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2D2B3C" w14:textId="77777777" w:rsidR="00413D63" w:rsidRDefault="00413D63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8A01FD" w14:textId="77777777" w:rsidR="00413D63" w:rsidRDefault="00413D63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990EF6" w14:textId="77777777" w:rsidR="00413D63" w:rsidRDefault="00413D63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29DA73" w14:textId="77777777" w:rsidR="00413D63" w:rsidRDefault="00413D63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EBBE25" w14:textId="29DFBB86" w:rsidR="0063639F" w:rsidRDefault="0063639F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3D63">
        <w:rPr>
          <w:rFonts w:ascii="Times New Roman" w:hAnsi="Times New Roman" w:cs="Times New Roman"/>
          <w:b/>
          <w:bCs/>
          <w:sz w:val="24"/>
          <w:szCs w:val="24"/>
        </w:rPr>
        <w:t>Week 2 Assignment 1: Culture Paper</w:t>
      </w:r>
    </w:p>
    <w:p w14:paraId="21781C90" w14:textId="6542C7DA" w:rsidR="00413D63" w:rsidRPr="00413D63" w:rsidRDefault="003B52C2" w:rsidP="00413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52C2">
        <w:rPr>
          <w:rFonts w:ascii="Times New Roman" w:hAnsi="Times New Roman" w:cs="Times New Roman"/>
          <w:sz w:val="24"/>
          <w:szCs w:val="24"/>
        </w:rPr>
        <w:t>Annette Kivumbi</w:t>
      </w:r>
    </w:p>
    <w:p w14:paraId="4B5D17D8" w14:textId="77777777" w:rsidR="00E40A61" w:rsidRDefault="003B52C2" w:rsidP="00E40A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 College</w:t>
      </w:r>
    </w:p>
    <w:p w14:paraId="58E66BC2" w14:textId="2F7F8D51" w:rsidR="00E40A61" w:rsidRPr="00E40A61" w:rsidRDefault="00E40A61" w:rsidP="00E40A61">
      <w:pPr>
        <w:spacing w:line="480" w:lineRule="auto"/>
        <w:jc w:val="center"/>
        <w:rPr>
          <w:rFonts w:ascii="var(--font-family-display)" w:eastAsia="Times New Roman" w:hAnsi="var(--font-family-display)" w:cs="Times New Roman"/>
          <w:b/>
          <w:bCs/>
          <w:color w:val="1D2125"/>
          <w:kern w:val="36"/>
          <w:sz w:val="48"/>
          <w:szCs w:val="48"/>
        </w:rPr>
      </w:pPr>
      <w:r w:rsidRPr="00E40A61">
        <w:rPr>
          <w:rFonts w:ascii="var(--font-family-display)" w:eastAsia="Times New Roman" w:hAnsi="var(--font-family-display)" w:cs="Times New Roman"/>
          <w:b/>
          <w:bCs/>
          <w:color w:val="1D2125"/>
          <w:kern w:val="36"/>
          <w:sz w:val="24"/>
          <w:szCs w:val="24"/>
        </w:rPr>
        <w:t>NU-716-01-24PAS1 Culture &amp; Health:</w:t>
      </w:r>
      <w:r>
        <w:rPr>
          <w:rFonts w:ascii="var(--font-family-display)" w:eastAsia="Times New Roman" w:hAnsi="var(--font-family-display)" w:cs="Times New Roman"/>
          <w:b/>
          <w:bCs/>
          <w:color w:val="1D2125"/>
          <w:kern w:val="36"/>
          <w:sz w:val="24"/>
          <w:szCs w:val="24"/>
        </w:rPr>
        <w:t xml:space="preserve"> </w:t>
      </w:r>
      <w:r w:rsidRPr="00E40A61">
        <w:rPr>
          <w:rFonts w:ascii="var(--font-family-display)" w:eastAsia="Times New Roman" w:hAnsi="var(--font-family-display)" w:cs="Times New Roman"/>
          <w:b/>
          <w:bCs/>
          <w:color w:val="1D2125"/>
          <w:kern w:val="36"/>
          <w:sz w:val="24"/>
          <w:szCs w:val="24"/>
        </w:rPr>
        <w:t>Perspectives</w:t>
      </w:r>
    </w:p>
    <w:p w14:paraId="43BEC81F" w14:textId="58808A09" w:rsidR="00413D63" w:rsidRPr="00413D63" w:rsidRDefault="003B52C2" w:rsidP="00413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Fruin Brandi</w:t>
      </w:r>
    </w:p>
    <w:p w14:paraId="10E10CDF" w14:textId="0F9AF260" w:rsidR="00413D63" w:rsidRPr="00413D63" w:rsidRDefault="003B52C2" w:rsidP="00413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12/2024</w:t>
      </w:r>
    </w:p>
    <w:p w14:paraId="1432B5C9" w14:textId="77777777" w:rsidR="00413D63" w:rsidRDefault="00413D6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35EF695" w14:textId="42603506" w:rsidR="00413D63" w:rsidRPr="00413D63" w:rsidRDefault="00AF2862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amining the African </w:t>
      </w:r>
      <w:r w:rsidR="00413D63" w:rsidRPr="00413D63">
        <w:rPr>
          <w:rFonts w:ascii="Times New Roman" w:hAnsi="Times New Roman" w:cs="Times New Roman"/>
          <w:b/>
          <w:bCs/>
          <w:sz w:val="24"/>
          <w:szCs w:val="24"/>
        </w:rPr>
        <w:t>Cult</w:t>
      </w:r>
      <w:commentRangeStart w:id="0"/>
      <w:r w:rsidR="00413D63" w:rsidRPr="00413D63">
        <w:rPr>
          <w:rFonts w:ascii="Times New Roman" w:hAnsi="Times New Roman" w:cs="Times New Roman"/>
          <w:b/>
          <w:bCs/>
          <w:sz w:val="24"/>
          <w:szCs w:val="24"/>
        </w:rPr>
        <w:t>ure</w:t>
      </w:r>
      <w:commentRangeEnd w:id="0"/>
      <w:r w:rsidR="003A7981">
        <w:rPr>
          <w:rStyle w:val="CommentReference"/>
        </w:rPr>
        <w:commentReference w:id="0"/>
      </w:r>
      <w:r w:rsidR="00413D63" w:rsidRPr="00413D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36B86A8" w14:textId="62D4FB77" w:rsidR="00986FC1" w:rsidRPr="00413D63" w:rsidRDefault="00986FC1" w:rsidP="00413D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>Africa accounts for 15</w:t>
      </w:r>
      <w:r w:rsidR="00413D63">
        <w:rPr>
          <w:rFonts w:ascii="Times New Roman" w:hAnsi="Times New Roman" w:cs="Times New Roman"/>
          <w:sz w:val="24"/>
          <w:szCs w:val="24"/>
        </w:rPr>
        <w:t>%</w:t>
      </w:r>
      <w:r w:rsidRPr="00413D63">
        <w:rPr>
          <w:rFonts w:ascii="Times New Roman" w:hAnsi="Times New Roman" w:cs="Times New Roman"/>
          <w:sz w:val="24"/>
          <w:szCs w:val="24"/>
        </w:rPr>
        <w:t xml:space="preserve"> of the glo</w:t>
      </w:r>
      <w:r w:rsidR="00C80E7E" w:rsidRPr="00413D63">
        <w:rPr>
          <w:rFonts w:ascii="Times New Roman" w:hAnsi="Times New Roman" w:cs="Times New Roman"/>
          <w:sz w:val="24"/>
          <w:szCs w:val="24"/>
        </w:rPr>
        <w:t>b</w:t>
      </w:r>
      <w:r w:rsidRPr="00413D63">
        <w:rPr>
          <w:rFonts w:ascii="Times New Roman" w:hAnsi="Times New Roman" w:cs="Times New Roman"/>
          <w:sz w:val="24"/>
          <w:szCs w:val="24"/>
        </w:rPr>
        <w:t>al population</w:t>
      </w:r>
      <w:r w:rsidR="00C80E7E" w:rsidRPr="00413D63">
        <w:rPr>
          <w:rFonts w:ascii="Times New Roman" w:hAnsi="Times New Roman" w:cs="Times New Roman"/>
          <w:sz w:val="24"/>
          <w:szCs w:val="24"/>
        </w:rPr>
        <w:t xml:space="preserve"> and </w:t>
      </w:r>
      <w:r w:rsidR="00C26CF7" w:rsidRPr="00413D63">
        <w:rPr>
          <w:rFonts w:ascii="Times New Roman" w:hAnsi="Times New Roman" w:cs="Times New Roman"/>
          <w:sz w:val="24"/>
          <w:szCs w:val="24"/>
        </w:rPr>
        <w:t>a</w:t>
      </w:r>
      <w:r w:rsidR="00C80E7E" w:rsidRPr="00413D63">
        <w:rPr>
          <w:rFonts w:ascii="Times New Roman" w:hAnsi="Times New Roman" w:cs="Times New Roman"/>
          <w:sz w:val="24"/>
          <w:szCs w:val="24"/>
        </w:rPr>
        <w:t xml:space="preserve"> quarter of the </w:t>
      </w:r>
      <w:r w:rsidR="00351DDB" w:rsidRPr="00413D63">
        <w:rPr>
          <w:rFonts w:ascii="Times New Roman" w:hAnsi="Times New Roman" w:cs="Times New Roman"/>
          <w:sz w:val="24"/>
          <w:szCs w:val="24"/>
        </w:rPr>
        <w:t>worldwide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disease burde</w:t>
      </w:r>
      <w:commentRangeStart w:id="1"/>
      <w:r w:rsidR="00DD5177" w:rsidRPr="00413D63">
        <w:rPr>
          <w:rFonts w:ascii="Times New Roman" w:hAnsi="Times New Roman" w:cs="Times New Roman"/>
          <w:sz w:val="24"/>
          <w:szCs w:val="24"/>
        </w:rPr>
        <w:t>n</w:t>
      </w:r>
      <w:r w:rsidR="00D1319D" w:rsidRPr="00413D63">
        <w:rPr>
          <w:rFonts w:ascii="Times New Roman" w:hAnsi="Times New Roman" w:cs="Times New Roman"/>
          <w:sz w:val="24"/>
          <w:szCs w:val="24"/>
        </w:rPr>
        <w:t>.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</w:t>
      </w:r>
      <w:commentRangeEnd w:id="1"/>
      <w:r w:rsidR="00376888">
        <w:rPr>
          <w:rStyle w:val="CommentReference"/>
        </w:rPr>
        <w:commentReference w:id="1"/>
      </w:r>
      <w:r w:rsidR="00351DDB" w:rsidRPr="00413D63">
        <w:rPr>
          <w:rFonts w:ascii="Times New Roman" w:hAnsi="Times New Roman" w:cs="Times New Roman"/>
          <w:sz w:val="24"/>
          <w:szCs w:val="24"/>
        </w:rPr>
        <w:t>M</w:t>
      </w:r>
      <w:r w:rsidR="00D1319D" w:rsidRPr="00413D63">
        <w:rPr>
          <w:rFonts w:ascii="Times New Roman" w:hAnsi="Times New Roman" w:cs="Times New Roman"/>
          <w:sz w:val="24"/>
          <w:szCs w:val="24"/>
        </w:rPr>
        <w:t>ore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so, Africa accounts </w:t>
      </w:r>
      <w:r w:rsidR="00351DDB" w:rsidRPr="00413D63">
        <w:rPr>
          <w:rFonts w:ascii="Times New Roman" w:hAnsi="Times New Roman" w:cs="Times New Roman"/>
          <w:sz w:val="24"/>
          <w:szCs w:val="24"/>
        </w:rPr>
        <w:t>for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B243DE" w:rsidRPr="00413D63">
        <w:rPr>
          <w:rFonts w:ascii="Times New Roman" w:hAnsi="Times New Roman" w:cs="Times New Roman"/>
          <w:sz w:val="24"/>
          <w:szCs w:val="24"/>
        </w:rPr>
        <w:t>less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than 35</w:t>
      </w:r>
      <w:r w:rsidR="00D1319D" w:rsidRPr="00413D63">
        <w:rPr>
          <w:rFonts w:ascii="Times New Roman" w:hAnsi="Times New Roman" w:cs="Times New Roman"/>
          <w:sz w:val="24"/>
          <w:szCs w:val="24"/>
        </w:rPr>
        <w:t>%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D1319D" w:rsidRPr="00413D63">
        <w:rPr>
          <w:rFonts w:ascii="Times New Roman" w:hAnsi="Times New Roman" w:cs="Times New Roman"/>
          <w:sz w:val="24"/>
          <w:szCs w:val="24"/>
        </w:rPr>
        <w:t>of</w:t>
      </w:r>
      <w:r w:rsidR="00DD5177" w:rsidRPr="00413D63">
        <w:rPr>
          <w:rFonts w:ascii="Times New Roman" w:hAnsi="Times New Roman" w:cs="Times New Roman"/>
          <w:sz w:val="24"/>
          <w:szCs w:val="24"/>
        </w:rPr>
        <w:t xml:space="preserve"> g</w:t>
      </w:r>
      <w:r w:rsidR="00D62FD9" w:rsidRPr="00413D63">
        <w:rPr>
          <w:rFonts w:ascii="Times New Roman" w:hAnsi="Times New Roman" w:cs="Times New Roman"/>
          <w:sz w:val="24"/>
          <w:szCs w:val="24"/>
        </w:rPr>
        <w:t xml:space="preserve">lobal health practitioners and barely less than </w:t>
      </w:r>
      <w:r w:rsidR="00EF207E" w:rsidRPr="00413D63">
        <w:rPr>
          <w:rFonts w:ascii="Times New Roman" w:hAnsi="Times New Roman" w:cs="Times New Roman"/>
          <w:sz w:val="24"/>
          <w:szCs w:val="24"/>
        </w:rPr>
        <w:t xml:space="preserve">1% of worldwide </w:t>
      </w:r>
      <w:r w:rsidR="00B243DE" w:rsidRPr="00413D63">
        <w:rPr>
          <w:rFonts w:ascii="Times New Roman" w:hAnsi="Times New Roman" w:cs="Times New Roman"/>
          <w:sz w:val="24"/>
          <w:szCs w:val="24"/>
        </w:rPr>
        <w:t>research</w:t>
      </w:r>
      <w:r w:rsidR="00EF207E" w:rsidRPr="00413D63">
        <w:rPr>
          <w:rFonts w:ascii="Times New Roman" w:hAnsi="Times New Roman" w:cs="Times New Roman"/>
          <w:sz w:val="24"/>
          <w:szCs w:val="24"/>
        </w:rPr>
        <w:t xml:space="preserve"> outpu</w:t>
      </w:r>
      <w:commentRangeStart w:id="2"/>
      <w:r w:rsidR="00EF207E" w:rsidRPr="00413D63">
        <w:rPr>
          <w:rFonts w:ascii="Times New Roman" w:hAnsi="Times New Roman" w:cs="Times New Roman"/>
          <w:sz w:val="24"/>
          <w:szCs w:val="24"/>
        </w:rPr>
        <w:t>t</w:t>
      </w:r>
      <w:commentRangeEnd w:id="2"/>
      <w:r w:rsidR="00376888">
        <w:rPr>
          <w:rStyle w:val="CommentReference"/>
        </w:rPr>
        <w:commentReference w:id="2"/>
      </w:r>
      <w:r w:rsidR="00351DDB" w:rsidRPr="00413D63">
        <w:rPr>
          <w:rFonts w:ascii="Times New Roman" w:hAnsi="Times New Roman" w:cs="Times New Roman"/>
          <w:sz w:val="24"/>
          <w:szCs w:val="24"/>
        </w:rPr>
        <w:t xml:space="preserve">. </w:t>
      </w:r>
      <w:r w:rsidR="00AF2862">
        <w:rPr>
          <w:rFonts w:ascii="Times New Roman" w:hAnsi="Times New Roman" w:cs="Times New Roman"/>
          <w:sz w:val="24"/>
          <w:szCs w:val="24"/>
        </w:rPr>
        <w:t>In addition, the</w:t>
      </w:r>
      <w:r w:rsidR="00E71C6F">
        <w:rPr>
          <w:rFonts w:ascii="Times New Roman" w:hAnsi="Times New Roman" w:cs="Times New Roman"/>
          <w:sz w:val="24"/>
          <w:szCs w:val="24"/>
        </w:rPr>
        <w:t xml:space="preserve"> </w:t>
      </w:r>
      <w:r w:rsidR="00B243DE" w:rsidRPr="00413D63">
        <w:rPr>
          <w:rFonts w:ascii="Times New Roman" w:hAnsi="Times New Roman" w:cs="Times New Roman"/>
          <w:sz w:val="24"/>
          <w:szCs w:val="24"/>
        </w:rPr>
        <w:t xml:space="preserve">Sub-Saharan </w:t>
      </w:r>
      <w:r w:rsidR="00E71C6F">
        <w:rPr>
          <w:rFonts w:ascii="Times New Roman" w:hAnsi="Times New Roman" w:cs="Times New Roman"/>
          <w:sz w:val="24"/>
          <w:szCs w:val="24"/>
        </w:rPr>
        <w:t xml:space="preserve">region </w:t>
      </w:r>
      <w:r w:rsidR="00B243DE" w:rsidRPr="00413D63">
        <w:rPr>
          <w:rFonts w:ascii="Times New Roman" w:hAnsi="Times New Roman" w:cs="Times New Roman"/>
          <w:sz w:val="24"/>
          <w:szCs w:val="24"/>
        </w:rPr>
        <w:t xml:space="preserve">contributes </w:t>
      </w:r>
      <w:r w:rsidR="00D1319D" w:rsidRPr="00413D63">
        <w:rPr>
          <w:rFonts w:ascii="Times New Roman" w:hAnsi="Times New Roman" w:cs="Times New Roman"/>
          <w:sz w:val="24"/>
          <w:szCs w:val="24"/>
        </w:rPr>
        <w:t xml:space="preserve">an average of </w:t>
      </w:r>
      <w:r w:rsidR="00DF2830" w:rsidRPr="00413D63">
        <w:rPr>
          <w:rFonts w:ascii="Times New Roman" w:hAnsi="Times New Roman" w:cs="Times New Roman"/>
          <w:sz w:val="24"/>
          <w:szCs w:val="24"/>
        </w:rPr>
        <w:t>0.45 of its</w:t>
      </w:r>
      <w:r w:rsidR="00EF207E"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DF2830" w:rsidRPr="00413D63">
        <w:rPr>
          <w:rFonts w:ascii="Times New Roman" w:hAnsi="Times New Roman" w:cs="Times New Roman"/>
          <w:sz w:val="24"/>
          <w:szCs w:val="24"/>
        </w:rPr>
        <w:t>scientific Gross Domestic Product (GDP)</w:t>
      </w:r>
      <w:r w:rsidR="00853805" w:rsidRPr="00413D63">
        <w:rPr>
          <w:rFonts w:ascii="Times New Roman" w:hAnsi="Times New Roman" w:cs="Times New Roman"/>
          <w:sz w:val="24"/>
          <w:szCs w:val="24"/>
        </w:rPr>
        <w:t>, while</w:t>
      </w:r>
      <w:r w:rsidR="00751DD4" w:rsidRPr="00413D63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3"/>
      <w:r w:rsidR="00770F82" w:rsidRPr="00413D63">
        <w:rPr>
          <w:rFonts w:ascii="Times New Roman" w:hAnsi="Times New Roman" w:cs="Times New Roman"/>
          <w:sz w:val="24"/>
          <w:szCs w:val="24"/>
        </w:rPr>
        <w:t>Europe, Asia</w:t>
      </w:r>
      <w:r w:rsidR="00351DDB" w:rsidRPr="00413D63">
        <w:rPr>
          <w:rFonts w:ascii="Times New Roman" w:hAnsi="Times New Roman" w:cs="Times New Roman"/>
          <w:sz w:val="24"/>
          <w:szCs w:val="24"/>
        </w:rPr>
        <w:t>,</w:t>
      </w:r>
      <w:r w:rsidR="00770F82" w:rsidRPr="00413D63">
        <w:rPr>
          <w:rFonts w:ascii="Times New Roman" w:hAnsi="Times New Roman" w:cs="Times New Roman"/>
          <w:sz w:val="24"/>
          <w:szCs w:val="24"/>
        </w:rPr>
        <w:t xml:space="preserve"> and North America contribute 27%,</w:t>
      </w:r>
      <w:r w:rsidR="00C26CF7"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770F82" w:rsidRPr="00413D63">
        <w:rPr>
          <w:rFonts w:ascii="Times New Roman" w:hAnsi="Times New Roman" w:cs="Times New Roman"/>
          <w:sz w:val="24"/>
          <w:szCs w:val="24"/>
        </w:rPr>
        <w:t>31%</w:t>
      </w:r>
      <w:r w:rsidR="00351DDB" w:rsidRPr="00413D63">
        <w:rPr>
          <w:rFonts w:ascii="Times New Roman" w:hAnsi="Times New Roman" w:cs="Times New Roman"/>
          <w:sz w:val="24"/>
          <w:szCs w:val="24"/>
        </w:rPr>
        <w:t>,</w:t>
      </w:r>
      <w:r w:rsidR="00770F82" w:rsidRPr="00413D63">
        <w:rPr>
          <w:rFonts w:ascii="Times New Roman" w:hAnsi="Times New Roman" w:cs="Times New Roman"/>
          <w:sz w:val="24"/>
          <w:szCs w:val="24"/>
        </w:rPr>
        <w:t xml:space="preserve"> and 37%</w:t>
      </w:r>
      <w:r w:rsidR="00C26CF7" w:rsidRPr="00413D63">
        <w:rPr>
          <w:rFonts w:ascii="Times New Roman" w:hAnsi="Times New Roman" w:cs="Times New Roman"/>
          <w:sz w:val="24"/>
          <w:szCs w:val="24"/>
        </w:rPr>
        <w:t xml:space="preserve"> in education </w:t>
      </w:r>
      <w:commentRangeEnd w:id="3"/>
      <w:r w:rsidR="00BC36A0">
        <w:rPr>
          <w:rStyle w:val="CommentReference"/>
        </w:rPr>
        <w:commentReference w:id="3"/>
      </w:r>
      <w:r w:rsidR="00C26CF7" w:rsidRPr="00413D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51DDB" w:rsidRPr="00413D63">
        <w:rPr>
          <w:rFonts w:ascii="Times New Roman" w:hAnsi="Times New Roman" w:cs="Times New Roman"/>
          <w:sz w:val="24"/>
          <w:szCs w:val="24"/>
        </w:rPr>
        <w:t>Olufadewa</w:t>
      </w:r>
      <w:proofErr w:type="spellEnd"/>
      <w:r w:rsidR="00351DDB" w:rsidRPr="00413D63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C26CF7" w:rsidRPr="00413D63">
        <w:rPr>
          <w:rFonts w:ascii="Times New Roman" w:hAnsi="Times New Roman" w:cs="Times New Roman"/>
          <w:sz w:val="24"/>
          <w:szCs w:val="24"/>
        </w:rPr>
        <w:t>)</w:t>
      </w:r>
      <w:r w:rsidR="00770F82" w:rsidRPr="00413D63">
        <w:rPr>
          <w:rFonts w:ascii="Times New Roman" w:hAnsi="Times New Roman" w:cs="Times New Roman"/>
          <w:sz w:val="24"/>
          <w:szCs w:val="24"/>
        </w:rPr>
        <w:t xml:space="preserve">. </w:t>
      </w:r>
      <w:r w:rsidR="00351DDB" w:rsidRPr="00413D63">
        <w:rPr>
          <w:rFonts w:ascii="Times New Roman" w:hAnsi="Times New Roman" w:cs="Times New Roman"/>
          <w:sz w:val="24"/>
          <w:szCs w:val="24"/>
        </w:rPr>
        <w:t xml:space="preserve">The paper seeks to discuss and define African culture, elaborate on the </w:t>
      </w:r>
      <w:bookmarkStart w:id="4" w:name="_Hlk166690700"/>
      <w:r w:rsidR="00351DDB" w:rsidRPr="00413D63">
        <w:rPr>
          <w:rFonts w:ascii="Times New Roman" w:hAnsi="Times New Roman" w:cs="Times New Roman"/>
          <w:sz w:val="24"/>
          <w:szCs w:val="24"/>
        </w:rPr>
        <w:t>transcultural theoretical model</w:t>
      </w:r>
      <w:bookmarkEnd w:id="4"/>
      <w:r w:rsidR="00351DDB" w:rsidRPr="00413D63">
        <w:rPr>
          <w:rFonts w:ascii="Times New Roman" w:hAnsi="Times New Roman" w:cs="Times New Roman"/>
          <w:sz w:val="24"/>
          <w:szCs w:val="24"/>
        </w:rPr>
        <w:t>, and illustrate the model in African culture. The paper will further discuss cultural competence in advanced practice as a nurse practitioner (NP) or Doctorate-prepared nurse (DNP) and provide a conclusion and future implication</w:t>
      </w:r>
      <w:commentRangeStart w:id="5"/>
      <w:r w:rsidR="00351DDB" w:rsidRPr="00413D63">
        <w:rPr>
          <w:rFonts w:ascii="Times New Roman" w:hAnsi="Times New Roman" w:cs="Times New Roman"/>
          <w:sz w:val="24"/>
          <w:szCs w:val="24"/>
        </w:rPr>
        <w:t>s for research.</w:t>
      </w:r>
    </w:p>
    <w:p w14:paraId="3D208031" w14:textId="0927A254" w:rsidR="00351DDB" w:rsidRPr="00413D63" w:rsidRDefault="00351DDB" w:rsidP="00413D63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3D63">
        <w:rPr>
          <w:rFonts w:ascii="Times New Roman" w:hAnsi="Times New Roman" w:cs="Times New Roman"/>
          <w:b/>
          <w:bCs/>
          <w:sz w:val="24"/>
          <w:szCs w:val="24"/>
        </w:rPr>
        <w:t xml:space="preserve">African </w:t>
      </w:r>
      <w:commentRangeEnd w:id="5"/>
      <w:r w:rsidR="00376888">
        <w:rPr>
          <w:rStyle w:val="CommentReference"/>
        </w:rPr>
        <w:commentReference w:id="5"/>
      </w:r>
      <w:r w:rsidRPr="00413D63">
        <w:rPr>
          <w:rFonts w:ascii="Times New Roman" w:hAnsi="Times New Roman" w:cs="Times New Roman"/>
          <w:b/>
          <w:bCs/>
          <w:sz w:val="24"/>
          <w:szCs w:val="24"/>
        </w:rPr>
        <w:t>Culture in Research and Development</w:t>
      </w:r>
    </w:p>
    <w:p w14:paraId="172A5912" w14:textId="1D7EFA21" w:rsidR="00351DDB" w:rsidRPr="00413D63" w:rsidRDefault="00351DDB" w:rsidP="00413D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>Africa is termed</w:t>
      </w:r>
      <w:r w:rsidR="00E71C6F">
        <w:rPr>
          <w:rFonts w:ascii="Times New Roman" w:hAnsi="Times New Roman" w:cs="Times New Roman"/>
          <w:sz w:val="24"/>
          <w:szCs w:val="24"/>
        </w:rPr>
        <w:t xml:space="preserve"> </w:t>
      </w:r>
      <w:r w:rsidRPr="00413D63">
        <w:rPr>
          <w:rFonts w:ascii="Times New Roman" w:hAnsi="Times New Roman" w:cs="Times New Roman"/>
          <w:sz w:val="24"/>
          <w:szCs w:val="24"/>
        </w:rPr>
        <w:t xml:space="preserve">the </w:t>
      </w:r>
      <w:r w:rsidR="00E71C6F" w:rsidRPr="00413D63">
        <w:rPr>
          <w:rFonts w:ascii="Times New Roman" w:hAnsi="Times New Roman" w:cs="Times New Roman"/>
          <w:sz w:val="24"/>
          <w:szCs w:val="24"/>
        </w:rPr>
        <w:t>barrel</w:t>
      </w:r>
      <w:r w:rsidRPr="00413D63">
        <w:rPr>
          <w:rFonts w:ascii="Times New Roman" w:hAnsi="Times New Roman" w:cs="Times New Roman"/>
          <w:sz w:val="24"/>
          <w:szCs w:val="24"/>
        </w:rPr>
        <w:t xml:space="preserve"> of gunpowder (</w:t>
      </w:r>
      <w:proofErr w:type="spellStart"/>
      <w:r w:rsidRPr="00413D63">
        <w:rPr>
          <w:rFonts w:ascii="Times New Roman" w:hAnsi="Times New Roman" w:cs="Times New Roman"/>
          <w:sz w:val="24"/>
          <w:szCs w:val="24"/>
        </w:rPr>
        <w:t>Olufadewa</w:t>
      </w:r>
      <w:proofErr w:type="spellEnd"/>
      <w:r w:rsidRPr="00413D63">
        <w:rPr>
          <w:rFonts w:ascii="Times New Roman" w:hAnsi="Times New Roman" w:cs="Times New Roman"/>
          <w:sz w:val="24"/>
          <w:szCs w:val="24"/>
        </w:rPr>
        <w:t xml:space="preserve"> et al., 2021</w:t>
      </w:r>
      <w:commentRangeStart w:id="6"/>
      <w:r w:rsidRPr="00413D63">
        <w:rPr>
          <w:rFonts w:ascii="Times New Roman" w:hAnsi="Times New Roman" w:cs="Times New Roman"/>
          <w:sz w:val="24"/>
          <w:szCs w:val="24"/>
        </w:rPr>
        <w:t>. P.1)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E71C6F">
        <w:rPr>
          <w:rFonts w:ascii="Times New Roman" w:hAnsi="Times New Roman" w:cs="Times New Roman"/>
          <w:sz w:val="24"/>
          <w:szCs w:val="24"/>
        </w:rPr>
        <w:t xml:space="preserve"> </w:t>
      </w:r>
      <w:commentRangeEnd w:id="6"/>
      <w:r w:rsidR="00376888">
        <w:rPr>
          <w:rStyle w:val="CommentReference"/>
        </w:rPr>
        <w:commentReference w:id="6"/>
      </w:r>
      <w:r w:rsidRPr="00413D63">
        <w:rPr>
          <w:rFonts w:ascii="Times New Roman" w:hAnsi="Times New Roman" w:cs="Times New Roman"/>
          <w:sz w:val="24"/>
          <w:szCs w:val="24"/>
        </w:rPr>
        <w:t xml:space="preserve">revealing </w:t>
      </w:r>
      <w:commentRangeStart w:id="7"/>
      <w:r w:rsidRPr="00413D63">
        <w:rPr>
          <w:rFonts w:ascii="Times New Roman" w:hAnsi="Times New Roman" w:cs="Times New Roman"/>
          <w:sz w:val="24"/>
          <w:szCs w:val="24"/>
        </w:rPr>
        <w:t xml:space="preserve">that </w:t>
      </w:r>
      <w:commentRangeEnd w:id="7"/>
      <w:r w:rsidR="00376888">
        <w:rPr>
          <w:rStyle w:val="CommentReference"/>
        </w:rPr>
        <w:commentReference w:id="7"/>
      </w:r>
      <w:r w:rsidR="00E71C6F">
        <w:rPr>
          <w:rFonts w:ascii="Times New Roman" w:hAnsi="Times New Roman" w:cs="Times New Roman"/>
          <w:sz w:val="24"/>
          <w:szCs w:val="24"/>
        </w:rPr>
        <w:t>it</w:t>
      </w:r>
      <w:r w:rsidRPr="00413D63">
        <w:rPr>
          <w:rFonts w:ascii="Times New Roman" w:hAnsi="Times New Roman" w:cs="Times New Roman"/>
          <w:sz w:val="24"/>
          <w:szCs w:val="24"/>
        </w:rPr>
        <w:t xml:space="preserve"> is a</w:t>
      </w:r>
      <w:r w:rsidR="007E79C1">
        <w:rPr>
          <w:rFonts w:ascii="Times New Roman" w:hAnsi="Times New Roman" w:cs="Times New Roman"/>
          <w:sz w:val="24"/>
          <w:szCs w:val="24"/>
        </w:rPr>
        <w:t xml:space="preserve">n inimitable </w:t>
      </w:r>
      <w:r w:rsidRPr="00413D63">
        <w:rPr>
          <w:rFonts w:ascii="Times New Roman" w:hAnsi="Times New Roman" w:cs="Times New Roman"/>
          <w:sz w:val="24"/>
          <w:szCs w:val="24"/>
        </w:rPr>
        <w:t xml:space="preserve">continent with numerous diverse societies, religions, cultures, traditions, and beliefs that vary from Western and European cultures or </w:t>
      </w:r>
      <w:r w:rsidR="007E79C1">
        <w:rPr>
          <w:rFonts w:ascii="Times New Roman" w:hAnsi="Times New Roman" w:cs="Times New Roman"/>
          <w:sz w:val="24"/>
          <w:szCs w:val="24"/>
        </w:rPr>
        <w:t xml:space="preserve">the </w:t>
      </w:r>
      <w:r w:rsidRPr="00413D63">
        <w:rPr>
          <w:rFonts w:ascii="Times New Roman" w:hAnsi="Times New Roman" w:cs="Times New Roman"/>
          <w:sz w:val="24"/>
          <w:szCs w:val="24"/>
        </w:rPr>
        <w:t xml:space="preserve">developed world. Notably, African-based initiatives and organizations range from understanding these factors based on root causes of health and social factors challenging the continent. Evidence reveals </w:t>
      </w:r>
      <w:commentRangeStart w:id="8"/>
      <w:r w:rsidRPr="00413D63">
        <w:rPr>
          <w:rFonts w:ascii="Times New Roman" w:hAnsi="Times New Roman" w:cs="Times New Roman"/>
          <w:sz w:val="24"/>
          <w:szCs w:val="24"/>
        </w:rPr>
        <w:t>that</w:t>
      </w:r>
      <w:commentRangeEnd w:id="8"/>
      <w:r w:rsidR="00376888">
        <w:rPr>
          <w:rStyle w:val="CommentReference"/>
        </w:rPr>
        <w:commentReference w:id="8"/>
      </w:r>
      <w:r w:rsidRPr="00413D63">
        <w:rPr>
          <w:rFonts w:ascii="Times New Roman" w:hAnsi="Times New Roman" w:cs="Times New Roman"/>
          <w:sz w:val="24"/>
          <w:szCs w:val="24"/>
        </w:rPr>
        <w:t xml:space="preserve"> Africa should advance and acknowledge spectacular failures that might hamper the leadership of African leadership</w:t>
      </w:r>
      <w:commentRangeStart w:id="9"/>
      <w:r w:rsidRPr="00413D63">
        <w:rPr>
          <w:rFonts w:ascii="Times New Roman" w:hAnsi="Times New Roman" w:cs="Times New Roman"/>
          <w:sz w:val="24"/>
          <w:szCs w:val="24"/>
        </w:rPr>
        <w:t>.</w:t>
      </w:r>
      <w:commentRangeEnd w:id="9"/>
      <w:r w:rsidR="00376888">
        <w:rPr>
          <w:rStyle w:val="CommentReference"/>
        </w:rPr>
        <w:commentReference w:id="9"/>
      </w:r>
      <w:r w:rsidRPr="00413D63">
        <w:rPr>
          <w:rFonts w:ascii="Times New Roman" w:hAnsi="Times New Roman" w:cs="Times New Roman"/>
          <w:sz w:val="24"/>
          <w:szCs w:val="24"/>
        </w:rPr>
        <w:t xml:space="preserve"> The African Union Commission collaborates with the United Nations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working </w:t>
      </w:r>
      <w:r w:rsidR="007E79C1">
        <w:rPr>
          <w:rFonts w:ascii="Times New Roman" w:hAnsi="Times New Roman" w:cs="Times New Roman"/>
          <w:sz w:val="24"/>
          <w:szCs w:val="24"/>
        </w:rPr>
        <w:t>in tandem to</w:t>
      </w:r>
      <w:r w:rsidRPr="00413D63">
        <w:rPr>
          <w:rFonts w:ascii="Times New Roman" w:hAnsi="Times New Roman" w:cs="Times New Roman"/>
          <w:sz w:val="24"/>
          <w:szCs w:val="24"/>
        </w:rPr>
        <w:t xml:space="preserve"> promote equitable research on policies and ensure equitable policies along with better funding in research (</w:t>
      </w:r>
      <w:proofErr w:type="spellStart"/>
      <w:r w:rsidRPr="00413D63">
        <w:rPr>
          <w:rFonts w:ascii="Times New Roman" w:hAnsi="Times New Roman" w:cs="Times New Roman"/>
          <w:sz w:val="24"/>
          <w:szCs w:val="24"/>
        </w:rPr>
        <w:t>Olufadewa</w:t>
      </w:r>
      <w:proofErr w:type="spellEnd"/>
      <w:r w:rsidRPr="00413D63">
        <w:rPr>
          <w:rFonts w:ascii="Times New Roman" w:hAnsi="Times New Roman" w:cs="Times New Roman"/>
          <w:sz w:val="24"/>
          <w:szCs w:val="24"/>
        </w:rPr>
        <w:t xml:space="preserve"> et al., 2021). </w:t>
      </w:r>
      <w:r w:rsidR="00917D19">
        <w:rPr>
          <w:rFonts w:ascii="Times New Roman" w:hAnsi="Times New Roman" w:cs="Times New Roman"/>
          <w:sz w:val="24"/>
          <w:szCs w:val="24"/>
        </w:rPr>
        <w:t>The</w:t>
      </w:r>
      <w:r w:rsidR="00200017">
        <w:rPr>
          <w:rFonts w:ascii="Times New Roman" w:hAnsi="Times New Roman" w:cs="Times New Roman"/>
          <w:sz w:val="24"/>
          <w:szCs w:val="24"/>
        </w:rPr>
        <w:t>se collaborations aim</w:t>
      </w:r>
      <w:r w:rsidR="00917D19">
        <w:rPr>
          <w:rFonts w:ascii="Times New Roman" w:hAnsi="Times New Roman" w:cs="Times New Roman"/>
          <w:sz w:val="24"/>
          <w:szCs w:val="24"/>
        </w:rPr>
        <w:t xml:space="preserve"> to </w:t>
      </w:r>
      <w:r w:rsidR="00917D19" w:rsidRPr="00413D63">
        <w:rPr>
          <w:rFonts w:ascii="Times New Roman" w:hAnsi="Times New Roman" w:cs="Times New Roman"/>
          <w:sz w:val="24"/>
          <w:szCs w:val="24"/>
        </w:rPr>
        <w:t>attain inter-African networking and fellowship opportunities</w:t>
      </w:r>
      <w:r w:rsidR="003F4836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10"/>
      <w:r w:rsidR="003F4836">
        <w:rPr>
          <w:rFonts w:ascii="Times New Roman" w:hAnsi="Times New Roman" w:cs="Times New Roman"/>
          <w:sz w:val="24"/>
          <w:szCs w:val="24"/>
        </w:rPr>
        <w:t xml:space="preserve">that benefit </w:t>
      </w:r>
      <w:commentRangeEnd w:id="10"/>
      <w:r w:rsidR="00376888">
        <w:rPr>
          <w:rStyle w:val="CommentReference"/>
        </w:rPr>
        <w:commentReference w:id="10"/>
      </w:r>
      <w:r w:rsidR="003F4836">
        <w:rPr>
          <w:rFonts w:ascii="Times New Roman" w:hAnsi="Times New Roman" w:cs="Times New Roman"/>
          <w:sz w:val="24"/>
          <w:szCs w:val="24"/>
        </w:rPr>
        <w:t>the peopl</w:t>
      </w:r>
      <w:commentRangeStart w:id="11"/>
      <w:r w:rsidR="003F4836">
        <w:rPr>
          <w:rFonts w:ascii="Times New Roman" w:hAnsi="Times New Roman" w:cs="Times New Roman"/>
          <w:sz w:val="24"/>
          <w:szCs w:val="24"/>
        </w:rPr>
        <w:t>e.</w:t>
      </w:r>
      <w:commentRangeEnd w:id="11"/>
      <w:r w:rsidR="00376888">
        <w:rPr>
          <w:rStyle w:val="CommentReference"/>
        </w:rPr>
        <w:commentReference w:id="11"/>
      </w:r>
    </w:p>
    <w:p w14:paraId="5A3B5E5C" w14:textId="51E52B33" w:rsidR="00ED314D" w:rsidRPr="00413D63" w:rsidRDefault="00351DDB" w:rsidP="00DB105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lastRenderedPageBreak/>
        <w:t xml:space="preserve">In the healthcare </w:t>
      </w:r>
      <w:r w:rsidR="003F4836">
        <w:rPr>
          <w:rFonts w:ascii="Times New Roman" w:hAnsi="Times New Roman" w:cs="Times New Roman"/>
          <w:sz w:val="24"/>
          <w:szCs w:val="24"/>
        </w:rPr>
        <w:t>sector</w:t>
      </w:r>
      <w:r w:rsidRPr="00413D63">
        <w:rPr>
          <w:rFonts w:ascii="Times New Roman" w:hAnsi="Times New Roman" w:cs="Times New Roman"/>
          <w:sz w:val="24"/>
          <w:szCs w:val="24"/>
        </w:rPr>
        <w:t>, the continent has made efforts to gear programs to recruit and retain a diverse workforce and train cultural competency for healthcare providers.</w:t>
      </w:r>
      <w:r w:rsidR="005F6B63">
        <w:rPr>
          <w:rFonts w:ascii="Times New Roman" w:hAnsi="Times New Roman" w:cs="Times New Roman"/>
          <w:sz w:val="24"/>
          <w:szCs w:val="24"/>
        </w:rPr>
        <w:t xml:space="preserve"> Cultural competence and congruence</w:t>
      </w:r>
      <w:r w:rsidR="0021581A">
        <w:rPr>
          <w:rFonts w:ascii="Times New Roman" w:hAnsi="Times New Roman" w:cs="Times New Roman"/>
          <w:sz w:val="24"/>
          <w:szCs w:val="24"/>
        </w:rPr>
        <w:t xml:space="preserve"> </w:t>
      </w:r>
      <w:r w:rsidR="00FC19C9">
        <w:rPr>
          <w:rFonts w:ascii="Times New Roman" w:hAnsi="Times New Roman" w:cs="Times New Roman"/>
          <w:sz w:val="24"/>
          <w:szCs w:val="24"/>
        </w:rPr>
        <w:t>are</w:t>
      </w:r>
      <w:r w:rsidR="0021581A">
        <w:rPr>
          <w:rFonts w:ascii="Times New Roman" w:hAnsi="Times New Roman" w:cs="Times New Roman"/>
          <w:sz w:val="24"/>
          <w:szCs w:val="24"/>
        </w:rPr>
        <w:t xml:space="preserve"> </w:t>
      </w:r>
      <w:r w:rsidR="00FC19C9">
        <w:rPr>
          <w:rFonts w:ascii="Times New Roman" w:hAnsi="Times New Roman" w:cs="Times New Roman"/>
          <w:sz w:val="24"/>
          <w:szCs w:val="24"/>
        </w:rPr>
        <w:t>predominant</w:t>
      </w:r>
      <w:r w:rsidR="0021581A">
        <w:rPr>
          <w:rFonts w:ascii="Times New Roman" w:hAnsi="Times New Roman" w:cs="Times New Roman"/>
          <w:sz w:val="24"/>
          <w:szCs w:val="24"/>
        </w:rPr>
        <w:t xml:space="preserve"> in the African culture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21581A">
        <w:rPr>
          <w:rFonts w:ascii="Times New Roman" w:hAnsi="Times New Roman" w:cs="Times New Roman"/>
          <w:sz w:val="24"/>
          <w:szCs w:val="24"/>
        </w:rPr>
        <w:t>such that healthcare organizations employ translators</w:t>
      </w:r>
      <w:r w:rsidRPr="00413D63">
        <w:rPr>
          <w:rFonts w:ascii="Times New Roman" w:hAnsi="Times New Roman" w:cs="Times New Roman"/>
          <w:sz w:val="24"/>
          <w:szCs w:val="24"/>
        </w:rPr>
        <w:t xml:space="preserve"> from </w:t>
      </w:r>
      <w:r w:rsidR="00FC19C9">
        <w:rPr>
          <w:rFonts w:ascii="Times New Roman" w:hAnsi="Times New Roman" w:cs="Times New Roman"/>
          <w:sz w:val="24"/>
          <w:szCs w:val="24"/>
        </w:rPr>
        <w:t>diverse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FC19C9">
        <w:rPr>
          <w:rFonts w:ascii="Times New Roman" w:hAnsi="Times New Roman" w:cs="Times New Roman"/>
          <w:sz w:val="24"/>
          <w:szCs w:val="24"/>
        </w:rPr>
        <w:t xml:space="preserve">cultural </w:t>
      </w:r>
      <w:r w:rsidRPr="00413D63">
        <w:rPr>
          <w:rFonts w:ascii="Times New Roman" w:hAnsi="Times New Roman" w:cs="Times New Roman"/>
          <w:sz w:val="24"/>
          <w:szCs w:val="24"/>
        </w:rPr>
        <w:t xml:space="preserve">backgrounds </w:t>
      </w:r>
      <w:r w:rsidR="00FC19C9">
        <w:rPr>
          <w:rFonts w:ascii="Times New Roman" w:hAnsi="Times New Roman" w:cs="Times New Roman"/>
          <w:sz w:val="24"/>
          <w:szCs w:val="24"/>
        </w:rPr>
        <w:t>to guarantee that patients receive culturally appropriate care specific to their health needs.</w:t>
      </w:r>
      <w:r w:rsidR="005920A5">
        <w:rPr>
          <w:rFonts w:ascii="Times New Roman" w:hAnsi="Times New Roman" w:cs="Times New Roman"/>
          <w:sz w:val="24"/>
          <w:szCs w:val="24"/>
        </w:rPr>
        <w:t xml:space="preserve"> As such, this </w:t>
      </w:r>
      <w:r w:rsidR="00FA6F50">
        <w:rPr>
          <w:rFonts w:ascii="Times New Roman" w:hAnsi="Times New Roman" w:cs="Times New Roman"/>
          <w:sz w:val="24"/>
          <w:szCs w:val="24"/>
        </w:rPr>
        <w:t>results in a positive</w:t>
      </w:r>
      <w:r w:rsidR="005920A5">
        <w:rPr>
          <w:rFonts w:ascii="Times New Roman" w:hAnsi="Times New Roman" w:cs="Times New Roman"/>
          <w:sz w:val="24"/>
          <w:szCs w:val="24"/>
        </w:rPr>
        <w:t xml:space="preserve"> patient-clinician </w:t>
      </w:r>
      <w:r w:rsidR="00FA6F50">
        <w:rPr>
          <w:rFonts w:ascii="Times New Roman" w:hAnsi="Times New Roman" w:cs="Times New Roman"/>
          <w:sz w:val="24"/>
          <w:szCs w:val="24"/>
        </w:rPr>
        <w:t>connection, efficient communication, and opt</w:t>
      </w:r>
      <w:r w:rsidR="00BA6583">
        <w:rPr>
          <w:rFonts w:ascii="Times New Roman" w:hAnsi="Times New Roman" w:cs="Times New Roman"/>
          <w:sz w:val="24"/>
          <w:szCs w:val="24"/>
        </w:rPr>
        <w:t xml:space="preserve">imal outcomes </w:t>
      </w:r>
      <w:r w:rsidRPr="00413D63">
        <w:rPr>
          <w:rFonts w:ascii="Times New Roman" w:hAnsi="Times New Roman" w:cs="Times New Roman"/>
          <w:sz w:val="24"/>
          <w:szCs w:val="24"/>
        </w:rPr>
        <w:t xml:space="preserve">(Nair &amp; Adetayo, 2019). </w:t>
      </w:r>
      <w:r w:rsidR="00BA6583">
        <w:rPr>
          <w:rFonts w:ascii="Times New Roman" w:hAnsi="Times New Roman" w:cs="Times New Roman"/>
          <w:sz w:val="24"/>
          <w:szCs w:val="24"/>
        </w:rPr>
        <w:t>In Africa</w:t>
      </w:r>
      <w:r w:rsidRPr="00413D63">
        <w:rPr>
          <w:rFonts w:ascii="Times New Roman" w:hAnsi="Times New Roman" w:cs="Times New Roman"/>
          <w:sz w:val="24"/>
          <w:szCs w:val="24"/>
        </w:rPr>
        <w:t xml:space="preserve">, the </w:t>
      </w:r>
      <w:r w:rsidR="00BA6583">
        <w:rPr>
          <w:rFonts w:ascii="Times New Roman" w:hAnsi="Times New Roman" w:cs="Times New Roman"/>
          <w:sz w:val="24"/>
          <w:szCs w:val="24"/>
        </w:rPr>
        <w:t>delivery of</w:t>
      </w:r>
      <w:r w:rsidRPr="00413D63">
        <w:rPr>
          <w:rFonts w:ascii="Times New Roman" w:hAnsi="Times New Roman" w:cs="Times New Roman"/>
          <w:sz w:val="24"/>
          <w:szCs w:val="24"/>
        </w:rPr>
        <w:t xml:space="preserve"> culturally </w:t>
      </w:r>
      <w:r w:rsidR="00A86CCF">
        <w:rPr>
          <w:rFonts w:ascii="Times New Roman" w:hAnsi="Times New Roman" w:cs="Times New Roman"/>
          <w:sz w:val="24"/>
          <w:szCs w:val="24"/>
        </w:rPr>
        <w:t>congruous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BA6583">
        <w:rPr>
          <w:rFonts w:ascii="Times New Roman" w:hAnsi="Times New Roman" w:cs="Times New Roman"/>
          <w:sz w:val="24"/>
          <w:szCs w:val="24"/>
        </w:rPr>
        <w:t>care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A86CCF">
        <w:rPr>
          <w:rFonts w:ascii="Times New Roman" w:hAnsi="Times New Roman" w:cs="Times New Roman"/>
          <w:sz w:val="24"/>
          <w:szCs w:val="24"/>
        </w:rPr>
        <w:t>boosts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A86CCF">
        <w:rPr>
          <w:rFonts w:ascii="Times New Roman" w:hAnsi="Times New Roman" w:cs="Times New Roman"/>
          <w:sz w:val="24"/>
          <w:szCs w:val="24"/>
        </w:rPr>
        <w:t xml:space="preserve">provider </w:t>
      </w:r>
      <w:r w:rsidRPr="00413D63">
        <w:rPr>
          <w:rFonts w:ascii="Times New Roman" w:hAnsi="Times New Roman" w:cs="Times New Roman"/>
          <w:sz w:val="24"/>
          <w:szCs w:val="24"/>
        </w:rPr>
        <w:t xml:space="preserve">awareness, </w:t>
      </w:r>
      <w:r w:rsidR="000B0BAA">
        <w:rPr>
          <w:rFonts w:ascii="Times New Roman" w:hAnsi="Times New Roman" w:cs="Times New Roman"/>
          <w:sz w:val="24"/>
          <w:szCs w:val="24"/>
        </w:rPr>
        <w:t>bolsters</w:t>
      </w:r>
      <w:r w:rsidRPr="00413D63">
        <w:rPr>
          <w:rFonts w:ascii="Times New Roman" w:hAnsi="Times New Roman" w:cs="Times New Roman"/>
          <w:sz w:val="24"/>
          <w:szCs w:val="24"/>
        </w:rPr>
        <w:t xml:space="preserve"> research equity, inclusivity</w:t>
      </w:r>
      <w:r w:rsidR="003B52C2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and </w:t>
      </w:r>
      <w:r w:rsidR="00491E91">
        <w:rPr>
          <w:rFonts w:ascii="Times New Roman" w:hAnsi="Times New Roman" w:cs="Times New Roman"/>
          <w:sz w:val="24"/>
          <w:szCs w:val="24"/>
        </w:rPr>
        <w:t>the espousal of</w:t>
      </w:r>
      <w:r w:rsidRPr="00413D63">
        <w:rPr>
          <w:rFonts w:ascii="Times New Roman" w:hAnsi="Times New Roman" w:cs="Times New Roman"/>
          <w:sz w:val="24"/>
          <w:szCs w:val="24"/>
        </w:rPr>
        <w:t xml:space="preserve"> international policies and guidelines </w:t>
      </w:r>
      <w:commentRangeStart w:id="12"/>
      <w:r w:rsidR="00491E91">
        <w:rPr>
          <w:rFonts w:ascii="Times New Roman" w:hAnsi="Times New Roman" w:cs="Times New Roman"/>
          <w:sz w:val="24"/>
          <w:szCs w:val="24"/>
        </w:rPr>
        <w:t xml:space="preserve">that </w:t>
      </w:r>
      <w:commentRangeEnd w:id="12"/>
      <w:r w:rsidR="00376888">
        <w:rPr>
          <w:rStyle w:val="CommentReference"/>
        </w:rPr>
        <w:commentReference w:id="12"/>
      </w:r>
      <w:r w:rsidR="00491E91">
        <w:rPr>
          <w:rFonts w:ascii="Times New Roman" w:hAnsi="Times New Roman" w:cs="Times New Roman"/>
          <w:sz w:val="24"/>
          <w:szCs w:val="24"/>
        </w:rPr>
        <w:t>foster</w:t>
      </w:r>
      <w:r w:rsidRPr="00413D63">
        <w:rPr>
          <w:rFonts w:ascii="Times New Roman" w:hAnsi="Times New Roman" w:cs="Times New Roman"/>
          <w:sz w:val="24"/>
          <w:szCs w:val="24"/>
        </w:rPr>
        <w:t xml:space="preserve"> advocacy and </w:t>
      </w:r>
      <w:r w:rsidR="00491E91" w:rsidRPr="00413D63">
        <w:rPr>
          <w:rFonts w:ascii="Times New Roman" w:hAnsi="Times New Roman" w:cs="Times New Roman"/>
          <w:sz w:val="24"/>
          <w:szCs w:val="24"/>
        </w:rPr>
        <w:t>teamwork</w:t>
      </w:r>
      <w:r w:rsidRPr="00413D63">
        <w:rPr>
          <w:rFonts w:ascii="Times New Roman" w:hAnsi="Times New Roman" w:cs="Times New Roman"/>
          <w:sz w:val="24"/>
          <w:szCs w:val="24"/>
        </w:rPr>
        <w:t xml:space="preserve"> globally (Nair &amp; Adetayo, 2019; </w:t>
      </w:r>
      <w:proofErr w:type="spellStart"/>
      <w:r w:rsidRPr="00413D63">
        <w:rPr>
          <w:rFonts w:ascii="Times New Roman" w:hAnsi="Times New Roman" w:cs="Times New Roman"/>
          <w:sz w:val="24"/>
          <w:szCs w:val="24"/>
        </w:rPr>
        <w:t>Olufadewa</w:t>
      </w:r>
      <w:proofErr w:type="spellEnd"/>
      <w:r w:rsidRPr="00413D63">
        <w:rPr>
          <w:rFonts w:ascii="Times New Roman" w:hAnsi="Times New Roman" w:cs="Times New Roman"/>
          <w:sz w:val="24"/>
          <w:szCs w:val="24"/>
        </w:rPr>
        <w:t xml:space="preserve"> et al., 2021).</w:t>
      </w:r>
      <w:r w:rsidR="00491E91">
        <w:rPr>
          <w:rFonts w:ascii="Times New Roman" w:hAnsi="Times New Roman" w:cs="Times New Roman"/>
          <w:sz w:val="24"/>
          <w:szCs w:val="24"/>
        </w:rPr>
        <w:t xml:space="preserve"> </w:t>
      </w:r>
      <w:r w:rsidR="00F3240E">
        <w:rPr>
          <w:rFonts w:ascii="Times New Roman" w:hAnsi="Times New Roman" w:cs="Times New Roman"/>
          <w:sz w:val="24"/>
          <w:szCs w:val="24"/>
        </w:rPr>
        <w:t xml:space="preserve">African culture has a </w:t>
      </w:r>
      <w:r w:rsidR="00DB105E">
        <w:rPr>
          <w:rFonts w:ascii="Times New Roman" w:hAnsi="Times New Roman" w:cs="Times New Roman"/>
          <w:sz w:val="24"/>
          <w:szCs w:val="24"/>
        </w:rPr>
        <w:t>mutual</w:t>
      </w:r>
      <w:r w:rsidR="00F3240E">
        <w:rPr>
          <w:rFonts w:ascii="Times New Roman" w:hAnsi="Times New Roman" w:cs="Times New Roman"/>
          <w:sz w:val="24"/>
          <w:szCs w:val="24"/>
        </w:rPr>
        <w:t xml:space="preserve"> </w:t>
      </w:r>
      <w:r w:rsidR="00F0353B">
        <w:rPr>
          <w:rFonts w:ascii="Times New Roman" w:hAnsi="Times New Roman" w:cs="Times New Roman"/>
          <w:sz w:val="24"/>
          <w:szCs w:val="24"/>
        </w:rPr>
        <w:t>dogma</w:t>
      </w:r>
      <w:r w:rsidR="000974B2">
        <w:rPr>
          <w:rFonts w:ascii="Times New Roman" w:hAnsi="Times New Roman" w:cs="Times New Roman"/>
          <w:sz w:val="24"/>
          <w:szCs w:val="24"/>
        </w:rPr>
        <w:t xml:space="preserve"> </w:t>
      </w:r>
      <w:r w:rsidR="00F0353B">
        <w:rPr>
          <w:rFonts w:ascii="Times New Roman" w:hAnsi="Times New Roman" w:cs="Times New Roman"/>
          <w:sz w:val="24"/>
          <w:szCs w:val="24"/>
        </w:rPr>
        <w:t xml:space="preserve">known as ubuntu </w:t>
      </w:r>
      <w:r w:rsidR="000974B2">
        <w:rPr>
          <w:rFonts w:ascii="Times New Roman" w:hAnsi="Times New Roman" w:cs="Times New Roman"/>
          <w:sz w:val="24"/>
          <w:szCs w:val="24"/>
        </w:rPr>
        <w:t xml:space="preserve">that unites people from disparate cultures. </w:t>
      </w:r>
      <w:r w:rsidR="00E64729">
        <w:rPr>
          <w:rFonts w:ascii="Times New Roman" w:hAnsi="Times New Roman" w:cs="Times New Roman"/>
          <w:sz w:val="24"/>
          <w:szCs w:val="24"/>
        </w:rPr>
        <w:t>Ubuntu signifies</w:t>
      </w:r>
      <w:r w:rsidR="00D444DB">
        <w:rPr>
          <w:rFonts w:ascii="Times New Roman" w:hAnsi="Times New Roman" w:cs="Times New Roman"/>
          <w:sz w:val="24"/>
          <w:szCs w:val="24"/>
        </w:rPr>
        <w:t xml:space="preserve"> </w:t>
      </w:r>
      <w:r w:rsidR="009C7271">
        <w:rPr>
          <w:rFonts w:ascii="Times New Roman" w:hAnsi="Times New Roman" w:cs="Times New Roman"/>
          <w:sz w:val="24"/>
          <w:szCs w:val="24"/>
        </w:rPr>
        <w:t xml:space="preserve">interconnectedness and </w:t>
      </w:r>
      <w:r w:rsidR="00A800EC">
        <w:rPr>
          <w:rFonts w:ascii="Times New Roman" w:hAnsi="Times New Roman" w:cs="Times New Roman"/>
          <w:sz w:val="24"/>
          <w:szCs w:val="24"/>
        </w:rPr>
        <w:t>kindness to other people regardless of their cultural backgrounds</w:t>
      </w:r>
      <w:r w:rsidR="008D4AB7">
        <w:rPr>
          <w:rFonts w:ascii="Times New Roman" w:hAnsi="Times New Roman" w:cs="Times New Roman"/>
          <w:sz w:val="24"/>
          <w:szCs w:val="24"/>
        </w:rPr>
        <w:t xml:space="preserve"> </w:t>
      </w:r>
      <w:r w:rsidR="008D4AB7" w:rsidRPr="00832F9B">
        <w:rPr>
          <w:rFonts w:ascii="Times New Roman" w:hAnsi="Times New Roman" w:cs="Times New Roman"/>
          <w:sz w:val="24"/>
          <w:szCs w:val="24"/>
        </w:rPr>
        <w:t>(</w:t>
      </w:r>
      <w:commentRangeStart w:id="13"/>
      <w:proofErr w:type="spellStart"/>
      <w:r w:rsidR="008D4AB7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Chigangaidze</w:t>
      </w:r>
      <w:proofErr w:type="spellEnd"/>
      <w:r w:rsidR="008D4AB7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, Matanga &amp; Katsuro</w:t>
      </w:r>
      <w:commentRangeEnd w:id="13"/>
      <w:r w:rsidR="00376888">
        <w:rPr>
          <w:rStyle w:val="CommentReference"/>
        </w:rPr>
        <w:commentReference w:id="13"/>
      </w:r>
      <w:r w:rsidR="008D4AB7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, 2021)</w:t>
      </w:r>
      <w:r w:rsidR="009C7271">
        <w:rPr>
          <w:rFonts w:ascii="Times New Roman" w:hAnsi="Times New Roman" w:cs="Times New Roman"/>
          <w:sz w:val="24"/>
          <w:szCs w:val="24"/>
        </w:rPr>
        <w:t xml:space="preserve">. </w:t>
      </w:r>
      <w:r w:rsidR="00FB51FB">
        <w:rPr>
          <w:rFonts w:ascii="Times New Roman" w:hAnsi="Times New Roman" w:cs="Times New Roman"/>
          <w:sz w:val="24"/>
          <w:szCs w:val="24"/>
        </w:rPr>
        <w:t xml:space="preserve">Although African culture is diverse and each community </w:t>
      </w:r>
      <w:r w:rsidR="00200017">
        <w:rPr>
          <w:rFonts w:ascii="Times New Roman" w:hAnsi="Times New Roman" w:cs="Times New Roman"/>
          <w:sz w:val="24"/>
          <w:szCs w:val="24"/>
        </w:rPr>
        <w:t>has</w:t>
      </w:r>
      <w:r w:rsidR="00FB51FB">
        <w:rPr>
          <w:rFonts w:ascii="Times New Roman" w:hAnsi="Times New Roman" w:cs="Times New Roman"/>
          <w:sz w:val="24"/>
          <w:szCs w:val="24"/>
        </w:rPr>
        <w:t xml:space="preserve"> different cultural practices and norms, </w:t>
      </w:r>
      <w:r w:rsidR="00200017">
        <w:rPr>
          <w:rFonts w:ascii="Times New Roman" w:hAnsi="Times New Roman" w:cs="Times New Roman"/>
          <w:sz w:val="24"/>
          <w:szCs w:val="24"/>
        </w:rPr>
        <w:t>specific</w:t>
      </w:r>
      <w:r w:rsidR="00FB51FB">
        <w:rPr>
          <w:rFonts w:ascii="Times New Roman" w:hAnsi="Times New Roman" w:cs="Times New Roman"/>
          <w:sz w:val="24"/>
          <w:szCs w:val="24"/>
        </w:rPr>
        <w:t xml:space="preserve"> themes such as interconnectedness, spirituality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FB51FB">
        <w:rPr>
          <w:rFonts w:ascii="Times New Roman" w:hAnsi="Times New Roman" w:cs="Times New Roman"/>
          <w:sz w:val="24"/>
          <w:szCs w:val="24"/>
        </w:rPr>
        <w:t xml:space="preserve"> and resilience </w:t>
      </w:r>
      <w:r w:rsidR="006B7023">
        <w:rPr>
          <w:rFonts w:ascii="Times New Roman" w:hAnsi="Times New Roman" w:cs="Times New Roman"/>
          <w:sz w:val="24"/>
          <w:szCs w:val="24"/>
        </w:rPr>
        <w:t xml:space="preserve">are pervasive across Africa. </w:t>
      </w:r>
      <w:r w:rsidR="008C59D1">
        <w:rPr>
          <w:rFonts w:ascii="Times New Roman" w:hAnsi="Times New Roman" w:cs="Times New Roman"/>
          <w:sz w:val="24"/>
          <w:szCs w:val="24"/>
        </w:rPr>
        <w:t>These themes embody the African values of unity, compassion, empathy, hospitality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8C59D1">
        <w:rPr>
          <w:rFonts w:ascii="Times New Roman" w:hAnsi="Times New Roman" w:cs="Times New Roman"/>
          <w:sz w:val="24"/>
          <w:szCs w:val="24"/>
        </w:rPr>
        <w:t xml:space="preserve"> and love </w:t>
      </w:r>
      <w:r w:rsidR="008C59D1" w:rsidRPr="00832F9B">
        <w:rPr>
          <w:rFonts w:ascii="Times New Roman" w:hAnsi="Times New Roman" w:cs="Times New Roman"/>
          <w:sz w:val="24"/>
          <w:szCs w:val="24"/>
        </w:rPr>
        <w:t>(</w:t>
      </w:r>
      <w:commentRangeStart w:id="14"/>
      <w:proofErr w:type="spellStart"/>
      <w:r w:rsidR="008C59D1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Chigangaidze</w:t>
      </w:r>
      <w:proofErr w:type="spellEnd"/>
      <w:r w:rsidR="008C59D1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 xml:space="preserve">, </w:t>
      </w:r>
      <w:commentRangeEnd w:id="14"/>
      <w:r w:rsidR="00376888">
        <w:rPr>
          <w:rStyle w:val="CommentReference"/>
        </w:rPr>
        <w:commentReference w:id="14"/>
      </w:r>
      <w:r w:rsidR="008C59D1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 xml:space="preserve">Matanga &amp; Katsuro, </w:t>
      </w:r>
      <w:commentRangeStart w:id="15"/>
      <w:r w:rsidR="008C59D1" w:rsidRPr="00832F9B">
        <w:rPr>
          <w:rFonts w:ascii="Times New Roman" w:hAnsi="Times New Roman" w:cs="Times New Roman"/>
          <w:color w:val="0E101A"/>
          <w:sz w:val="24"/>
          <w:szCs w:val="24"/>
          <w:shd w:val="clear" w:color="auto" w:fill="FFFFFF"/>
        </w:rPr>
        <w:t>2021)</w:t>
      </w:r>
      <w:r w:rsidR="008C59D1" w:rsidRPr="00832F9B">
        <w:rPr>
          <w:rFonts w:ascii="Times New Roman" w:hAnsi="Times New Roman" w:cs="Times New Roman"/>
          <w:sz w:val="24"/>
          <w:szCs w:val="24"/>
        </w:rPr>
        <w:t>.</w:t>
      </w:r>
    </w:p>
    <w:p w14:paraId="64DAD3DD" w14:textId="2D72A0A0" w:rsidR="00351DDB" w:rsidRPr="00413D63" w:rsidRDefault="00351DDB" w:rsidP="00413D63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3D63">
        <w:rPr>
          <w:rFonts w:ascii="Times New Roman" w:hAnsi="Times New Roman" w:cs="Times New Roman"/>
          <w:b/>
          <w:bCs/>
          <w:sz w:val="24"/>
          <w:szCs w:val="24"/>
        </w:rPr>
        <w:t>Transcultural Theoretical Model</w:t>
      </w:r>
    </w:p>
    <w:p w14:paraId="32773C09" w14:textId="0F1BFDB0" w:rsidR="007973E9" w:rsidRDefault="007973E9" w:rsidP="00413D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 xml:space="preserve">With the global increment in cultural diversity </w:t>
      </w:r>
      <w:commentRangeEnd w:id="15"/>
      <w:r w:rsidR="00376888">
        <w:rPr>
          <w:rStyle w:val="CommentReference"/>
        </w:rPr>
        <w:commentReference w:id="15"/>
      </w:r>
      <w:r w:rsidRPr="00413D63">
        <w:rPr>
          <w:rFonts w:ascii="Times New Roman" w:hAnsi="Times New Roman" w:cs="Times New Roman"/>
          <w:sz w:val="24"/>
          <w:szCs w:val="24"/>
        </w:rPr>
        <w:t xml:space="preserve">among healthcare providers and patients, transcultural diversity and leadership </w:t>
      </w:r>
      <w:r w:rsidR="00200017">
        <w:rPr>
          <w:rFonts w:ascii="Times New Roman" w:hAnsi="Times New Roman" w:cs="Times New Roman"/>
          <w:sz w:val="24"/>
          <w:szCs w:val="24"/>
        </w:rPr>
        <w:t>must</w:t>
      </w:r>
      <w:r w:rsidRPr="00413D63">
        <w:rPr>
          <w:rFonts w:ascii="Times New Roman" w:hAnsi="Times New Roman" w:cs="Times New Roman"/>
          <w:sz w:val="24"/>
          <w:szCs w:val="24"/>
        </w:rPr>
        <w:t xml:space="preserve"> be understood. </w:t>
      </w:r>
      <w:bookmarkStart w:id="16" w:name="_Hlk166724366"/>
      <w:r w:rsidR="00A43042" w:rsidRPr="008A3737">
        <w:rPr>
          <w:rFonts w:ascii="Times New Roman" w:hAnsi="Times New Roman" w:cs="Times New Roman"/>
          <w:sz w:val="24"/>
          <w:szCs w:val="24"/>
        </w:rPr>
        <w:t>Campinha-Bacote</w:t>
      </w:r>
      <w:bookmarkEnd w:id="16"/>
      <w:r w:rsidR="00200017">
        <w:rPr>
          <w:rFonts w:ascii="Times New Roman" w:hAnsi="Times New Roman" w:cs="Times New Roman"/>
          <w:sz w:val="24"/>
          <w:szCs w:val="24"/>
        </w:rPr>
        <w:t>'s Model of Cultural Competence in healthcare delivery provides a purpose, goals, primary constructs, and a</w:t>
      </w:r>
      <w:r w:rsidR="00AE2F1D">
        <w:rPr>
          <w:rFonts w:ascii="Times New Roman" w:hAnsi="Times New Roman" w:cs="Times New Roman"/>
          <w:sz w:val="24"/>
          <w:szCs w:val="24"/>
        </w:rPr>
        <w:t xml:space="preserve"> cultural competence process (Fitzgerald &amp; Campinha-Bacote, 2019)</w:t>
      </w:r>
      <w:r w:rsidRPr="00413D63">
        <w:rPr>
          <w:rFonts w:ascii="Times New Roman" w:hAnsi="Times New Roman" w:cs="Times New Roman"/>
          <w:sz w:val="24"/>
          <w:szCs w:val="24"/>
        </w:rPr>
        <w:t xml:space="preserve">. The purpose and goal of </w:t>
      </w:r>
      <w:r w:rsidR="00200017">
        <w:rPr>
          <w:rFonts w:ascii="Times New Roman" w:hAnsi="Times New Roman" w:cs="Times New Roman"/>
          <w:sz w:val="24"/>
          <w:szCs w:val="24"/>
        </w:rPr>
        <w:t xml:space="preserve">the </w:t>
      </w:r>
      <w:r w:rsidR="008A3737" w:rsidRPr="008A3737">
        <w:rPr>
          <w:rFonts w:ascii="Times New Roman" w:hAnsi="Times New Roman" w:cs="Times New Roman"/>
          <w:sz w:val="24"/>
          <w:szCs w:val="24"/>
        </w:rPr>
        <w:t xml:space="preserve">Campinha-Bacote Model of Cultural Competence </w:t>
      </w:r>
      <w:r w:rsidRPr="00413D63">
        <w:rPr>
          <w:rFonts w:ascii="Times New Roman" w:hAnsi="Times New Roman" w:cs="Times New Roman"/>
          <w:sz w:val="24"/>
          <w:szCs w:val="24"/>
        </w:rPr>
        <w:t xml:space="preserve">involves assisting clinicians </w:t>
      </w:r>
      <w:r w:rsidR="00200017">
        <w:rPr>
          <w:rFonts w:ascii="Times New Roman" w:hAnsi="Times New Roman" w:cs="Times New Roman"/>
          <w:sz w:val="24"/>
          <w:szCs w:val="24"/>
        </w:rPr>
        <w:t>in fathoming</w:t>
      </w:r>
      <w:r w:rsidR="00D42380">
        <w:rPr>
          <w:rFonts w:ascii="Times New Roman" w:hAnsi="Times New Roman" w:cs="Times New Roman"/>
          <w:sz w:val="24"/>
          <w:szCs w:val="24"/>
        </w:rPr>
        <w:t xml:space="preserve"> the importance of culturally competent car</w:t>
      </w:r>
      <w:commentRangeStart w:id="17"/>
      <w:r w:rsidR="00D42380">
        <w:rPr>
          <w:rFonts w:ascii="Times New Roman" w:hAnsi="Times New Roman" w:cs="Times New Roman"/>
          <w:sz w:val="24"/>
          <w:szCs w:val="24"/>
        </w:rPr>
        <w:t>e</w:t>
      </w:r>
      <w:r w:rsidRPr="00413D63">
        <w:rPr>
          <w:rFonts w:ascii="Times New Roman" w:hAnsi="Times New Roman" w:cs="Times New Roman"/>
          <w:sz w:val="24"/>
          <w:szCs w:val="24"/>
        </w:rPr>
        <w:t xml:space="preserve">. </w:t>
      </w:r>
      <w:commentRangeEnd w:id="17"/>
      <w:r w:rsidR="00053534">
        <w:rPr>
          <w:rStyle w:val="CommentReference"/>
        </w:rPr>
        <w:commentReference w:id="17"/>
      </w:r>
      <w:r w:rsidRPr="00413D63">
        <w:rPr>
          <w:rFonts w:ascii="Times New Roman" w:hAnsi="Times New Roman" w:cs="Times New Roman"/>
          <w:sz w:val="24"/>
          <w:szCs w:val="24"/>
        </w:rPr>
        <w:t xml:space="preserve">The theory aims </w:t>
      </w:r>
      <w:r w:rsidR="00AC7751">
        <w:rPr>
          <w:rFonts w:ascii="Times New Roman" w:hAnsi="Times New Roman" w:cs="Times New Roman"/>
          <w:sz w:val="24"/>
          <w:szCs w:val="24"/>
        </w:rPr>
        <w:t xml:space="preserve">to </w:t>
      </w:r>
      <w:r w:rsidR="00C14E0C">
        <w:rPr>
          <w:rFonts w:ascii="Times New Roman" w:hAnsi="Times New Roman" w:cs="Times New Roman"/>
          <w:sz w:val="24"/>
          <w:szCs w:val="24"/>
        </w:rPr>
        <w:t xml:space="preserve">equip healthcare providers with </w:t>
      </w:r>
      <w:r w:rsidR="00C14E0C">
        <w:rPr>
          <w:rFonts w:ascii="Times New Roman" w:hAnsi="Times New Roman" w:cs="Times New Roman"/>
          <w:sz w:val="24"/>
          <w:szCs w:val="24"/>
        </w:rPr>
        <w:lastRenderedPageBreak/>
        <w:t>erudite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930B5E">
        <w:rPr>
          <w:rFonts w:ascii="Times New Roman" w:hAnsi="Times New Roman" w:cs="Times New Roman"/>
          <w:sz w:val="24"/>
          <w:szCs w:val="24"/>
        </w:rPr>
        <w:t xml:space="preserve">guidelines </w:t>
      </w:r>
      <w:r w:rsidR="00200017">
        <w:rPr>
          <w:rFonts w:ascii="Times New Roman" w:hAnsi="Times New Roman" w:cs="Times New Roman"/>
          <w:sz w:val="24"/>
          <w:szCs w:val="24"/>
        </w:rPr>
        <w:t>for</w:t>
      </w:r>
      <w:r w:rsidR="00930B5E">
        <w:rPr>
          <w:rFonts w:ascii="Times New Roman" w:hAnsi="Times New Roman" w:cs="Times New Roman"/>
          <w:sz w:val="24"/>
          <w:szCs w:val="24"/>
        </w:rPr>
        <w:t xml:space="preserve"> tailoring cultural</w:t>
      </w:r>
      <w:r w:rsidR="00A31B71">
        <w:rPr>
          <w:rFonts w:ascii="Times New Roman" w:hAnsi="Times New Roman" w:cs="Times New Roman"/>
          <w:sz w:val="24"/>
          <w:szCs w:val="24"/>
        </w:rPr>
        <w:t>ly</w:t>
      </w:r>
      <w:r w:rsidR="00930B5E">
        <w:rPr>
          <w:rFonts w:ascii="Times New Roman" w:hAnsi="Times New Roman" w:cs="Times New Roman"/>
          <w:sz w:val="24"/>
          <w:szCs w:val="24"/>
        </w:rPr>
        <w:t xml:space="preserve"> competen</w:t>
      </w:r>
      <w:r w:rsidR="00A31B71">
        <w:rPr>
          <w:rFonts w:ascii="Times New Roman" w:hAnsi="Times New Roman" w:cs="Times New Roman"/>
          <w:sz w:val="24"/>
          <w:szCs w:val="24"/>
        </w:rPr>
        <w:t>t care</w:t>
      </w:r>
      <w:r w:rsidR="00877696">
        <w:rPr>
          <w:rFonts w:ascii="Times New Roman" w:hAnsi="Times New Roman" w:cs="Times New Roman"/>
          <w:sz w:val="24"/>
          <w:szCs w:val="24"/>
        </w:rPr>
        <w:t xml:space="preserve"> </w:t>
      </w:r>
      <w:r w:rsidR="00914D50">
        <w:rPr>
          <w:rFonts w:ascii="Times New Roman" w:hAnsi="Times New Roman" w:cs="Times New Roman"/>
          <w:sz w:val="24"/>
          <w:szCs w:val="24"/>
        </w:rPr>
        <w:t>(Fitzgerald &amp; Campinha-Bacote, 2019)</w:t>
      </w:r>
      <w:r w:rsidR="00914D50" w:rsidRPr="00413D63">
        <w:rPr>
          <w:rFonts w:ascii="Times New Roman" w:hAnsi="Times New Roman" w:cs="Times New Roman"/>
          <w:sz w:val="24"/>
          <w:szCs w:val="24"/>
        </w:rPr>
        <w:t>.</w:t>
      </w:r>
      <w:r w:rsidR="00930B5E">
        <w:rPr>
          <w:rFonts w:ascii="Times New Roman" w:hAnsi="Times New Roman" w:cs="Times New Roman"/>
          <w:sz w:val="24"/>
          <w:szCs w:val="24"/>
        </w:rPr>
        <w:t xml:space="preserve"> </w:t>
      </w:r>
      <w:r w:rsidR="00877696">
        <w:rPr>
          <w:rFonts w:ascii="Times New Roman" w:hAnsi="Times New Roman" w:cs="Times New Roman"/>
          <w:sz w:val="24"/>
          <w:szCs w:val="24"/>
        </w:rPr>
        <w:t>This</w:t>
      </w:r>
      <w:r w:rsidRPr="00413D63">
        <w:rPr>
          <w:rFonts w:ascii="Times New Roman" w:hAnsi="Times New Roman" w:cs="Times New Roman"/>
          <w:sz w:val="24"/>
          <w:szCs w:val="24"/>
        </w:rPr>
        <w:t xml:space="preserve"> theory </w:t>
      </w:r>
      <w:r w:rsidR="00010355">
        <w:rPr>
          <w:rFonts w:ascii="Times New Roman" w:hAnsi="Times New Roman" w:cs="Times New Roman"/>
          <w:sz w:val="24"/>
          <w:szCs w:val="24"/>
        </w:rPr>
        <w:t xml:space="preserve">equips nurses with the necessary expertise to provide efficient and top-notch care through the cultural competence process delineated in the subsequent </w:t>
      </w:r>
      <w:r w:rsidR="00914D50">
        <w:rPr>
          <w:rFonts w:ascii="Times New Roman" w:hAnsi="Times New Roman" w:cs="Times New Roman"/>
          <w:sz w:val="24"/>
          <w:szCs w:val="24"/>
        </w:rPr>
        <w:t xml:space="preserve">graphics </w:t>
      </w:r>
      <w:r w:rsidR="00914D50" w:rsidRPr="00914D50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200017">
        <w:rPr>
          <w:rFonts w:ascii="Times New Roman" w:hAnsi="Times New Roman" w:cs="Times New Roman"/>
          <w:i/>
          <w:iCs/>
          <w:sz w:val="24"/>
          <w:szCs w:val="24"/>
        </w:rPr>
        <w:t>Figures</w:t>
      </w:r>
      <w:r w:rsidR="00914D50" w:rsidRPr="00914D50">
        <w:rPr>
          <w:rFonts w:ascii="Times New Roman" w:hAnsi="Times New Roman" w:cs="Times New Roman"/>
          <w:i/>
          <w:iCs/>
          <w:sz w:val="24"/>
          <w:szCs w:val="24"/>
        </w:rPr>
        <w:t xml:space="preserve"> 1 and 2.</w:t>
      </w:r>
      <w:r w:rsidR="00914D50">
        <w:rPr>
          <w:rFonts w:ascii="Times New Roman" w:hAnsi="Times New Roman" w:cs="Times New Roman"/>
          <w:i/>
          <w:iCs/>
          <w:sz w:val="24"/>
          <w:szCs w:val="24"/>
        </w:rPr>
        <w:t>).</w:t>
      </w:r>
    </w:p>
    <w:p w14:paraId="570AF197" w14:textId="66A20D10" w:rsidR="008C5BD8" w:rsidRDefault="008C5BD8" w:rsidP="008C5BD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746C7">
        <w:rPr>
          <w:rFonts w:ascii="Times New Roman" w:hAnsi="Times New Roman" w:cs="Times New Roman"/>
          <w:b/>
          <w:bCs/>
          <w:sz w:val="24"/>
          <w:szCs w:val="24"/>
        </w:rPr>
        <w:t>C</w:t>
      </w:r>
      <w:commentRangeStart w:id="18"/>
      <w:r w:rsidRPr="000746C7">
        <w:rPr>
          <w:rFonts w:ascii="Times New Roman" w:hAnsi="Times New Roman" w:cs="Times New Roman"/>
          <w:b/>
          <w:bCs/>
          <w:sz w:val="24"/>
          <w:szCs w:val="24"/>
        </w:rPr>
        <w:t>ampinha</w:t>
      </w:r>
      <w:commentRangeEnd w:id="18"/>
      <w:r w:rsidR="00053534">
        <w:rPr>
          <w:rStyle w:val="CommentReference"/>
        </w:rPr>
        <w:commentReference w:id="18"/>
      </w:r>
      <w:r w:rsidRPr="000746C7">
        <w:rPr>
          <w:rFonts w:ascii="Times New Roman" w:hAnsi="Times New Roman" w:cs="Times New Roman"/>
          <w:b/>
          <w:bCs/>
          <w:sz w:val="24"/>
          <w:szCs w:val="24"/>
        </w:rPr>
        <w:t xml:space="preserve">-Bacote Model of Cultural Competence in </w:t>
      </w:r>
      <w:r w:rsidR="000746C7" w:rsidRPr="000746C7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0746C7">
        <w:rPr>
          <w:rFonts w:ascii="Times New Roman" w:hAnsi="Times New Roman" w:cs="Times New Roman"/>
          <w:b/>
          <w:bCs/>
          <w:sz w:val="24"/>
          <w:szCs w:val="24"/>
        </w:rPr>
        <w:t xml:space="preserve">ealthcare </w:t>
      </w:r>
      <w:r w:rsidR="000746C7" w:rsidRPr="000746C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0746C7">
        <w:rPr>
          <w:rFonts w:ascii="Times New Roman" w:hAnsi="Times New Roman" w:cs="Times New Roman"/>
          <w:b/>
          <w:bCs/>
          <w:sz w:val="24"/>
          <w:szCs w:val="24"/>
        </w:rPr>
        <w:t>elivery</w:t>
      </w:r>
      <w:r w:rsidR="000746C7" w:rsidRPr="000746C7">
        <w:rPr>
          <w:rFonts w:ascii="Times New Roman" w:hAnsi="Times New Roman" w:cs="Times New Roman"/>
          <w:b/>
          <w:bCs/>
          <w:sz w:val="24"/>
          <w:szCs w:val="24"/>
        </w:rPr>
        <w:t xml:space="preserve"> Graphics</w:t>
      </w:r>
    </w:p>
    <w:p w14:paraId="09733120" w14:textId="15C367F6" w:rsidR="0052307A" w:rsidRPr="00653DAD" w:rsidRDefault="00653DAD" w:rsidP="008C5BD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Process of Cultural Competence (</w:t>
      </w:r>
      <w:r w:rsidR="0052307A" w:rsidRPr="005230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gure 1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.)</w:t>
      </w:r>
    </w:p>
    <w:p w14:paraId="7CDCF517" w14:textId="71E3FFA3" w:rsidR="007973E9" w:rsidRPr="00413D63" w:rsidRDefault="00A31B71" w:rsidP="00413D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21EE2F" wp14:editId="28165FD1">
            <wp:extent cx="5810250" cy="3705225"/>
            <wp:effectExtent l="0" t="19050" r="0" b="2857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1137AEC7" w14:textId="0422BA61" w:rsidR="007973E9" w:rsidRDefault="00A67229" w:rsidP="00413D63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>(</w:t>
      </w:r>
      <w:r w:rsidR="00163E9E">
        <w:rPr>
          <w:rFonts w:ascii="Times New Roman" w:hAnsi="Times New Roman" w:cs="Times New Roman"/>
          <w:sz w:val="24"/>
          <w:szCs w:val="24"/>
        </w:rPr>
        <w:t>Campinha-Bacote, 2018</w:t>
      </w:r>
      <w:r w:rsidRPr="00413D63">
        <w:rPr>
          <w:rFonts w:ascii="Times New Roman" w:hAnsi="Times New Roman" w:cs="Times New Roman"/>
          <w:sz w:val="24"/>
          <w:szCs w:val="24"/>
        </w:rPr>
        <w:t>).</w:t>
      </w:r>
    </w:p>
    <w:p w14:paraId="2F0248D9" w14:textId="4ADCFB7A" w:rsidR="00545739" w:rsidRPr="00545739" w:rsidRDefault="00545739" w:rsidP="00545739">
      <w:pPr>
        <w:rPr>
          <w:rFonts w:ascii="Times New Roman" w:hAnsi="Times New Roman" w:cs="Times New Roman"/>
          <w:sz w:val="24"/>
          <w:szCs w:val="24"/>
        </w:rPr>
      </w:pPr>
    </w:p>
    <w:p w14:paraId="1AA863D2" w14:textId="490A235D" w:rsidR="00545739" w:rsidRPr="00545739" w:rsidRDefault="00545739" w:rsidP="00545739">
      <w:pPr>
        <w:rPr>
          <w:rFonts w:ascii="Times New Roman" w:hAnsi="Times New Roman" w:cs="Times New Roman"/>
          <w:sz w:val="24"/>
          <w:szCs w:val="24"/>
        </w:rPr>
      </w:pPr>
    </w:p>
    <w:p w14:paraId="164D68F3" w14:textId="77777777" w:rsidR="0052307A" w:rsidRDefault="0052307A" w:rsidP="00545739">
      <w:pPr>
        <w:rPr>
          <w:rFonts w:ascii="Times New Roman" w:hAnsi="Times New Roman" w:cs="Times New Roman"/>
          <w:sz w:val="24"/>
          <w:szCs w:val="24"/>
        </w:rPr>
      </w:pPr>
    </w:p>
    <w:p w14:paraId="16FCEADF" w14:textId="0F870268" w:rsidR="00545739" w:rsidRPr="0052307A" w:rsidRDefault="00653DAD" w:rsidP="0054573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Process of Cultural Competence (</w:t>
      </w:r>
      <w:r w:rsidR="0052307A" w:rsidRPr="005230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gure 2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.)</w:t>
      </w:r>
    </w:p>
    <w:p w14:paraId="38DA2085" w14:textId="5521AC77" w:rsidR="00DD1564" w:rsidRDefault="00DD1564" w:rsidP="00DD1564">
      <w:pPr>
        <w:tabs>
          <w:tab w:val="left" w:pos="106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DD15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B9EC1E" wp14:editId="3B760533">
            <wp:extent cx="4371975" cy="4200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22C59" w14:textId="2FE0B372" w:rsidR="00545739" w:rsidRPr="00413D63" w:rsidRDefault="001C34CF" w:rsidP="001C34CF">
      <w:pPr>
        <w:tabs>
          <w:tab w:val="left" w:pos="1065"/>
        </w:tabs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ampinha-Bacote, 2018).</w:t>
      </w:r>
    </w:p>
    <w:p w14:paraId="308CF50B" w14:textId="38FE9A35" w:rsidR="00413D63" w:rsidRPr="00413D63" w:rsidRDefault="00413D63" w:rsidP="00413D6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 xml:space="preserve">The tenets of the </w:t>
      </w:r>
      <w:r w:rsidR="00877696">
        <w:rPr>
          <w:rFonts w:ascii="Times New Roman" w:hAnsi="Times New Roman" w:cs="Times New Roman"/>
          <w:sz w:val="24"/>
          <w:szCs w:val="24"/>
        </w:rPr>
        <w:t>cultural competence process</w:t>
      </w:r>
      <w:r w:rsidRPr="00413D63">
        <w:rPr>
          <w:rFonts w:ascii="Times New Roman" w:hAnsi="Times New Roman" w:cs="Times New Roman"/>
          <w:sz w:val="24"/>
          <w:szCs w:val="24"/>
        </w:rPr>
        <w:t xml:space="preserve"> include </w:t>
      </w:r>
      <w:r w:rsidR="007A40C5">
        <w:rPr>
          <w:rFonts w:ascii="Times New Roman" w:hAnsi="Times New Roman" w:cs="Times New Roman"/>
          <w:sz w:val="24"/>
          <w:szCs w:val="24"/>
        </w:rPr>
        <w:t>cultural awareness, skill, knowledge, encounter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7A40C5">
        <w:rPr>
          <w:rFonts w:ascii="Times New Roman" w:hAnsi="Times New Roman" w:cs="Times New Roman"/>
          <w:sz w:val="24"/>
          <w:szCs w:val="24"/>
        </w:rPr>
        <w:t xml:space="preserve"> and desire</w:t>
      </w:r>
      <w:r w:rsidR="00743681">
        <w:rPr>
          <w:rFonts w:ascii="Times New Roman" w:hAnsi="Times New Roman" w:cs="Times New Roman"/>
          <w:sz w:val="24"/>
          <w:szCs w:val="24"/>
        </w:rPr>
        <w:t xml:space="preserve"> (</w:t>
      </w:r>
      <w:commentRangeStart w:id="19"/>
      <w:proofErr w:type="spellStart"/>
      <w:r w:rsidR="00743681">
        <w:rPr>
          <w:rFonts w:ascii="Times New Roman" w:hAnsi="Times New Roman" w:cs="Times New Roman"/>
          <w:sz w:val="24"/>
          <w:szCs w:val="24"/>
        </w:rPr>
        <w:t>Albougami</w:t>
      </w:r>
      <w:commentRangeEnd w:id="19"/>
      <w:proofErr w:type="spellEnd"/>
      <w:r w:rsidR="00053534">
        <w:rPr>
          <w:rStyle w:val="CommentReference"/>
        </w:rPr>
        <w:commentReference w:id="19"/>
      </w:r>
      <w:r w:rsidR="00743681">
        <w:rPr>
          <w:rFonts w:ascii="Times New Roman" w:hAnsi="Times New Roman" w:cs="Times New Roman"/>
          <w:sz w:val="24"/>
          <w:szCs w:val="24"/>
        </w:rPr>
        <w:t>, Pounds &amp; Alotaibi, 2016)</w:t>
      </w:r>
      <w:r w:rsidR="007A40C5">
        <w:rPr>
          <w:rFonts w:ascii="Times New Roman" w:hAnsi="Times New Roman" w:cs="Times New Roman"/>
          <w:sz w:val="24"/>
          <w:szCs w:val="24"/>
        </w:rPr>
        <w:t>.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r w:rsidR="007A40C5">
        <w:rPr>
          <w:rFonts w:ascii="Times New Roman" w:hAnsi="Times New Roman" w:cs="Times New Roman"/>
          <w:sz w:val="24"/>
          <w:szCs w:val="24"/>
        </w:rPr>
        <w:t>These components</w:t>
      </w:r>
      <w:r w:rsidR="008F5E01">
        <w:rPr>
          <w:rFonts w:ascii="Times New Roman" w:hAnsi="Times New Roman" w:cs="Times New Roman"/>
          <w:sz w:val="24"/>
          <w:szCs w:val="24"/>
        </w:rPr>
        <w:t xml:space="preserve"> are pivotal as they enable healthcare providers to </w:t>
      </w:r>
      <w:r w:rsidR="00200017">
        <w:rPr>
          <w:rFonts w:ascii="Times New Roman" w:hAnsi="Times New Roman" w:cs="Times New Roman"/>
          <w:sz w:val="24"/>
          <w:szCs w:val="24"/>
        </w:rPr>
        <w:t>deliver culturally competent care to their diverse patient populations efficiently</w:t>
      </w:r>
      <w:r w:rsidR="00090E38">
        <w:rPr>
          <w:rFonts w:ascii="Times New Roman" w:hAnsi="Times New Roman" w:cs="Times New Roman"/>
          <w:sz w:val="24"/>
          <w:szCs w:val="24"/>
        </w:rPr>
        <w:t xml:space="preserve">. Primarily, cultural awareness </w:t>
      </w:r>
      <w:r w:rsidR="00F374D8">
        <w:rPr>
          <w:rFonts w:ascii="Times New Roman" w:hAnsi="Times New Roman" w:cs="Times New Roman"/>
          <w:sz w:val="24"/>
          <w:szCs w:val="24"/>
        </w:rPr>
        <w:t>inspires</w:t>
      </w:r>
      <w:r w:rsidR="00090E38">
        <w:rPr>
          <w:rFonts w:ascii="Times New Roman" w:hAnsi="Times New Roman" w:cs="Times New Roman"/>
          <w:sz w:val="24"/>
          <w:szCs w:val="24"/>
        </w:rPr>
        <w:t xml:space="preserve"> clinicians to consciously identify their cultural backgrounds to avoid prejudices towards other cultures</w:t>
      </w:r>
      <w:r w:rsidR="00EB5D2D">
        <w:rPr>
          <w:rFonts w:ascii="Times New Roman" w:hAnsi="Times New Roman" w:cs="Times New Roman"/>
          <w:sz w:val="24"/>
          <w:szCs w:val="24"/>
        </w:rPr>
        <w:t xml:space="preserve"> (Fitzgerald &amp; Campinha-Bacote, 2019)</w:t>
      </w:r>
      <w:r w:rsidR="00090E38">
        <w:rPr>
          <w:rFonts w:ascii="Times New Roman" w:hAnsi="Times New Roman" w:cs="Times New Roman"/>
          <w:sz w:val="24"/>
          <w:szCs w:val="24"/>
        </w:rPr>
        <w:t>. Cultural skill</w:t>
      </w:r>
      <w:r w:rsidR="00F374D8">
        <w:rPr>
          <w:rFonts w:ascii="Times New Roman" w:hAnsi="Times New Roman" w:cs="Times New Roman"/>
          <w:sz w:val="24"/>
          <w:szCs w:val="24"/>
        </w:rPr>
        <w:t xml:space="preserve"> encompasses a healthcare provider</w:t>
      </w:r>
      <w:r w:rsidR="00200017">
        <w:rPr>
          <w:rFonts w:ascii="Times New Roman" w:hAnsi="Times New Roman" w:cs="Times New Roman"/>
          <w:sz w:val="24"/>
          <w:szCs w:val="24"/>
        </w:rPr>
        <w:t>'</w:t>
      </w:r>
      <w:r w:rsidR="00F374D8">
        <w:rPr>
          <w:rFonts w:ascii="Times New Roman" w:hAnsi="Times New Roman" w:cs="Times New Roman"/>
          <w:sz w:val="24"/>
          <w:szCs w:val="24"/>
        </w:rPr>
        <w:t xml:space="preserve">s </w:t>
      </w:r>
      <w:r w:rsidR="00200017">
        <w:rPr>
          <w:rFonts w:ascii="Times New Roman" w:hAnsi="Times New Roman" w:cs="Times New Roman"/>
          <w:sz w:val="24"/>
          <w:szCs w:val="24"/>
        </w:rPr>
        <w:t>aptitude to conduct culturally appropriate assessments and collect essential patient data</w:t>
      </w:r>
      <w:r w:rsidR="00213983">
        <w:rPr>
          <w:rFonts w:ascii="Times New Roman" w:hAnsi="Times New Roman" w:cs="Times New Roman"/>
          <w:sz w:val="24"/>
          <w:szCs w:val="24"/>
        </w:rPr>
        <w:t xml:space="preserve"> while respecting their values and </w:t>
      </w:r>
      <w:commentRangeStart w:id="20"/>
      <w:r w:rsidR="00213983">
        <w:rPr>
          <w:rFonts w:ascii="Times New Roman" w:hAnsi="Times New Roman" w:cs="Times New Roman"/>
          <w:sz w:val="24"/>
          <w:szCs w:val="24"/>
        </w:rPr>
        <w:t>preferences.</w:t>
      </w:r>
      <w:r w:rsidR="00D36BC9">
        <w:rPr>
          <w:rFonts w:ascii="Times New Roman" w:hAnsi="Times New Roman" w:cs="Times New Roman"/>
          <w:sz w:val="24"/>
          <w:szCs w:val="24"/>
        </w:rPr>
        <w:t xml:space="preserve"> </w:t>
      </w:r>
      <w:commentRangeEnd w:id="20"/>
      <w:r w:rsidR="00053534">
        <w:rPr>
          <w:rStyle w:val="CommentReference"/>
        </w:rPr>
        <w:commentReference w:id="20"/>
      </w:r>
      <w:r w:rsidR="00D36BC9">
        <w:rPr>
          <w:rFonts w:ascii="Times New Roman" w:hAnsi="Times New Roman" w:cs="Times New Roman"/>
          <w:sz w:val="24"/>
          <w:szCs w:val="24"/>
        </w:rPr>
        <w:t>Cultural knowledge encompasses a nurse</w:t>
      </w:r>
      <w:r w:rsidR="00200017">
        <w:rPr>
          <w:rFonts w:ascii="Times New Roman" w:hAnsi="Times New Roman" w:cs="Times New Roman"/>
          <w:sz w:val="24"/>
          <w:szCs w:val="24"/>
        </w:rPr>
        <w:t>'</w:t>
      </w:r>
      <w:r w:rsidR="00D36BC9">
        <w:rPr>
          <w:rFonts w:ascii="Times New Roman" w:hAnsi="Times New Roman" w:cs="Times New Roman"/>
          <w:sz w:val="24"/>
          <w:szCs w:val="24"/>
        </w:rPr>
        <w:t>s candid</w:t>
      </w:r>
      <w:r w:rsidR="007E6F4A">
        <w:rPr>
          <w:rFonts w:ascii="Times New Roman" w:hAnsi="Times New Roman" w:cs="Times New Roman"/>
          <w:sz w:val="24"/>
          <w:szCs w:val="24"/>
        </w:rPr>
        <w:t xml:space="preserve"> learning </w:t>
      </w:r>
      <w:r w:rsidR="00200017">
        <w:rPr>
          <w:rFonts w:ascii="Times New Roman" w:hAnsi="Times New Roman" w:cs="Times New Roman"/>
          <w:sz w:val="24"/>
          <w:szCs w:val="24"/>
        </w:rPr>
        <w:t>of</w:t>
      </w:r>
      <w:r w:rsidR="007E6F4A">
        <w:rPr>
          <w:rFonts w:ascii="Times New Roman" w:hAnsi="Times New Roman" w:cs="Times New Roman"/>
          <w:sz w:val="24"/>
          <w:szCs w:val="24"/>
        </w:rPr>
        <w:t xml:space="preserve"> cultural and ethnic difference</w:t>
      </w:r>
      <w:commentRangeStart w:id="21"/>
      <w:r w:rsidR="007E6F4A">
        <w:rPr>
          <w:rFonts w:ascii="Times New Roman" w:hAnsi="Times New Roman" w:cs="Times New Roman"/>
          <w:sz w:val="24"/>
          <w:szCs w:val="24"/>
        </w:rPr>
        <w:t>s</w:t>
      </w:r>
      <w:commentRangeEnd w:id="21"/>
      <w:r w:rsidR="00053534">
        <w:rPr>
          <w:rStyle w:val="CommentReference"/>
        </w:rPr>
        <w:commentReference w:id="21"/>
      </w:r>
      <w:r w:rsidR="0057001E">
        <w:rPr>
          <w:rFonts w:ascii="Times New Roman" w:hAnsi="Times New Roman" w:cs="Times New Roman"/>
          <w:sz w:val="24"/>
          <w:szCs w:val="24"/>
        </w:rPr>
        <w:t>. Conversely, cultural encounter</w:t>
      </w:r>
      <w:r w:rsidR="00200017">
        <w:rPr>
          <w:rFonts w:ascii="Times New Roman" w:hAnsi="Times New Roman" w:cs="Times New Roman"/>
          <w:sz w:val="24"/>
          <w:szCs w:val="24"/>
        </w:rPr>
        <w:t>s</w:t>
      </w:r>
      <w:r w:rsidR="0057001E">
        <w:rPr>
          <w:rFonts w:ascii="Times New Roman" w:hAnsi="Times New Roman" w:cs="Times New Roman"/>
          <w:sz w:val="24"/>
          <w:szCs w:val="24"/>
        </w:rPr>
        <w:t xml:space="preserve"> are connections and </w:t>
      </w:r>
      <w:r w:rsidR="002A53CE">
        <w:rPr>
          <w:rFonts w:ascii="Times New Roman" w:hAnsi="Times New Roman" w:cs="Times New Roman"/>
          <w:sz w:val="24"/>
          <w:szCs w:val="24"/>
        </w:rPr>
        <w:t xml:space="preserve">engagements with </w:t>
      </w:r>
      <w:r w:rsidR="002A53CE">
        <w:rPr>
          <w:rFonts w:ascii="Times New Roman" w:hAnsi="Times New Roman" w:cs="Times New Roman"/>
          <w:sz w:val="24"/>
          <w:szCs w:val="24"/>
        </w:rPr>
        <w:lastRenderedPageBreak/>
        <w:t>patients from distinct cultural settings</w:t>
      </w:r>
      <w:r w:rsidR="00743681">
        <w:rPr>
          <w:rFonts w:ascii="Times New Roman" w:hAnsi="Times New Roman" w:cs="Times New Roman"/>
          <w:sz w:val="24"/>
          <w:szCs w:val="24"/>
        </w:rPr>
        <w:t xml:space="preserve"> (</w:t>
      </w:r>
      <w:commentRangeStart w:id="22"/>
      <w:proofErr w:type="spellStart"/>
      <w:r w:rsidR="00743681">
        <w:rPr>
          <w:rFonts w:ascii="Times New Roman" w:hAnsi="Times New Roman" w:cs="Times New Roman"/>
          <w:sz w:val="24"/>
          <w:szCs w:val="24"/>
        </w:rPr>
        <w:t>Albougami</w:t>
      </w:r>
      <w:proofErr w:type="spellEnd"/>
      <w:r w:rsidR="00743681">
        <w:rPr>
          <w:rFonts w:ascii="Times New Roman" w:hAnsi="Times New Roman" w:cs="Times New Roman"/>
          <w:sz w:val="24"/>
          <w:szCs w:val="24"/>
        </w:rPr>
        <w:t>, Pounds &amp; Alotaibi, 2016</w:t>
      </w:r>
      <w:commentRangeEnd w:id="22"/>
      <w:r w:rsidR="00F576F9">
        <w:rPr>
          <w:rStyle w:val="CommentReference"/>
        </w:rPr>
        <w:commentReference w:id="22"/>
      </w:r>
      <w:r w:rsidR="00743681">
        <w:rPr>
          <w:rFonts w:ascii="Times New Roman" w:hAnsi="Times New Roman" w:cs="Times New Roman"/>
          <w:sz w:val="24"/>
          <w:szCs w:val="24"/>
        </w:rPr>
        <w:t>)</w:t>
      </w:r>
      <w:r w:rsidR="002A53CE">
        <w:rPr>
          <w:rFonts w:ascii="Times New Roman" w:hAnsi="Times New Roman" w:cs="Times New Roman"/>
          <w:sz w:val="24"/>
          <w:szCs w:val="24"/>
        </w:rPr>
        <w:t>. The last component is desire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2A53CE">
        <w:rPr>
          <w:rFonts w:ascii="Times New Roman" w:hAnsi="Times New Roman" w:cs="Times New Roman"/>
          <w:sz w:val="24"/>
          <w:szCs w:val="24"/>
        </w:rPr>
        <w:t xml:space="preserve"> which encompasses the impetus to be an erudite, skilled, proficient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2A53CE">
        <w:rPr>
          <w:rFonts w:ascii="Times New Roman" w:hAnsi="Times New Roman" w:cs="Times New Roman"/>
          <w:sz w:val="24"/>
          <w:szCs w:val="24"/>
        </w:rPr>
        <w:t xml:space="preserve"> and culturally aware healthcare provider </w:t>
      </w:r>
      <w:r w:rsidR="00C112ED">
        <w:rPr>
          <w:rFonts w:ascii="Times New Roman" w:hAnsi="Times New Roman" w:cs="Times New Roman"/>
          <w:sz w:val="24"/>
          <w:szCs w:val="24"/>
        </w:rPr>
        <w:t>open to transcultural interaction</w:t>
      </w:r>
      <w:commentRangeStart w:id="23"/>
      <w:r w:rsidR="00C112ED">
        <w:rPr>
          <w:rFonts w:ascii="Times New Roman" w:hAnsi="Times New Roman" w:cs="Times New Roman"/>
          <w:sz w:val="24"/>
          <w:szCs w:val="24"/>
        </w:rPr>
        <w:t xml:space="preserve">s. </w:t>
      </w:r>
      <w:commentRangeEnd w:id="23"/>
      <w:r w:rsidR="00F576F9">
        <w:rPr>
          <w:rStyle w:val="CommentReference"/>
        </w:rPr>
        <w:commentReference w:id="23"/>
      </w:r>
      <w:commentRangeStart w:id="24"/>
      <w:r w:rsidR="00C112ED">
        <w:rPr>
          <w:rFonts w:ascii="Times New Roman" w:hAnsi="Times New Roman" w:cs="Times New Roman"/>
          <w:sz w:val="24"/>
          <w:szCs w:val="24"/>
        </w:rPr>
        <w:t>It i</w:t>
      </w:r>
      <w:commentRangeEnd w:id="24"/>
      <w:r w:rsidR="00F576F9">
        <w:rPr>
          <w:rStyle w:val="CommentReference"/>
        </w:rPr>
        <w:commentReference w:id="24"/>
      </w:r>
      <w:r w:rsidR="00C112ED">
        <w:rPr>
          <w:rFonts w:ascii="Times New Roman" w:hAnsi="Times New Roman" w:cs="Times New Roman"/>
          <w:sz w:val="24"/>
          <w:szCs w:val="24"/>
        </w:rPr>
        <w:t>s essential to note t</w:t>
      </w:r>
      <w:commentRangeStart w:id="25"/>
      <w:r w:rsidR="00C112ED">
        <w:rPr>
          <w:rFonts w:ascii="Times New Roman" w:hAnsi="Times New Roman" w:cs="Times New Roman"/>
          <w:sz w:val="24"/>
          <w:szCs w:val="24"/>
        </w:rPr>
        <w:t>ha</w:t>
      </w:r>
      <w:commentRangeEnd w:id="25"/>
      <w:r w:rsidR="00F576F9">
        <w:rPr>
          <w:rStyle w:val="CommentReference"/>
        </w:rPr>
        <w:commentReference w:id="25"/>
      </w:r>
      <w:r w:rsidR="00C112ED">
        <w:rPr>
          <w:rFonts w:ascii="Times New Roman" w:hAnsi="Times New Roman" w:cs="Times New Roman"/>
          <w:sz w:val="24"/>
          <w:szCs w:val="24"/>
        </w:rPr>
        <w:t xml:space="preserve">t </w:t>
      </w:r>
      <w:r w:rsidR="00BC58E8">
        <w:rPr>
          <w:rFonts w:ascii="Times New Roman" w:hAnsi="Times New Roman" w:cs="Times New Roman"/>
          <w:sz w:val="24"/>
          <w:szCs w:val="24"/>
        </w:rPr>
        <w:t xml:space="preserve">these five constructs are grounded by cultural humility </w:t>
      </w:r>
      <w:commentRangeStart w:id="26"/>
      <w:r w:rsidR="00BC58E8">
        <w:rPr>
          <w:rFonts w:ascii="Times New Roman" w:hAnsi="Times New Roman" w:cs="Times New Roman"/>
          <w:sz w:val="24"/>
          <w:szCs w:val="24"/>
        </w:rPr>
        <w:t>tha</w:t>
      </w:r>
      <w:commentRangeEnd w:id="26"/>
      <w:r w:rsidR="00F576F9">
        <w:rPr>
          <w:rStyle w:val="CommentReference"/>
        </w:rPr>
        <w:commentReference w:id="26"/>
      </w:r>
      <w:r w:rsidR="00BC58E8">
        <w:rPr>
          <w:rFonts w:ascii="Times New Roman" w:hAnsi="Times New Roman" w:cs="Times New Roman"/>
          <w:sz w:val="24"/>
          <w:szCs w:val="24"/>
        </w:rPr>
        <w:t>t is incessantly incorporated throughout each</w:t>
      </w:r>
      <w:r w:rsidR="00EB5D2D">
        <w:rPr>
          <w:rFonts w:ascii="Times New Roman" w:hAnsi="Times New Roman" w:cs="Times New Roman"/>
          <w:sz w:val="24"/>
          <w:szCs w:val="24"/>
        </w:rPr>
        <w:t xml:space="preserve"> component </w:t>
      </w:r>
      <w:r w:rsidR="00402D19">
        <w:rPr>
          <w:rFonts w:ascii="Times New Roman" w:hAnsi="Times New Roman" w:cs="Times New Roman"/>
          <w:sz w:val="24"/>
          <w:szCs w:val="24"/>
        </w:rPr>
        <w:t>(Fitzgerald &amp; Campinha-Bacote, 2019)</w:t>
      </w:r>
      <w:r w:rsidR="00402D19" w:rsidRPr="00413D63">
        <w:rPr>
          <w:rFonts w:ascii="Times New Roman" w:hAnsi="Times New Roman" w:cs="Times New Roman"/>
          <w:sz w:val="24"/>
          <w:szCs w:val="24"/>
        </w:rPr>
        <w:t xml:space="preserve">. </w:t>
      </w:r>
      <w:r w:rsidR="00402D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DD40F9" w14:textId="2CC207B4" w:rsidR="00EE423D" w:rsidRDefault="00413D63" w:rsidP="00EE42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3D63">
        <w:rPr>
          <w:rFonts w:ascii="Times New Roman" w:hAnsi="Times New Roman" w:cs="Times New Roman"/>
          <w:sz w:val="24"/>
          <w:szCs w:val="24"/>
        </w:rPr>
        <w:t>In the African context, globalization, competitiveness, wars, and technological advancement have increased workplace diversity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leading to people from diverse cultural backgrounds delivering services that meet the needs of patients from varying cultures (</w:t>
      </w:r>
      <w:r w:rsidRPr="00413D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xeira et al., 2023</w:t>
      </w:r>
      <w:r w:rsidRPr="00413D63">
        <w:rPr>
          <w:rFonts w:ascii="Times New Roman" w:hAnsi="Times New Roman" w:cs="Times New Roman"/>
          <w:sz w:val="24"/>
          <w:szCs w:val="24"/>
        </w:rPr>
        <w:t xml:space="preserve">). As such, transactional nursing leadership is crucial in nursing management, education, </w:t>
      </w:r>
      <w:commentRangeStart w:id="27"/>
      <w:r w:rsidRPr="00413D63">
        <w:rPr>
          <w:rFonts w:ascii="Times New Roman" w:hAnsi="Times New Roman" w:cs="Times New Roman"/>
          <w:sz w:val="24"/>
          <w:szCs w:val="24"/>
        </w:rPr>
        <w:t>Policy</w:t>
      </w:r>
      <w:commentRangeEnd w:id="27"/>
      <w:r w:rsidR="00F576F9">
        <w:rPr>
          <w:rStyle w:val="CommentReference"/>
        </w:rPr>
        <w:commentReference w:id="27"/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and research aimed to advance culturally congruent care, solve health disparities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and build inclusivity. </w:t>
      </w:r>
      <w:r w:rsidR="00665097">
        <w:rPr>
          <w:rFonts w:ascii="Times New Roman" w:hAnsi="Times New Roman" w:cs="Times New Roman"/>
          <w:sz w:val="24"/>
          <w:szCs w:val="24"/>
        </w:rPr>
        <w:t>Therefore</w:t>
      </w:r>
      <w:r w:rsidRPr="00413D63">
        <w:rPr>
          <w:rFonts w:ascii="Times New Roman" w:hAnsi="Times New Roman" w:cs="Times New Roman"/>
          <w:sz w:val="24"/>
          <w:szCs w:val="24"/>
        </w:rPr>
        <w:t xml:space="preserve">, </w:t>
      </w:r>
      <w:r w:rsidR="00200017">
        <w:rPr>
          <w:rFonts w:ascii="Times New Roman" w:hAnsi="Times New Roman" w:cs="Times New Roman"/>
          <w:sz w:val="24"/>
          <w:szCs w:val="24"/>
        </w:rPr>
        <w:t xml:space="preserve">the </w:t>
      </w:r>
      <w:r w:rsidR="00EE423D" w:rsidRPr="008A3737">
        <w:rPr>
          <w:rFonts w:ascii="Times New Roman" w:hAnsi="Times New Roman" w:cs="Times New Roman"/>
          <w:sz w:val="24"/>
          <w:szCs w:val="24"/>
        </w:rPr>
        <w:t xml:space="preserve">Campinha-Bacote Model of Cultural Competence </w:t>
      </w:r>
      <w:r w:rsidRPr="00413D63">
        <w:rPr>
          <w:rFonts w:ascii="Times New Roman" w:hAnsi="Times New Roman" w:cs="Times New Roman"/>
          <w:sz w:val="24"/>
          <w:szCs w:val="24"/>
        </w:rPr>
        <w:t>will guide research and translation of evidence-based nursing practice and the development of culturally competent care, future administrations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Pr="00413D63">
        <w:rPr>
          <w:rFonts w:ascii="Times New Roman" w:hAnsi="Times New Roman" w:cs="Times New Roman"/>
          <w:sz w:val="24"/>
          <w:szCs w:val="24"/>
        </w:rPr>
        <w:t xml:space="preserve"> and leadership in policies related to cultural diversity and underserved populations in the African continent </w:t>
      </w:r>
      <w:r w:rsidR="00EE423D">
        <w:rPr>
          <w:rFonts w:ascii="Times New Roman" w:hAnsi="Times New Roman" w:cs="Times New Roman"/>
          <w:sz w:val="24"/>
          <w:szCs w:val="24"/>
        </w:rPr>
        <w:t>component (Fitzgerald &amp; Campinha-</w:t>
      </w:r>
      <w:commentRangeStart w:id="28"/>
      <w:r w:rsidR="00EE423D">
        <w:rPr>
          <w:rFonts w:ascii="Times New Roman" w:hAnsi="Times New Roman" w:cs="Times New Roman"/>
          <w:sz w:val="24"/>
          <w:szCs w:val="24"/>
        </w:rPr>
        <w:t>Bacote, 2019)</w:t>
      </w:r>
      <w:r w:rsidR="00EE423D" w:rsidRPr="00413D63">
        <w:rPr>
          <w:rFonts w:ascii="Times New Roman" w:hAnsi="Times New Roman" w:cs="Times New Roman"/>
          <w:sz w:val="24"/>
          <w:szCs w:val="24"/>
        </w:rPr>
        <w:t xml:space="preserve">. </w:t>
      </w:r>
      <w:r w:rsidR="00EE423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BA4080" w14:textId="7D92BFAD" w:rsidR="00A43042" w:rsidRDefault="00A43042" w:rsidP="0020001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43042">
        <w:rPr>
          <w:rFonts w:ascii="Times New Roman" w:hAnsi="Times New Roman" w:cs="Times New Roman"/>
          <w:b/>
          <w:bCs/>
          <w:sz w:val="24"/>
          <w:szCs w:val="24"/>
        </w:rPr>
        <w:t xml:space="preserve">Cultural Competence in Advanced Practice as a </w:t>
      </w:r>
      <w:commentRangeStart w:id="29"/>
      <w:r w:rsidRPr="00A43042">
        <w:rPr>
          <w:rFonts w:ascii="Times New Roman" w:hAnsi="Times New Roman" w:cs="Times New Roman"/>
          <w:b/>
          <w:bCs/>
          <w:sz w:val="24"/>
          <w:szCs w:val="24"/>
        </w:rPr>
        <w:t>NP/DNP</w:t>
      </w:r>
      <w:commentRangeEnd w:id="29"/>
      <w:r w:rsidR="003A7981">
        <w:rPr>
          <w:rStyle w:val="CommentReference"/>
        </w:rPr>
        <w:commentReference w:id="29"/>
      </w:r>
    </w:p>
    <w:p w14:paraId="7DDC7AF3" w14:textId="070C4E9E" w:rsidR="007B6D8B" w:rsidRDefault="00200334" w:rsidP="00EE423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00334">
        <w:rPr>
          <w:rFonts w:ascii="Times New Roman" w:hAnsi="Times New Roman" w:cs="Times New Roman"/>
          <w:sz w:val="24"/>
          <w:szCs w:val="24"/>
        </w:rPr>
        <w:t xml:space="preserve">In advanced practice, cultural </w:t>
      </w:r>
      <w:commentRangeEnd w:id="28"/>
      <w:r w:rsidR="00F576F9">
        <w:rPr>
          <w:rStyle w:val="CommentReference"/>
        </w:rPr>
        <w:commentReference w:id="28"/>
      </w:r>
      <w:r w:rsidRPr="00200334">
        <w:rPr>
          <w:rFonts w:ascii="Times New Roman" w:hAnsi="Times New Roman" w:cs="Times New Roman"/>
          <w:sz w:val="24"/>
          <w:szCs w:val="24"/>
        </w:rPr>
        <w:t>competence is a nurse</w:t>
      </w:r>
      <w:r w:rsidR="00200017">
        <w:rPr>
          <w:rFonts w:ascii="Times New Roman" w:hAnsi="Times New Roman" w:cs="Times New Roman"/>
          <w:sz w:val="24"/>
          <w:szCs w:val="24"/>
        </w:rPr>
        <w:t>'</w:t>
      </w:r>
      <w:r w:rsidRPr="00200334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aptitude to </w:t>
      </w:r>
      <w:r w:rsidR="00C12170">
        <w:rPr>
          <w:rFonts w:ascii="Times New Roman" w:hAnsi="Times New Roman" w:cs="Times New Roman"/>
          <w:sz w:val="24"/>
          <w:szCs w:val="24"/>
        </w:rPr>
        <w:t xml:space="preserve">appraise the cultural facets </w:t>
      </w:r>
      <w:commentRangeStart w:id="30"/>
      <w:r w:rsidR="00C12170">
        <w:rPr>
          <w:rFonts w:ascii="Times New Roman" w:hAnsi="Times New Roman" w:cs="Times New Roman"/>
          <w:sz w:val="24"/>
          <w:szCs w:val="24"/>
        </w:rPr>
        <w:t xml:space="preserve">that impact </w:t>
      </w:r>
      <w:commentRangeEnd w:id="30"/>
      <w:r w:rsidR="00F576F9">
        <w:rPr>
          <w:rStyle w:val="CommentReference"/>
        </w:rPr>
        <w:commentReference w:id="30"/>
      </w:r>
      <w:r w:rsidR="00C12170">
        <w:rPr>
          <w:rFonts w:ascii="Times New Roman" w:hAnsi="Times New Roman" w:cs="Times New Roman"/>
          <w:sz w:val="24"/>
          <w:szCs w:val="24"/>
        </w:rPr>
        <w:t>a person</w:t>
      </w:r>
      <w:r w:rsidR="00200017">
        <w:rPr>
          <w:rFonts w:ascii="Times New Roman" w:hAnsi="Times New Roman" w:cs="Times New Roman"/>
          <w:sz w:val="24"/>
          <w:szCs w:val="24"/>
        </w:rPr>
        <w:t>'</w:t>
      </w:r>
      <w:r w:rsidR="00C12170">
        <w:rPr>
          <w:rFonts w:ascii="Times New Roman" w:hAnsi="Times New Roman" w:cs="Times New Roman"/>
          <w:sz w:val="24"/>
          <w:szCs w:val="24"/>
        </w:rPr>
        <w:t>s health and attitudes re</w:t>
      </w:r>
      <w:r w:rsidR="00EE5C43">
        <w:rPr>
          <w:rFonts w:ascii="Times New Roman" w:hAnsi="Times New Roman" w:cs="Times New Roman"/>
          <w:sz w:val="24"/>
          <w:szCs w:val="24"/>
        </w:rPr>
        <w:t>g</w:t>
      </w:r>
      <w:r w:rsidR="00C12170">
        <w:rPr>
          <w:rFonts w:ascii="Times New Roman" w:hAnsi="Times New Roman" w:cs="Times New Roman"/>
          <w:sz w:val="24"/>
          <w:szCs w:val="24"/>
        </w:rPr>
        <w:t>arding a disability and illness (</w:t>
      </w:r>
      <w:r w:rsidR="005B3249">
        <w:rPr>
          <w:rFonts w:ascii="Times New Roman" w:hAnsi="Times New Roman" w:cs="Times New Roman"/>
          <w:sz w:val="24"/>
          <w:szCs w:val="24"/>
        </w:rPr>
        <w:t>Liu et al., 2022).</w:t>
      </w:r>
      <w:r w:rsidR="00FC4A59">
        <w:rPr>
          <w:rFonts w:ascii="Times New Roman" w:hAnsi="Times New Roman" w:cs="Times New Roman"/>
          <w:sz w:val="24"/>
          <w:szCs w:val="24"/>
        </w:rPr>
        <w:t xml:space="preserve"> Most importantly, cultur</w:t>
      </w:r>
      <w:r w:rsidR="00200017">
        <w:rPr>
          <w:rFonts w:ascii="Times New Roman" w:hAnsi="Times New Roman" w:cs="Times New Roman"/>
          <w:sz w:val="24"/>
          <w:szCs w:val="24"/>
        </w:rPr>
        <w:t>al</w:t>
      </w:r>
      <w:r w:rsidR="00FC4A59">
        <w:rPr>
          <w:rFonts w:ascii="Times New Roman" w:hAnsi="Times New Roman" w:cs="Times New Roman"/>
          <w:sz w:val="24"/>
          <w:szCs w:val="24"/>
        </w:rPr>
        <w:t xml:space="preserve"> competence </w:t>
      </w:r>
      <w:r w:rsidR="00DA1AF4">
        <w:rPr>
          <w:rFonts w:ascii="Times New Roman" w:hAnsi="Times New Roman" w:cs="Times New Roman"/>
          <w:sz w:val="24"/>
          <w:szCs w:val="24"/>
        </w:rPr>
        <w:t>enable</w:t>
      </w:r>
      <w:r w:rsidR="007B6D8B">
        <w:rPr>
          <w:rFonts w:ascii="Times New Roman" w:hAnsi="Times New Roman" w:cs="Times New Roman"/>
          <w:sz w:val="24"/>
          <w:szCs w:val="24"/>
        </w:rPr>
        <w:t>s</w:t>
      </w:r>
      <w:r w:rsidR="00DA1AF4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31"/>
      <w:r w:rsidR="007B6D8B">
        <w:rPr>
          <w:rFonts w:ascii="Times New Roman" w:hAnsi="Times New Roman" w:cs="Times New Roman"/>
          <w:sz w:val="24"/>
          <w:szCs w:val="24"/>
        </w:rPr>
        <w:t>DNP-</w:t>
      </w:r>
      <w:commentRangeEnd w:id="31"/>
      <w:r w:rsidR="003A7981">
        <w:rPr>
          <w:rStyle w:val="CommentReference"/>
        </w:rPr>
        <w:commentReference w:id="31"/>
      </w:r>
      <w:r w:rsidR="007B6D8B">
        <w:rPr>
          <w:rFonts w:ascii="Times New Roman" w:hAnsi="Times New Roman" w:cs="Times New Roman"/>
          <w:sz w:val="24"/>
          <w:szCs w:val="24"/>
        </w:rPr>
        <w:t>equipped nurse</w:t>
      </w:r>
      <w:r w:rsidR="00200017">
        <w:rPr>
          <w:rFonts w:ascii="Times New Roman" w:hAnsi="Times New Roman" w:cs="Times New Roman"/>
          <w:sz w:val="24"/>
          <w:szCs w:val="24"/>
        </w:rPr>
        <w:t>s</w:t>
      </w:r>
      <w:r w:rsidR="00DA1AF4">
        <w:rPr>
          <w:rFonts w:ascii="Times New Roman" w:hAnsi="Times New Roman" w:cs="Times New Roman"/>
          <w:sz w:val="24"/>
          <w:szCs w:val="24"/>
        </w:rPr>
        <w:t xml:space="preserve"> to communicate effectively and build consensus with diverse patient populations, enhancing p</w:t>
      </w:r>
      <w:r w:rsidR="006B7B54">
        <w:rPr>
          <w:rFonts w:ascii="Times New Roman" w:hAnsi="Times New Roman" w:cs="Times New Roman"/>
          <w:sz w:val="24"/>
          <w:szCs w:val="24"/>
        </w:rPr>
        <w:t>atient outcomes and experiences.</w:t>
      </w:r>
      <w:r w:rsidR="007B6D8B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32"/>
      <w:r w:rsidR="007B6D8B">
        <w:rPr>
          <w:rFonts w:ascii="Times New Roman" w:hAnsi="Times New Roman" w:cs="Times New Roman"/>
          <w:sz w:val="24"/>
          <w:szCs w:val="24"/>
        </w:rPr>
        <w:t>I work in the mental health setting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7B6D8B">
        <w:rPr>
          <w:rFonts w:ascii="Times New Roman" w:hAnsi="Times New Roman" w:cs="Times New Roman"/>
          <w:sz w:val="24"/>
          <w:szCs w:val="24"/>
        </w:rPr>
        <w:t xml:space="preserve"> and there have been </w:t>
      </w:r>
      <w:r w:rsidR="00E0615E">
        <w:rPr>
          <w:rFonts w:ascii="Times New Roman" w:hAnsi="Times New Roman" w:cs="Times New Roman"/>
          <w:sz w:val="24"/>
          <w:szCs w:val="24"/>
        </w:rPr>
        <w:t>several encounters that necessitated the provision of culturally competent care.</w:t>
      </w:r>
      <w:commentRangeEnd w:id="32"/>
      <w:r w:rsidR="003A7981">
        <w:rPr>
          <w:rStyle w:val="CommentReference"/>
        </w:rPr>
        <w:commentReference w:id="32"/>
      </w:r>
    </w:p>
    <w:p w14:paraId="4FA5D359" w14:textId="7679B943" w:rsidR="00E0615E" w:rsidRPr="00200334" w:rsidRDefault="00BD15FB" w:rsidP="008719D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For instance, a</w:t>
      </w:r>
      <w:r w:rsidR="008719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75-year-old African American female presented to the facility </w:t>
      </w:r>
      <w:r w:rsidR="00200017">
        <w:rPr>
          <w:rFonts w:ascii="Times New Roman" w:hAnsi="Times New Roman" w:cs="Times New Roman"/>
          <w:sz w:val="24"/>
          <w:szCs w:val="24"/>
        </w:rPr>
        <w:t>for an annual checkup during one of the clinicals</w:t>
      </w:r>
      <w:r>
        <w:rPr>
          <w:rFonts w:ascii="Times New Roman" w:hAnsi="Times New Roman" w:cs="Times New Roman"/>
          <w:sz w:val="24"/>
          <w:szCs w:val="24"/>
        </w:rPr>
        <w:t xml:space="preserve">. The patient </w:t>
      </w:r>
      <w:r w:rsidR="000E015B">
        <w:rPr>
          <w:rFonts w:ascii="Times New Roman" w:hAnsi="Times New Roman" w:cs="Times New Roman"/>
          <w:sz w:val="24"/>
          <w:szCs w:val="24"/>
        </w:rPr>
        <w:t>could bare</w:t>
      </w:r>
      <w:r w:rsidR="00200017">
        <w:rPr>
          <w:rFonts w:ascii="Times New Roman" w:hAnsi="Times New Roman" w:cs="Times New Roman"/>
          <w:sz w:val="24"/>
          <w:szCs w:val="24"/>
        </w:rPr>
        <w:t>ly</w:t>
      </w:r>
      <w:r w:rsidR="000E015B">
        <w:rPr>
          <w:rFonts w:ascii="Times New Roman" w:hAnsi="Times New Roman" w:cs="Times New Roman"/>
          <w:sz w:val="24"/>
          <w:szCs w:val="24"/>
        </w:rPr>
        <w:t xml:space="preserve"> converse in English</w:t>
      </w:r>
      <w:r w:rsidR="005021ED">
        <w:rPr>
          <w:rFonts w:ascii="Times New Roman" w:hAnsi="Times New Roman" w:cs="Times New Roman"/>
          <w:sz w:val="24"/>
          <w:szCs w:val="24"/>
        </w:rPr>
        <w:t xml:space="preserve">. Since the organization has interpreters, it was vital to solicit </w:t>
      </w:r>
      <w:r w:rsidR="002D389F">
        <w:rPr>
          <w:rFonts w:ascii="Times New Roman" w:hAnsi="Times New Roman" w:cs="Times New Roman"/>
          <w:sz w:val="24"/>
          <w:szCs w:val="24"/>
        </w:rPr>
        <w:t xml:space="preserve">their services to </w:t>
      </w:r>
      <w:r w:rsidR="00235D72">
        <w:rPr>
          <w:rFonts w:ascii="Times New Roman" w:hAnsi="Times New Roman" w:cs="Times New Roman"/>
          <w:sz w:val="24"/>
          <w:szCs w:val="24"/>
        </w:rPr>
        <w:t xml:space="preserve">communicate effectively. The interpreter </w:t>
      </w:r>
      <w:r w:rsidR="00DA3A63">
        <w:rPr>
          <w:rFonts w:ascii="Times New Roman" w:hAnsi="Times New Roman" w:cs="Times New Roman"/>
          <w:sz w:val="24"/>
          <w:szCs w:val="24"/>
        </w:rPr>
        <w:t>facilitated the processes, ensuring we maintain</w:t>
      </w:r>
      <w:r w:rsidR="00200017">
        <w:rPr>
          <w:rFonts w:ascii="Times New Roman" w:hAnsi="Times New Roman" w:cs="Times New Roman"/>
          <w:sz w:val="24"/>
          <w:szCs w:val="24"/>
        </w:rPr>
        <w:t>ed</w:t>
      </w:r>
      <w:r w:rsidR="00DA3A63">
        <w:rPr>
          <w:rFonts w:ascii="Times New Roman" w:hAnsi="Times New Roman" w:cs="Times New Roman"/>
          <w:sz w:val="24"/>
          <w:szCs w:val="24"/>
        </w:rPr>
        <w:t xml:space="preserve"> a rapport </w:t>
      </w:r>
      <w:r w:rsidR="00A27983">
        <w:rPr>
          <w:rFonts w:ascii="Times New Roman" w:hAnsi="Times New Roman" w:cs="Times New Roman"/>
          <w:sz w:val="24"/>
          <w:szCs w:val="24"/>
        </w:rPr>
        <w:t>and provide</w:t>
      </w:r>
      <w:r w:rsidR="00200017">
        <w:rPr>
          <w:rFonts w:ascii="Times New Roman" w:hAnsi="Times New Roman" w:cs="Times New Roman"/>
          <w:sz w:val="24"/>
          <w:szCs w:val="24"/>
        </w:rPr>
        <w:t>d</w:t>
      </w:r>
      <w:r w:rsidR="00A27983">
        <w:rPr>
          <w:rFonts w:ascii="Times New Roman" w:hAnsi="Times New Roman" w:cs="Times New Roman"/>
          <w:sz w:val="24"/>
          <w:szCs w:val="24"/>
        </w:rPr>
        <w:t xml:space="preserve"> culturally competent care</w:t>
      </w:r>
      <w:r w:rsidR="000B5EBB">
        <w:rPr>
          <w:rFonts w:ascii="Times New Roman" w:hAnsi="Times New Roman" w:cs="Times New Roman"/>
          <w:sz w:val="24"/>
          <w:szCs w:val="24"/>
        </w:rPr>
        <w:t>.</w:t>
      </w:r>
      <w:r w:rsidR="005021ED">
        <w:rPr>
          <w:rFonts w:ascii="Times New Roman" w:hAnsi="Times New Roman" w:cs="Times New Roman"/>
          <w:sz w:val="24"/>
          <w:szCs w:val="24"/>
        </w:rPr>
        <w:t xml:space="preserve"> </w:t>
      </w:r>
      <w:r w:rsidR="000B5EBB">
        <w:rPr>
          <w:rFonts w:ascii="Times New Roman" w:hAnsi="Times New Roman" w:cs="Times New Roman"/>
          <w:sz w:val="24"/>
          <w:szCs w:val="24"/>
        </w:rPr>
        <w:t xml:space="preserve">The five components of the </w:t>
      </w:r>
      <w:r w:rsidR="00200E94" w:rsidRPr="008A3737">
        <w:rPr>
          <w:rFonts w:ascii="Times New Roman" w:hAnsi="Times New Roman" w:cs="Times New Roman"/>
          <w:sz w:val="24"/>
          <w:szCs w:val="24"/>
        </w:rPr>
        <w:t>Campinha-Bacote Model</w:t>
      </w:r>
      <w:r w:rsidR="00200E94">
        <w:rPr>
          <w:rFonts w:ascii="Times New Roman" w:hAnsi="Times New Roman" w:cs="Times New Roman"/>
          <w:sz w:val="24"/>
          <w:szCs w:val="24"/>
        </w:rPr>
        <w:t xml:space="preserve"> guided the process </w:t>
      </w:r>
      <w:r w:rsidR="00EE1AEE">
        <w:rPr>
          <w:rFonts w:ascii="Times New Roman" w:hAnsi="Times New Roman" w:cs="Times New Roman"/>
          <w:sz w:val="24"/>
          <w:szCs w:val="24"/>
        </w:rPr>
        <w:t>and ensured we provided the patient with bespoke care</w:t>
      </w:r>
      <w:r w:rsidR="008719D9">
        <w:rPr>
          <w:rFonts w:ascii="Times New Roman" w:hAnsi="Times New Roman" w:cs="Times New Roman"/>
          <w:sz w:val="24"/>
          <w:szCs w:val="24"/>
        </w:rPr>
        <w:t xml:space="preserve"> with interventions</w:t>
      </w:r>
      <w:r w:rsidR="00EE1AEE">
        <w:rPr>
          <w:rFonts w:ascii="Times New Roman" w:hAnsi="Times New Roman" w:cs="Times New Roman"/>
          <w:sz w:val="24"/>
          <w:szCs w:val="24"/>
        </w:rPr>
        <w:t xml:space="preserve"> informed by </w:t>
      </w:r>
      <w:r w:rsidR="008719D9">
        <w:rPr>
          <w:rFonts w:ascii="Times New Roman" w:hAnsi="Times New Roman" w:cs="Times New Roman"/>
          <w:sz w:val="24"/>
          <w:szCs w:val="24"/>
        </w:rPr>
        <w:t>her cultural background, values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8719D9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33"/>
      <w:r w:rsidR="008719D9">
        <w:rPr>
          <w:rFonts w:ascii="Times New Roman" w:hAnsi="Times New Roman" w:cs="Times New Roman"/>
          <w:sz w:val="24"/>
          <w:szCs w:val="24"/>
        </w:rPr>
        <w:t>and preferences (Fitzgerald &amp; Campinha-Bacote, 2019).</w:t>
      </w:r>
    </w:p>
    <w:p w14:paraId="466A6782" w14:textId="15E329A2" w:rsidR="00A43042" w:rsidRDefault="00A43042" w:rsidP="0020001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43042">
        <w:rPr>
          <w:rFonts w:ascii="Times New Roman" w:hAnsi="Times New Roman" w:cs="Times New Roman"/>
          <w:b/>
          <w:bCs/>
          <w:sz w:val="24"/>
          <w:szCs w:val="24"/>
        </w:rPr>
        <w:t>Conclusion and Future Implications for Research</w:t>
      </w:r>
    </w:p>
    <w:p w14:paraId="3EC19C46" w14:textId="60B4BC04" w:rsidR="00CF017E" w:rsidRPr="00747DB6" w:rsidRDefault="00747DB6" w:rsidP="00A430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47DB6">
        <w:rPr>
          <w:rFonts w:ascii="Times New Roman" w:hAnsi="Times New Roman" w:cs="Times New Roman"/>
          <w:sz w:val="24"/>
          <w:szCs w:val="24"/>
        </w:rPr>
        <w:t xml:space="preserve">In conclusion, African culture </w:t>
      </w:r>
      <w:commentRangeEnd w:id="33"/>
      <w:r w:rsidR="003A7981">
        <w:rPr>
          <w:rStyle w:val="CommentReference"/>
        </w:rPr>
        <w:commentReference w:id="33"/>
      </w:r>
      <w:r w:rsidRPr="00747DB6">
        <w:rPr>
          <w:rFonts w:ascii="Times New Roman" w:hAnsi="Times New Roman" w:cs="Times New Roman"/>
          <w:sz w:val="24"/>
          <w:szCs w:val="24"/>
        </w:rPr>
        <w:t>is diverse and accounts for approximately 15% of the global populatio</w:t>
      </w:r>
      <w:commentRangeStart w:id="34"/>
      <w:r w:rsidRPr="00747DB6">
        <w:rPr>
          <w:rFonts w:ascii="Times New Roman" w:hAnsi="Times New Roman" w:cs="Times New Roman"/>
          <w:sz w:val="24"/>
          <w:szCs w:val="24"/>
        </w:rPr>
        <w:t>n</w:t>
      </w:r>
      <w:commentRangeEnd w:id="34"/>
      <w:r w:rsidR="003A7981">
        <w:rPr>
          <w:rStyle w:val="CommentReference"/>
        </w:rPr>
        <w:commentReference w:id="34"/>
      </w:r>
      <w:r w:rsidRPr="00747DB6">
        <w:rPr>
          <w:rFonts w:ascii="Times New Roman" w:hAnsi="Times New Roman" w:cs="Times New Roman"/>
          <w:sz w:val="24"/>
          <w:szCs w:val="24"/>
        </w:rPr>
        <w:t xml:space="preserve">. </w:t>
      </w:r>
      <w:commentRangeStart w:id="35"/>
      <w:r w:rsidR="004136E4">
        <w:rPr>
          <w:rFonts w:ascii="Times New Roman" w:hAnsi="Times New Roman" w:cs="Times New Roman"/>
          <w:sz w:val="24"/>
          <w:szCs w:val="24"/>
        </w:rPr>
        <w:t>It</w:t>
      </w:r>
      <w:commentRangeEnd w:id="35"/>
      <w:r w:rsidR="003A7981">
        <w:rPr>
          <w:rStyle w:val="CommentReference"/>
        </w:rPr>
        <w:commentReference w:id="35"/>
      </w:r>
      <w:r w:rsidR="004136E4">
        <w:rPr>
          <w:rFonts w:ascii="Times New Roman" w:hAnsi="Times New Roman" w:cs="Times New Roman"/>
          <w:sz w:val="24"/>
          <w:szCs w:val="24"/>
        </w:rPr>
        <w:t xml:space="preserve"> has </w:t>
      </w:r>
      <w:r w:rsidR="004136E4" w:rsidRPr="00413D63">
        <w:rPr>
          <w:rFonts w:ascii="Times New Roman" w:hAnsi="Times New Roman" w:cs="Times New Roman"/>
          <w:sz w:val="24"/>
          <w:szCs w:val="24"/>
        </w:rPr>
        <w:t xml:space="preserve">numerous diverse societies, religions, cultures, traditions, and beliefs. </w:t>
      </w:r>
      <w:r w:rsidR="004136E4">
        <w:rPr>
          <w:rFonts w:ascii="Times New Roman" w:hAnsi="Times New Roman" w:cs="Times New Roman"/>
          <w:sz w:val="24"/>
          <w:szCs w:val="24"/>
        </w:rPr>
        <w:t>Although the cultures are diverse, the African people are</w:t>
      </w:r>
      <w:r w:rsidR="000C5A7C">
        <w:rPr>
          <w:rFonts w:ascii="Times New Roman" w:hAnsi="Times New Roman" w:cs="Times New Roman"/>
          <w:sz w:val="24"/>
          <w:szCs w:val="24"/>
        </w:rPr>
        <w:t xml:space="preserve"> interconnected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0C5A7C">
        <w:rPr>
          <w:rFonts w:ascii="Times New Roman" w:hAnsi="Times New Roman" w:cs="Times New Roman"/>
          <w:sz w:val="24"/>
          <w:szCs w:val="24"/>
        </w:rPr>
        <w:t xml:space="preserve"> valuing each other</w:t>
      </w:r>
      <w:r w:rsidR="00200017">
        <w:rPr>
          <w:rFonts w:ascii="Times New Roman" w:hAnsi="Times New Roman" w:cs="Times New Roman"/>
          <w:sz w:val="24"/>
          <w:szCs w:val="24"/>
        </w:rPr>
        <w:t>'</w:t>
      </w:r>
      <w:r w:rsidR="000C5A7C">
        <w:rPr>
          <w:rFonts w:ascii="Times New Roman" w:hAnsi="Times New Roman" w:cs="Times New Roman"/>
          <w:sz w:val="24"/>
          <w:szCs w:val="24"/>
        </w:rPr>
        <w:t xml:space="preserve">s support and respecting the diversity. Thus, DNP-prepared nurses should </w:t>
      </w:r>
      <w:r w:rsidR="00350A94">
        <w:rPr>
          <w:rFonts w:ascii="Times New Roman" w:hAnsi="Times New Roman" w:cs="Times New Roman"/>
          <w:sz w:val="24"/>
          <w:szCs w:val="24"/>
        </w:rPr>
        <w:t xml:space="preserve">infuse the </w:t>
      </w:r>
      <w:r w:rsidR="00350A94" w:rsidRPr="008A3737">
        <w:rPr>
          <w:rFonts w:ascii="Times New Roman" w:hAnsi="Times New Roman" w:cs="Times New Roman"/>
          <w:sz w:val="24"/>
          <w:szCs w:val="24"/>
        </w:rPr>
        <w:t>Campinha-Bacote Model</w:t>
      </w:r>
      <w:r w:rsidR="00350A94">
        <w:rPr>
          <w:rFonts w:ascii="Times New Roman" w:hAnsi="Times New Roman" w:cs="Times New Roman"/>
          <w:sz w:val="24"/>
          <w:szCs w:val="24"/>
        </w:rPr>
        <w:t>, specifically the cultural competence process</w:t>
      </w:r>
      <w:r w:rsidR="00200017">
        <w:rPr>
          <w:rFonts w:ascii="Times New Roman" w:hAnsi="Times New Roman" w:cs="Times New Roman"/>
          <w:sz w:val="24"/>
          <w:szCs w:val="24"/>
        </w:rPr>
        <w:t>,</w:t>
      </w:r>
      <w:r w:rsidR="00350A94">
        <w:rPr>
          <w:rFonts w:ascii="Times New Roman" w:hAnsi="Times New Roman" w:cs="Times New Roman"/>
          <w:sz w:val="24"/>
          <w:szCs w:val="24"/>
        </w:rPr>
        <w:t xml:space="preserve"> into practice when providing care to this patient population. </w:t>
      </w:r>
      <w:r w:rsidR="00CF017E">
        <w:rPr>
          <w:rFonts w:ascii="Times New Roman" w:hAnsi="Times New Roman" w:cs="Times New Roman"/>
          <w:sz w:val="24"/>
          <w:szCs w:val="24"/>
        </w:rPr>
        <w:t xml:space="preserve">For future studies, researchers should advocate for the inclusion of the </w:t>
      </w:r>
      <w:r w:rsidR="003F4BF3" w:rsidRPr="008A3737">
        <w:rPr>
          <w:rFonts w:ascii="Times New Roman" w:hAnsi="Times New Roman" w:cs="Times New Roman"/>
          <w:sz w:val="24"/>
          <w:szCs w:val="24"/>
        </w:rPr>
        <w:t>Campinha-Bacote Model</w:t>
      </w:r>
      <w:r w:rsidR="003F4BF3">
        <w:rPr>
          <w:rFonts w:ascii="Times New Roman" w:hAnsi="Times New Roman" w:cs="Times New Roman"/>
          <w:sz w:val="24"/>
          <w:szCs w:val="24"/>
        </w:rPr>
        <w:t xml:space="preserve"> into practice to motivate clinicians </w:t>
      </w:r>
      <w:r w:rsidR="00200017">
        <w:rPr>
          <w:rFonts w:ascii="Times New Roman" w:hAnsi="Times New Roman" w:cs="Times New Roman"/>
          <w:sz w:val="24"/>
          <w:szCs w:val="24"/>
        </w:rPr>
        <w:t>to deliver</w:t>
      </w:r>
      <w:r w:rsidR="003F4BF3">
        <w:rPr>
          <w:rFonts w:ascii="Times New Roman" w:hAnsi="Times New Roman" w:cs="Times New Roman"/>
          <w:sz w:val="24"/>
          <w:szCs w:val="24"/>
        </w:rPr>
        <w:t xml:space="preserve"> culturally competent healthcare to </w:t>
      </w:r>
      <w:r w:rsidR="00B5626C">
        <w:rPr>
          <w:rFonts w:ascii="Times New Roman" w:hAnsi="Times New Roman" w:cs="Times New Roman"/>
          <w:sz w:val="24"/>
          <w:szCs w:val="24"/>
        </w:rPr>
        <w:t>distinct patient populations.</w:t>
      </w:r>
      <w:r w:rsidR="003F4BF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46E72D" w14:textId="77777777" w:rsidR="00413D63" w:rsidRPr="00747DB6" w:rsidRDefault="00413D63">
      <w:pPr>
        <w:rPr>
          <w:rFonts w:ascii="Times New Roman" w:hAnsi="Times New Roman" w:cs="Times New Roman"/>
          <w:sz w:val="24"/>
          <w:szCs w:val="24"/>
        </w:rPr>
      </w:pPr>
      <w:r w:rsidRPr="00747DB6">
        <w:rPr>
          <w:rFonts w:ascii="Times New Roman" w:hAnsi="Times New Roman" w:cs="Times New Roman"/>
          <w:sz w:val="24"/>
          <w:szCs w:val="24"/>
        </w:rPr>
        <w:br w:type="page"/>
      </w:r>
    </w:p>
    <w:p w14:paraId="15E544F4" w14:textId="73E82100" w:rsidR="00351DDB" w:rsidRPr="00413D63" w:rsidRDefault="00351DDB" w:rsidP="00413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3D6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6AD2478" w14:textId="3247AF6B" w:rsidR="00383839" w:rsidRDefault="00383839" w:rsidP="00C2291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8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bougami</w:t>
      </w:r>
      <w:proofErr w:type="spellEnd"/>
      <w:r w:rsidRPr="0038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A. S., Pounds, K. G., &amp; Alotaibi, J. S. (2016). Comparison of four cultural competence models in transcultural nursing: A discussion paper. </w:t>
      </w:r>
      <w:r w:rsidRPr="003838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Archives of Nursing and Health Care</w:t>
      </w:r>
      <w:r w:rsidRPr="0038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8383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3838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. </w:t>
      </w:r>
      <w:hyperlink r:id="rId17" w:history="1">
        <w:r w:rsidRPr="00CF57B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3937/2469-5823/1510053</w:t>
        </w:r>
      </w:hyperlink>
    </w:p>
    <w:p w14:paraId="243A27DC" w14:textId="6957C1A7" w:rsidR="00C2291A" w:rsidRDefault="00C2291A" w:rsidP="00C2291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mpinha-Bacote, J. (2018). Cultural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mpetemility</w:t>
      </w:r>
      <w:proofErr w:type="spellEnd"/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A paradigm shift in the cultural competence versus cultural humility debate – Part I.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JIN: The Online Journal of Issues in Nursing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 </w:t>
      </w:r>
      <w:hyperlink r:id="rId18" w:history="1">
        <w:r w:rsidRPr="00C2291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912/ojin.vol24no01ppt20</w:t>
        </w:r>
      </w:hyperlink>
    </w:p>
    <w:p w14:paraId="38ED1B6B" w14:textId="5037FBD3" w:rsidR="00200017" w:rsidRPr="00200017" w:rsidRDefault="00200017" w:rsidP="0020001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gangaidze</w:t>
      </w:r>
      <w:proofErr w:type="spellEnd"/>
      <w:r w:rsidRP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K., Matanga, A. A., &amp; Katsuro, T. R. (2021). Ubuntu philosophy as a humanistic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istential framework for the fight against the COVID-19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</w:t>
      </w:r>
      <w:r w:rsidRP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emic. </w:t>
      </w:r>
      <w:r w:rsidRPr="0020001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Humanistic Psychology</w:t>
      </w:r>
      <w:r w:rsidRP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hyperlink r:id="rId19" w:history="1">
        <w:r w:rsidRPr="0020001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00221678211044554</w:t>
        </w:r>
      </w:hyperlink>
    </w:p>
    <w:p w14:paraId="770290FA" w14:textId="7A2CD025" w:rsidR="00BB5AC5" w:rsidRDefault="00BB5AC5" w:rsidP="00C2291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B5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tzgerald, E., &amp; Campinha-Bacote, J. C. (2019). An intersectionality approach to the process of cultural </w:t>
      </w:r>
      <w:commentRangeStart w:id="36"/>
      <w:proofErr w:type="spellStart"/>
      <w:r w:rsidRPr="00BB5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mpetemility</w:t>
      </w:r>
      <w:proofErr w:type="spellEnd"/>
      <w:r w:rsidRPr="00BB5A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– </w:t>
      </w:r>
      <w:r w:rsidRPr="00BB5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rt II. </w:t>
      </w:r>
      <w:commentRangeEnd w:id="36"/>
      <w:r w:rsidR="00F576F9">
        <w:rPr>
          <w:rStyle w:val="CommentReference"/>
        </w:rPr>
        <w:commentReference w:id="36"/>
      </w:r>
      <w:r w:rsidRPr="00BB5A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JIN:</w:t>
      </w:r>
      <w:r w:rsidRPr="00BB5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BB5A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Online Journal of Issues in Nursing.</w:t>
      </w:r>
      <w:r w:rsidRPr="00BB5A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hyperlink r:id="rId20" w:history="1">
        <w:r w:rsidRPr="00BB5AC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ojin.nursingworld.org/table-of-contents/volume-24-2019/number-2-may-2019/articles-on-previously-published-topics/intersectionality-approach-to-cultural-competemility/</w:t>
        </w:r>
      </w:hyperlink>
    </w:p>
    <w:p w14:paraId="6EF2B375" w14:textId="06681689" w:rsidR="00E01C21" w:rsidRDefault="00E01C21" w:rsidP="00E01C2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01C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u, T., Chen, Y., Chang, M., &amp; Lin, H. (2022). A preliminary study on the cultural competence of nurse practitioners and its affecting factors. </w:t>
      </w:r>
      <w:r w:rsidRPr="00E01C2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care</w:t>
      </w:r>
      <w:r w:rsidRPr="00E01C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E01C2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E01C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4). </w:t>
      </w:r>
      <w:hyperlink r:id="rId21" w:history="1">
        <w:r w:rsidRPr="00E01C2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healthcare10040678</w:t>
        </w:r>
      </w:hyperlink>
    </w:p>
    <w:p w14:paraId="096F1FD9" w14:textId="518B7ACC" w:rsidR="00C2291A" w:rsidRDefault="00C2291A" w:rsidP="00E01C2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ir, L., &amp; Adetayo, O. A. (2019). Cultural competence and ethnic diversity in healthcare.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astic and Reconstructive Surgery - Global Open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e2219. </w:t>
      </w:r>
      <w:hyperlink r:id="rId22" w:history="1">
        <w:r w:rsidRPr="00CF57B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7/gox.0000000000002219</w:t>
        </w:r>
      </w:hyperlink>
    </w:p>
    <w:p w14:paraId="713FFF29" w14:textId="7FBA8FF2" w:rsidR="00C2291A" w:rsidRDefault="00C2291A" w:rsidP="00C2291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Olufadewa</w:t>
      </w:r>
      <w:proofErr w:type="spellEnd"/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I. I., Adesina, M. A., &amp; Ayorinde, T. (2020). From Africa to the world: Reimagining Africa</w:t>
      </w:r>
      <w:r w:rsidR="002000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research capacity and culture in the global knowledge economy.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Global Health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229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C229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 </w:t>
      </w:r>
      <w:hyperlink r:id="rId23" w:history="1">
        <w:r w:rsidRPr="00C2291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7189/jogh.10.010321</w:t>
        </w:r>
      </w:hyperlink>
    </w:p>
    <w:p w14:paraId="16E54080" w14:textId="45127C86" w:rsidR="00413D63" w:rsidRPr="00C2291A" w:rsidRDefault="00413D63" w:rsidP="00C2291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13D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ixeira, G., Cruchinho, P., Lucas, P., &amp; Gaspar, F. (2023). Transcultural nursing leadership: A concept analysis. </w:t>
      </w:r>
      <w:r w:rsidRPr="00413D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 Studies Advances</w:t>
      </w:r>
      <w:r w:rsidRPr="00413D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13D6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413D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0161.</w:t>
      </w:r>
      <w:r w:rsidRPr="00413D63">
        <w:rPr>
          <w:rFonts w:ascii="Times New Roman" w:hAnsi="Times New Roman" w:cs="Times New Roman"/>
          <w:sz w:val="24"/>
          <w:szCs w:val="24"/>
        </w:rPr>
        <w:t xml:space="preserve"> </w:t>
      </w:r>
      <w:hyperlink r:id="rId24" w:history="1">
        <w:r w:rsidRPr="00741F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ijnsa.2023.100161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13D63" w:rsidRPr="00C2291A">
      <w:head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Fruin Brandi" w:date="2024-05-20T18:48:00Z" w:initials="BF">
    <w:p w14:paraId="1540FB80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After reading your entire paper, you speak to the different cultures within Africa, but do not really mention them… just a thought. </w:t>
      </w:r>
    </w:p>
  </w:comment>
  <w:comment w:id="1" w:author="Fruin Brandi" w:date="2024-05-20T18:27:00Z" w:initials="BF">
    <w:p w14:paraId="77E2E0B8" w14:textId="0BC0C224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Would add a citation </w:t>
      </w:r>
      <w:proofErr w:type="gramStart"/>
      <w:r>
        <w:rPr>
          <w:sz w:val="20"/>
          <w:szCs w:val="20"/>
        </w:rPr>
        <w:t>here</w:t>
      </w:r>
      <w:proofErr w:type="gramEnd"/>
      <w:r>
        <w:rPr>
          <w:sz w:val="20"/>
          <w:szCs w:val="20"/>
        </w:rPr>
        <w:t xml:space="preserve"> </w:t>
      </w:r>
    </w:p>
  </w:comment>
  <w:comment w:id="2" w:author="Fruin Brandi" w:date="2024-05-20T18:27:00Z" w:initials="BF">
    <w:p w14:paraId="1AB647E3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Here </w:t>
      </w:r>
      <w:proofErr w:type="gramStart"/>
      <w:r>
        <w:rPr>
          <w:sz w:val="20"/>
          <w:szCs w:val="20"/>
        </w:rPr>
        <w:t>too..</w:t>
      </w:r>
      <w:proofErr w:type="gramEnd"/>
      <w:r>
        <w:rPr>
          <w:sz w:val="20"/>
          <w:szCs w:val="20"/>
        </w:rPr>
        <w:t xml:space="preserve"> as this is information derived/found from somewhere and not original to you. </w:t>
      </w:r>
    </w:p>
  </w:comment>
  <w:comment w:id="3" w:author="Fruin Brandi" w:date="2024-05-20T18:26:00Z" w:initials="BF">
    <w:p w14:paraId="0330A896" w14:textId="139E36E3" w:rsidR="00BC36A0" w:rsidRDefault="00BC36A0" w:rsidP="00BC36A0">
      <w:r>
        <w:rPr>
          <w:rStyle w:val="CommentReference"/>
        </w:rPr>
        <w:annotationRef/>
      </w:r>
      <w:r>
        <w:rPr>
          <w:sz w:val="20"/>
          <w:szCs w:val="20"/>
        </w:rPr>
        <w:t xml:space="preserve">This flagged in </w:t>
      </w:r>
      <w:proofErr w:type="spellStart"/>
      <w:r>
        <w:rPr>
          <w:sz w:val="20"/>
          <w:szCs w:val="20"/>
        </w:rPr>
        <w:t>TurnItin</w:t>
      </w:r>
      <w:proofErr w:type="spellEnd"/>
      <w:r>
        <w:rPr>
          <w:sz w:val="20"/>
          <w:szCs w:val="20"/>
        </w:rPr>
        <w:t xml:space="preserve">, would reword to avoid the plagiarism flag. </w:t>
      </w:r>
    </w:p>
  </w:comment>
  <w:comment w:id="5" w:author="Fruin Brandi" w:date="2024-05-20T18:28:00Z" w:initials="BF">
    <w:p w14:paraId="37AC60CE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Double check to make sure this is only double </w:t>
      </w:r>
      <w:proofErr w:type="gramStart"/>
      <w:r>
        <w:rPr>
          <w:sz w:val="20"/>
          <w:szCs w:val="20"/>
        </w:rPr>
        <w:t>spaced</w:t>
      </w:r>
      <w:proofErr w:type="gramEnd"/>
      <w:r>
        <w:rPr>
          <w:sz w:val="20"/>
          <w:szCs w:val="20"/>
        </w:rPr>
        <w:t xml:space="preserve"> </w:t>
      </w:r>
    </w:p>
  </w:comment>
  <w:comment w:id="6" w:author="Fruin Brandi" w:date="2024-05-20T18:28:00Z" w:initials="BF">
    <w:p w14:paraId="47758DB7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You have a page number here, is this a direct quote? Only direct quotes receive page </w:t>
      </w:r>
      <w:proofErr w:type="gramStart"/>
      <w:r>
        <w:rPr>
          <w:sz w:val="20"/>
          <w:szCs w:val="20"/>
        </w:rPr>
        <w:t>numbers</w:t>
      </w:r>
      <w:proofErr w:type="gramEnd"/>
      <w:r>
        <w:rPr>
          <w:sz w:val="20"/>
          <w:szCs w:val="20"/>
        </w:rPr>
        <w:t xml:space="preserve"> </w:t>
      </w:r>
    </w:p>
    <w:p w14:paraId="39DCA418" w14:textId="77777777" w:rsidR="00376888" w:rsidRDefault="00376888" w:rsidP="00376888"/>
  </w:comment>
  <w:comment w:id="7" w:author="Fruin Brandi" w:date="2024-05-20T18:29:00Z" w:initials="BF">
    <w:p w14:paraId="0513F990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</w:t>
      </w:r>
      <w:proofErr w:type="gramStart"/>
      <w:r>
        <w:rPr>
          <w:sz w:val="20"/>
          <w:szCs w:val="20"/>
        </w:rPr>
        <w:t>that</w:t>
      </w:r>
      <w:proofErr w:type="gramEnd"/>
    </w:p>
    <w:p w14:paraId="36A1140F" w14:textId="77777777" w:rsidR="00376888" w:rsidRDefault="00376888" w:rsidP="00376888">
      <w:r>
        <w:rPr>
          <w:sz w:val="20"/>
          <w:szCs w:val="20"/>
        </w:rPr>
        <w:t xml:space="preserve">That is a filler word and 99% of the time does not add to the thought or </w:t>
      </w:r>
      <w:proofErr w:type="gramStart"/>
      <w:r>
        <w:rPr>
          <w:sz w:val="20"/>
          <w:szCs w:val="20"/>
        </w:rPr>
        <w:t>sentence</w:t>
      </w:r>
      <w:proofErr w:type="gramEnd"/>
      <w:r>
        <w:rPr>
          <w:sz w:val="20"/>
          <w:szCs w:val="20"/>
        </w:rPr>
        <w:t xml:space="preserve"> </w:t>
      </w:r>
    </w:p>
  </w:comment>
  <w:comment w:id="8" w:author="Fruin Brandi" w:date="2024-05-20T18:29:00Z" w:initials="BF">
    <w:p w14:paraId="3E643084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</w:t>
      </w:r>
      <w:proofErr w:type="gramStart"/>
      <w:r>
        <w:rPr>
          <w:sz w:val="20"/>
          <w:szCs w:val="20"/>
        </w:rPr>
        <w:t>that</w:t>
      </w:r>
      <w:proofErr w:type="gramEnd"/>
      <w:r>
        <w:rPr>
          <w:sz w:val="20"/>
          <w:szCs w:val="20"/>
        </w:rPr>
        <w:t xml:space="preserve"> </w:t>
      </w:r>
    </w:p>
  </w:comment>
  <w:comment w:id="9" w:author="Fruin Brandi" w:date="2024-05-20T18:29:00Z" w:initials="BF">
    <w:p w14:paraId="287CFF34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Add </w:t>
      </w:r>
      <w:proofErr w:type="gramStart"/>
      <w:r>
        <w:rPr>
          <w:sz w:val="20"/>
          <w:szCs w:val="20"/>
        </w:rPr>
        <w:t>citation</w:t>
      </w:r>
      <w:proofErr w:type="gramEnd"/>
      <w:r>
        <w:rPr>
          <w:sz w:val="20"/>
          <w:szCs w:val="20"/>
        </w:rPr>
        <w:t xml:space="preserve"> </w:t>
      </w:r>
    </w:p>
  </w:comment>
  <w:comment w:id="10" w:author="Fruin Brandi" w:date="2024-05-20T18:30:00Z" w:initials="BF">
    <w:p w14:paraId="3E4424C2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that and change to </w:t>
      </w:r>
      <w:proofErr w:type="gramStart"/>
      <w:r>
        <w:rPr>
          <w:sz w:val="20"/>
          <w:szCs w:val="20"/>
        </w:rPr>
        <w:t>benefitting</w:t>
      </w:r>
      <w:proofErr w:type="gramEnd"/>
      <w:r>
        <w:rPr>
          <w:sz w:val="20"/>
          <w:szCs w:val="20"/>
        </w:rPr>
        <w:t xml:space="preserve"> </w:t>
      </w:r>
    </w:p>
  </w:comment>
  <w:comment w:id="11" w:author="Fruin Brandi" w:date="2024-05-20T18:29:00Z" w:initials="BF">
    <w:p w14:paraId="70F02438" w14:textId="6EBF3F0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Add </w:t>
      </w:r>
      <w:proofErr w:type="gramStart"/>
      <w:r>
        <w:rPr>
          <w:sz w:val="20"/>
          <w:szCs w:val="20"/>
        </w:rPr>
        <w:t>citation</w:t>
      </w:r>
      <w:proofErr w:type="gramEnd"/>
      <w:r>
        <w:rPr>
          <w:sz w:val="20"/>
          <w:szCs w:val="20"/>
        </w:rPr>
        <w:t xml:space="preserve"> </w:t>
      </w:r>
    </w:p>
  </w:comment>
  <w:comment w:id="12" w:author="Fruin Brandi" w:date="2024-05-20T18:30:00Z" w:initials="BF">
    <w:p w14:paraId="39E1E1BC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Change to </w:t>
      </w:r>
      <w:proofErr w:type="gramStart"/>
      <w:r>
        <w:rPr>
          <w:sz w:val="20"/>
          <w:szCs w:val="20"/>
        </w:rPr>
        <w:t>which</w:t>
      </w:r>
      <w:proofErr w:type="gramEnd"/>
      <w:r>
        <w:rPr>
          <w:sz w:val="20"/>
          <w:szCs w:val="20"/>
        </w:rPr>
        <w:t xml:space="preserve"> </w:t>
      </w:r>
    </w:p>
  </w:comment>
  <w:comment w:id="13" w:author="Fruin Brandi" w:date="2024-05-20T18:31:00Z" w:initials="BF">
    <w:p w14:paraId="79E690A0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This can be et </w:t>
      </w:r>
      <w:proofErr w:type="gramStart"/>
      <w:r>
        <w:rPr>
          <w:sz w:val="20"/>
          <w:szCs w:val="20"/>
        </w:rPr>
        <w:t>al</w:t>
      </w:r>
      <w:proofErr w:type="gramEnd"/>
      <w:r>
        <w:rPr>
          <w:sz w:val="20"/>
          <w:szCs w:val="20"/>
        </w:rPr>
        <w:t xml:space="preserve"> </w:t>
      </w:r>
    </w:p>
  </w:comment>
  <w:comment w:id="14" w:author="Fruin Brandi" w:date="2024-05-20T18:31:00Z" w:initials="BF">
    <w:p w14:paraId="32C9B218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Change to et </w:t>
      </w:r>
      <w:proofErr w:type="gramStart"/>
      <w:r>
        <w:rPr>
          <w:sz w:val="20"/>
          <w:szCs w:val="20"/>
        </w:rPr>
        <w:t>al</w:t>
      </w:r>
      <w:proofErr w:type="gramEnd"/>
      <w:r>
        <w:rPr>
          <w:sz w:val="20"/>
          <w:szCs w:val="20"/>
        </w:rPr>
        <w:t xml:space="preserve"> </w:t>
      </w:r>
    </w:p>
  </w:comment>
  <w:comment w:id="15" w:author="Fruin Brandi" w:date="2024-05-20T18:32:00Z" w:initials="BF">
    <w:p w14:paraId="0566573A" w14:textId="77777777" w:rsidR="00376888" w:rsidRDefault="00376888" w:rsidP="00376888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</w:t>
      </w:r>
      <w:proofErr w:type="gramStart"/>
      <w:r>
        <w:rPr>
          <w:sz w:val="20"/>
          <w:szCs w:val="20"/>
        </w:rPr>
        <w:t>spacing</w:t>
      </w:r>
      <w:proofErr w:type="gramEnd"/>
      <w:r>
        <w:rPr>
          <w:sz w:val="20"/>
          <w:szCs w:val="20"/>
        </w:rPr>
        <w:t xml:space="preserve"> </w:t>
      </w:r>
    </w:p>
  </w:comment>
  <w:comment w:id="17" w:author="Fruin Brandi" w:date="2024-05-20T18:32:00Z" w:initials="BF">
    <w:p w14:paraId="4D84C41C" w14:textId="77777777" w:rsidR="00053534" w:rsidRDefault="00053534" w:rsidP="00053534">
      <w:r>
        <w:rPr>
          <w:rStyle w:val="CommentReference"/>
        </w:rPr>
        <w:annotationRef/>
      </w:r>
      <w:r>
        <w:rPr>
          <w:sz w:val="20"/>
          <w:szCs w:val="20"/>
        </w:rPr>
        <w:t xml:space="preserve">Add a </w:t>
      </w:r>
      <w:proofErr w:type="gramStart"/>
      <w:r>
        <w:rPr>
          <w:sz w:val="20"/>
          <w:szCs w:val="20"/>
        </w:rPr>
        <w:t>citation</w:t>
      </w:r>
      <w:proofErr w:type="gramEnd"/>
      <w:r>
        <w:rPr>
          <w:sz w:val="20"/>
          <w:szCs w:val="20"/>
        </w:rPr>
        <w:t xml:space="preserve"> </w:t>
      </w:r>
    </w:p>
  </w:comment>
  <w:comment w:id="18" w:author="Fruin Brandi" w:date="2024-05-20T18:34:00Z" w:initials="BF">
    <w:p w14:paraId="656ABA39" w14:textId="77777777" w:rsidR="00053534" w:rsidRDefault="00053534" w:rsidP="00053534">
      <w:r>
        <w:rPr>
          <w:rStyle w:val="CommentReference"/>
        </w:rPr>
        <w:annotationRef/>
      </w:r>
      <w:r>
        <w:rPr>
          <w:sz w:val="20"/>
          <w:szCs w:val="20"/>
        </w:rPr>
        <w:t>Do not use a header just for a graphic.</w:t>
      </w:r>
    </w:p>
    <w:p w14:paraId="4A76FDAA" w14:textId="77777777" w:rsidR="00053534" w:rsidRDefault="00053534" w:rsidP="00053534"/>
    <w:p w14:paraId="0E393246" w14:textId="77777777" w:rsidR="00053534" w:rsidRDefault="00053534" w:rsidP="00053534">
      <w:r>
        <w:rPr>
          <w:sz w:val="20"/>
          <w:szCs w:val="20"/>
        </w:rPr>
        <w:t xml:space="preserve">FYI— for graphics (you do not create), you would need to obtain permission from the Author. Dr. Campinha-Bacote does not give permission for </w:t>
      </w:r>
      <w:proofErr w:type="gramStart"/>
      <w:r>
        <w:rPr>
          <w:sz w:val="20"/>
          <w:szCs w:val="20"/>
        </w:rPr>
        <w:t>reproduction  of</w:t>
      </w:r>
      <w:proofErr w:type="gramEnd"/>
      <w:r>
        <w:rPr>
          <w:sz w:val="20"/>
          <w:szCs w:val="20"/>
        </w:rPr>
        <w:t xml:space="preserve"> her materials (I worked with her with a former student). Let’s say you wanted to publish this paper… we would remove the graphics. </w:t>
      </w:r>
    </w:p>
  </w:comment>
  <w:comment w:id="19" w:author="Fruin Brandi" w:date="2024-05-20T18:35:00Z" w:initials="BF">
    <w:p w14:paraId="6E4AD6F0" w14:textId="77777777" w:rsidR="00053534" w:rsidRDefault="00053534" w:rsidP="00053534">
      <w:r>
        <w:rPr>
          <w:rStyle w:val="CommentReference"/>
        </w:rPr>
        <w:annotationRef/>
      </w:r>
      <w:r>
        <w:rPr>
          <w:sz w:val="20"/>
          <w:szCs w:val="20"/>
        </w:rPr>
        <w:t>Can change to et al.</w:t>
      </w:r>
    </w:p>
    <w:p w14:paraId="39D32F99" w14:textId="77777777" w:rsidR="00053534" w:rsidRDefault="00053534" w:rsidP="00053534"/>
  </w:comment>
  <w:comment w:id="20" w:author="Fruin Brandi" w:date="2024-05-20T18:35:00Z" w:initials="BF">
    <w:p w14:paraId="686DCF38" w14:textId="77777777" w:rsidR="00053534" w:rsidRDefault="00053534" w:rsidP="00053534">
      <w:r>
        <w:rPr>
          <w:rStyle w:val="CommentReference"/>
        </w:rPr>
        <w:annotationRef/>
      </w:r>
      <w:r>
        <w:rPr>
          <w:sz w:val="20"/>
          <w:szCs w:val="20"/>
        </w:rPr>
        <w:t xml:space="preserve">Add a </w:t>
      </w:r>
      <w:proofErr w:type="gramStart"/>
      <w:r>
        <w:rPr>
          <w:sz w:val="20"/>
          <w:szCs w:val="20"/>
        </w:rPr>
        <w:t>citation</w:t>
      </w:r>
      <w:proofErr w:type="gramEnd"/>
      <w:r>
        <w:rPr>
          <w:sz w:val="20"/>
          <w:szCs w:val="20"/>
        </w:rPr>
        <w:t xml:space="preserve"> </w:t>
      </w:r>
    </w:p>
  </w:comment>
  <w:comment w:id="21" w:author="Fruin Brandi" w:date="2024-05-20T18:35:00Z" w:initials="BF">
    <w:p w14:paraId="39F329AE" w14:textId="77777777" w:rsidR="00053534" w:rsidRDefault="00053534" w:rsidP="00053534">
      <w:r>
        <w:rPr>
          <w:rStyle w:val="CommentReference"/>
        </w:rPr>
        <w:annotationRef/>
      </w:r>
      <w:r>
        <w:rPr>
          <w:sz w:val="20"/>
          <w:szCs w:val="20"/>
        </w:rPr>
        <w:t xml:space="preserve">Add citation here </w:t>
      </w:r>
      <w:proofErr w:type="gramStart"/>
      <w:r>
        <w:rPr>
          <w:sz w:val="20"/>
          <w:szCs w:val="20"/>
        </w:rPr>
        <w:t>too</w:t>
      </w:r>
      <w:proofErr w:type="gramEnd"/>
      <w:r>
        <w:rPr>
          <w:sz w:val="20"/>
          <w:szCs w:val="20"/>
        </w:rPr>
        <w:t xml:space="preserve"> </w:t>
      </w:r>
    </w:p>
  </w:comment>
  <w:comment w:id="22" w:author="Fruin Brandi" w:date="2024-05-20T18:37:00Z" w:initials="BF">
    <w:p w14:paraId="7DF178DD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>Can change to et al.</w:t>
      </w:r>
    </w:p>
    <w:p w14:paraId="33B6AC4C" w14:textId="77777777" w:rsidR="00F576F9" w:rsidRDefault="00F576F9" w:rsidP="00F576F9"/>
    <w:p w14:paraId="1F2E7150" w14:textId="77777777" w:rsidR="00F576F9" w:rsidRDefault="00F576F9" w:rsidP="00F576F9">
      <w:r>
        <w:rPr>
          <w:sz w:val="20"/>
          <w:szCs w:val="20"/>
        </w:rPr>
        <w:t xml:space="preserve">Review in your APA manual 7th edition the changes from APA 6… </w:t>
      </w:r>
    </w:p>
  </w:comment>
  <w:comment w:id="23" w:author="Fruin Brandi" w:date="2024-05-20T18:37:00Z" w:initials="BF">
    <w:p w14:paraId="0A13425D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Try to add citation here </w:t>
      </w:r>
      <w:proofErr w:type="gramStart"/>
      <w:r>
        <w:rPr>
          <w:sz w:val="20"/>
          <w:szCs w:val="20"/>
        </w:rPr>
        <w:t>too .</w:t>
      </w:r>
      <w:proofErr w:type="gramEnd"/>
    </w:p>
  </w:comment>
  <w:comment w:id="24" w:author="Fruin Brandi" w:date="2024-05-20T18:38:00Z" w:initials="BF">
    <w:p w14:paraId="3ACAB775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New sentence opener— retain from beginning sentences with It, That, There, But, Because </w:t>
      </w:r>
    </w:p>
  </w:comment>
  <w:comment w:id="25" w:author="Fruin Brandi" w:date="2024-05-20T18:38:00Z" w:initials="BF">
    <w:p w14:paraId="578D8509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</w:t>
      </w:r>
      <w:proofErr w:type="gramStart"/>
      <w:r>
        <w:rPr>
          <w:sz w:val="20"/>
          <w:szCs w:val="20"/>
        </w:rPr>
        <w:t>that</w:t>
      </w:r>
      <w:proofErr w:type="gramEnd"/>
      <w:r>
        <w:rPr>
          <w:sz w:val="20"/>
          <w:szCs w:val="20"/>
        </w:rPr>
        <w:t xml:space="preserve"> </w:t>
      </w:r>
    </w:p>
  </w:comment>
  <w:comment w:id="26" w:author="Fruin Brandi" w:date="2024-05-20T18:39:00Z" w:initials="BF">
    <w:p w14:paraId="5924392E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Change to which, to see if it sounds better? </w:t>
      </w:r>
    </w:p>
    <w:p w14:paraId="5E51ED04" w14:textId="77777777" w:rsidR="00F576F9" w:rsidRDefault="00F576F9" w:rsidP="00F576F9"/>
  </w:comment>
  <w:comment w:id="27" w:author="Fruin Brandi" w:date="2024-05-20T18:41:00Z" w:initials="BF">
    <w:p w14:paraId="5DCB4014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Lowercase </w:t>
      </w:r>
    </w:p>
  </w:comment>
  <w:comment w:id="29" w:author="Fruin Brandi" w:date="2024-05-20T18:46:00Z" w:initials="BF">
    <w:p w14:paraId="294AD890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Spell </w:t>
      </w:r>
      <w:proofErr w:type="gramStart"/>
      <w:r>
        <w:rPr>
          <w:sz w:val="20"/>
          <w:szCs w:val="20"/>
        </w:rPr>
        <w:t>out</w:t>
      </w:r>
      <w:proofErr w:type="gramEnd"/>
      <w:r>
        <w:rPr>
          <w:sz w:val="20"/>
          <w:szCs w:val="20"/>
        </w:rPr>
        <w:t xml:space="preserve"> </w:t>
      </w:r>
    </w:p>
  </w:comment>
  <w:comment w:id="28" w:author="Fruin Brandi" w:date="2024-05-20T18:41:00Z" w:initials="BF">
    <w:p w14:paraId="1FE2BE19" w14:textId="1111F951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the extra </w:t>
      </w:r>
      <w:proofErr w:type="gramStart"/>
      <w:r>
        <w:rPr>
          <w:sz w:val="20"/>
          <w:szCs w:val="20"/>
        </w:rPr>
        <w:t>spacing</w:t>
      </w:r>
      <w:proofErr w:type="gramEnd"/>
      <w:r>
        <w:rPr>
          <w:sz w:val="20"/>
          <w:szCs w:val="20"/>
        </w:rPr>
        <w:t xml:space="preserve"> </w:t>
      </w:r>
    </w:p>
  </w:comment>
  <w:comment w:id="30" w:author="Fruin Brandi" w:date="2024-05-20T18:41:00Z" w:initials="BF">
    <w:p w14:paraId="15558FAD" w14:textId="77777777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that and change to </w:t>
      </w:r>
      <w:proofErr w:type="gramStart"/>
      <w:r>
        <w:rPr>
          <w:sz w:val="20"/>
          <w:szCs w:val="20"/>
        </w:rPr>
        <w:t>impacting</w:t>
      </w:r>
      <w:proofErr w:type="gramEnd"/>
      <w:r>
        <w:rPr>
          <w:sz w:val="20"/>
          <w:szCs w:val="20"/>
        </w:rPr>
        <w:t xml:space="preserve"> </w:t>
      </w:r>
    </w:p>
  </w:comment>
  <w:comment w:id="31" w:author="Fruin Brandi" w:date="2024-05-20T18:46:00Z" w:initials="BF">
    <w:p w14:paraId="79965C9B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Spell out, you’ve not used this acronym </w:t>
      </w:r>
      <w:proofErr w:type="gramStart"/>
      <w:r>
        <w:rPr>
          <w:sz w:val="20"/>
          <w:szCs w:val="20"/>
        </w:rPr>
        <w:t>yet</w:t>
      </w:r>
      <w:proofErr w:type="gramEnd"/>
      <w:r>
        <w:rPr>
          <w:sz w:val="20"/>
          <w:szCs w:val="20"/>
        </w:rPr>
        <w:t xml:space="preserve"> </w:t>
      </w:r>
    </w:p>
  </w:comment>
  <w:comment w:id="32" w:author="Fruin Brandi" w:date="2024-05-20T18:46:00Z" w:initials="BF">
    <w:p w14:paraId="2E92E30A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Remove personalization. </w:t>
      </w:r>
      <w:r>
        <w:rPr>
          <w:sz w:val="20"/>
          <w:szCs w:val="20"/>
        </w:rPr>
        <w:cr/>
        <w:t xml:space="preserve">In scholarly </w:t>
      </w:r>
      <w:proofErr w:type="gramStart"/>
      <w:r>
        <w:rPr>
          <w:sz w:val="20"/>
          <w:szCs w:val="20"/>
        </w:rPr>
        <w:t>writing..</w:t>
      </w:r>
      <w:proofErr w:type="gramEnd"/>
      <w:r>
        <w:rPr>
          <w:sz w:val="20"/>
          <w:szCs w:val="20"/>
        </w:rPr>
        <w:t xml:space="preserve"> we do not </w:t>
      </w:r>
      <w:proofErr w:type="gramStart"/>
      <w:r>
        <w:rPr>
          <w:sz w:val="20"/>
          <w:szCs w:val="20"/>
        </w:rPr>
        <w:t>use..</w:t>
      </w:r>
      <w:proofErr w:type="gramEnd"/>
      <w:r>
        <w:rPr>
          <w:sz w:val="20"/>
          <w:szCs w:val="20"/>
        </w:rPr>
        <w:t xml:space="preserve"> I, my, me, us, we… </w:t>
      </w:r>
      <w:proofErr w:type="spellStart"/>
      <w:r>
        <w:rPr>
          <w:sz w:val="20"/>
          <w:szCs w:val="20"/>
        </w:rPr>
        <w:t>etc</w:t>
      </w:r>
      <w:proofErr w:type="spellEnd"/>
      <w:r>
        <w:rPr>
          <w:sz w:val="20"/>
          <w:szCs w:val="20"/>
        </w:rPr>
        <w:t xml:space="preserve"> </w:t>
      </w:r>
    </w:p>
  </w:comment>
  <w:comment w:id="33" w:author="Fruin Brandi" w:date="2024-05-20T18:47:00Z" w:initials="BF">
    <w:p w14:paraId="28FDA731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Delete </w:t>
      </w:r>
      <w:proofErr w:type="gramStart"/>
      <w:r>
        <w:rPr>
          <w:sz w:val="20"/>
          <w:szCs w:val="20"/>
        </w:rPr>
        <w:t>spacing</w:t>
      </w:r>
      <w:proofErr w:type="gramEnd"/>
      <w:r>
        <w:rPr>
          <w:sz w:val="20"/>
          <w:szCs w:val="20"/>
        </w:rPr>
        <w:t xml:space="preserve"> </w:t>
      </w:r>
    </w:p>
  </w:comment>
  <w:comment w:id="34" w:author="Fruin Brandi" w:date="2024-05-20T18:47:00Z" w:initials="BF">
    <w:p w14:paraId="399478D7" w14:textId="77777777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Add </w:t>
      </w:r>
      <w:proofErr w:type="gramStart"/>
      <w:r>
        <w:rPr>
          <w:sz w:val="20"/>
          <w:szCs w:val="20"/>
        </w:rPr>
        <w:t>citation</w:t>
      </w:r>
      <w:proofErr w:type="gramEnd"/>
      <w:r>
        <w:rPr>
          <w:sz w:val="20"/>
          <w:szCs w:val="20"/>
        </w:rPr>
        <w:t xml:space="preserve"> </w:t>
      </w:r>
    </w:p>
  </w:comment>
  <w:comment w:id="35" w:author="Fruin Brandi" w:date="2024-05-20T18:47:00Z" w:initials="BF">
    <w:p w14:paraId="064E22F7" w14:textId="083285BB" w:rsidR="003A7981" w:rsidRDefault="003A7981" w:rsidP="003A7981">
      <w:r>
        <w:rPr>
          <w:rStyle w:val="CommentReference"/>
        </w:rPr>
        <w:annotationRef/>
      </w:r>
      <w:r>
        <w:rPr>
          <w:sz w:val="20"/>
          <w:szCs w:val="20"/>
        </w:rPr>
        <w:t xml:space="preserve">New sentence opener </w:t>
      </w:r>
    </w:p>
  </w:comment>
  <w:comment w:id="36" w:author="Fruin Brandi" w:date="2024-05-20T18:36:00Z" w:initials="BF">
    <w:p w14:paraId="798DB2C7" w14:textId="31057634" w:rsidR="00F576F9" w:rsidRDefault="00F576F9" w:rsidP="00F576F9">
      <w:r>
        <w:rPr>
          <w:rStyle w:val="CommentReference"/>
        </w:rPr>
        <w:annotationRef/>
      </w:r>
      <w:r>
        <w:rPr>
          <w:sz w:val="20"/>
          <w:szCs w:val="20"/>
        </w:rPr>
        <w:t xml:space="preserve">Lowercas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540FB80" w15:done="0"/>
  <w15:commentEx w15:paraId="77E2E0B8" w15:done="0"/>
  <w15:commentEx w15:paraId="1AB647E3" w15:done="0"/>
  <w15:commentEx w15:paraId="0330A896" w15:done="0"/>
  <w15:commentEx w15:paraId="37AC60CE" w15:done="0"/>
  <w15:commentEx w15:paraId="39DCA418" w15:done="0"/>
  <w15:commentEx w15:paraId="36A1140F" w15:done="0"/>
  <w15:commentEx w15:paraId="3E643084" w15:done="0"/>
  <w15:commentEx w15:paraId="287CFF34" w15:done="0"/>
  <w15:commentEx w15:paraId="3E4424C2" w15:done="0"/>
  <w15:commentEx w15:paraId="70F02438" w15:done="0"/>
  <w15:commentEx w15:paraId="39E1E1BC" w15:done="0"/>
  <w15:commentEx w15:paraId="79E690A0" w15:done="0"/>
  <w15:commentEx w15:paraId="32C9B218" w15:done="0"/>
  <w15:commentEx w15:paraId="0566573A" w15:done="0"/>
  <w15:commentEx w15:paraId="4D84C41C" w15:done="0"/>
  <w15:commentEx w15:paraId="0E393246" w15:done="0"/>
  <w15:commentEx w15:paraId="39D32F99" w15:done="0"/>
  <w15:commentEx w15:paraId="686DCF38" w15:done="0"/>
  <w15:commentEx w15:paraId="39F329AE" w15:done="0"/>
  <w15:commentEx w15:paraId="1F2E7150" w15:done="0"/>
  <w15:commentEx w15:paraId="0A13425D" w15:done="0"/>
  <w15:commentEx w15:paraId="3ACAB775" w15:done="0"/>
  <w15:commentEx w15:paraId="578D8509" w15:done="0"/>
  <w15:commentEx w15:paraId="5E51ED04" w15:done="0"/>
  <w15:commentEx w15:paraId="5DCB4014" w15:done="0"/>
  <w15:commentEx w15:paraId="294AD890" w15:done="0"/>
  <w15:commentEx w15:paraId="1FE2BE19" w15:done="0"/>
  <w15:commentEx w15:paraId="15558FAD" w15:done="0"/>
  <w15:commentEx w15:paraId="79965C9B" w15:done="0"/>
  <w15:commentEx w15:paraId="2E92E30A" w15:done="0"/>
  <w15:commentEx w15:paraId="28FDA731" w15:done="0"/>
  <w15:commentEx w15:paraId="399478D7" w15:done="0"/>
  <w15:commentEx w15:paraId="064E22F7" w15:done="0"/>
  <w15:commentEx w15:paraId="798DB2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95C882E" w16cex:dateUtc="2024-05-20T23:48:00Z"/>
  <w16cex:commentExtensible w16cex:durableId="3419E5A8" w16cex:dateUtc="2024-05-20T23:27:00Z"/>
  <w16cex:commentExtensible w16cex:durableId="190400F6" w16cex:dateUtc="2024-05-20T23:27:00Z"/>
  <w16cex:commentExtensible w16cex:durableId="2E17C60F" w16cex:dateUtc="2024-05-20T23:26:00Z"/>
  <w16cex:commentExtensible w16cex:durableId="4B87620B" w16cex:dateUtc="2024-05-20T23:28:00Z"/>
  <w16cex:commentExtensible w16cex:durableId="70F9C860" w16cex:dateUtc="2024-05-20T23:28:00Z"/>
  <w16cex:commentExtensible w16cex:durableId="5CCD34BF" w16cex:dateUtc="2024-05-20T23:29:00Z"/>
  <w16cex:commentExtensible w16cex:durableId="56318D61" w16cex:dateUtc="2024-05-20T23:29:00Z"/>
  <w16cex:commentExtensible w16cex:durableId="43680723" w16cex:dateUtc="2024-05-20T23:29:00Z"/>
  <w16cex:commentExtensible w16cex:durableId="6E20E77A" w16cex:dateUtc="2024-05-20T23:30:00Z"/>
  <w16cex:commentExtensible w16cex:durableId="49132642" w16cex:dateUtc="2024-05-20T23:29:00Z"/>
  <w16cex:commentExtensible w16cex:durableId="0D29632E" w16cex:dateUtc="2024-05-20T23:30:00Z"/>
  <w16cex:commentExtensible w16cex:durableId="3BB6EA3F" w16cex:dateUtc="2024-05-20T23:31:00Z"/>
  <w16cex:commentExtensible w16cex:durableId="158A91CB" w16cex:dateUtc="2024-05-20T23:31:00Z"/>
  <w16cex:commentExtensible w16cex:durableId="1003D484" w16cex:dateUtc="2024-05-20T23:32:00Z"/>
  <w16cex:commentExtensible w16cex:durableId="0CA06FED" w16cex:dateUtc="2024-05-20T23:32:00Z"/>
  <w16cex:commentExtensible w16cex:durableId="050F6478" w16cex:dateUtc="2024-05-20T23:34:00Z"/>
  <w16cex:commentExtensible w16cex:durableId="6B1AD781" w16cex:dateUtc="2024-05-20T23:35:00Z"/>
  <w16cex:commentExtensible w16cex:durableId="42A12BD0" w16cex:dateUtc="2024-05-20T23:35:00Z"/>
  <w16cex:commentExtensible w16cex:durableId="24AF92FC" w16cex:dateUtc="2024-05-20T23:35:00Z"/>
  <w16cex:commentExtensible w16cex:durableId="39ADA71A" w16cex:dateUtc="2024-05-20T23:37:00Z"/>
  <w16cex:commentExtensible w16cex:durableId="517C4B17" w16cex:dateUtc="2024-05-20T23:37:00Z"/>
  <w16cex:commentExtensible w16cex:durableId="656F416A" w16cex:dateUtc="2024-05-20T23:38:00Z"/>
  <w16cex:commentExtensible w16cex:durableId="415F5100" w16cex:dateUtc="2024-05-20T23:38:00Z"/>
  <w16cex:commentExtensible w16cex:durableId="74975756" w16cex:dateUtc="2024-05-20T23:39:00Z"/>
  <w16cex:commentExtensible w16cex:durableId="28616FDB" w16cex:dateUtc="2024-05-20T23:41:00Z"/>
  <w16cex:commentExtensible w16cex:durableId="494DBEAA" w16cex:dateUtc="2024-05-20T23:46:00Z"/>
  <w16cex:commentExtensible w16cex:durableId="4EC2C139" w16cex:dateUtc="2024-05-20T23:41:00Z"/>
  <w16cex:commentExtensible w16cex:durableId="0077D3A0" w16cex:dateUtc="2024-05-20T23:41:00Z"/>
  <w16cex:commentExtensible w16cex:durableId="7AE47C81" w16cex:dateUtc="2024-05-20T23:46:00Z"/>
  <w16cex:commentExtensible w16cex:durableId="58A76A18" w16cex:dateUtc="2024-05-20T23:46:00Z"/>
  <w16cex:commentExtensible w16cex:durableId="18F89172" w16cex:dateUtc="2024-05-20T23:47:00Z"/>
  <w16cex:commentExtensible w16cex:durableId="11EA1858" w16cex:dateUtc="2024-05-20T23:47:00Z"/>
  <w16cex:commentExtensible w16cex:durableId="20F5813D" w16cex:dateUtc="2024-05-20T23:47:00Z"/>
  <w16cex:commentExtensible w16cex:durableId="45FC28B6" w16cex:dateUtc="2024-05-20T2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540FB80" w16cid:durableId="395C882E"/>
  <w16cid:commentId w16cid:paraId="77E2E0B8" w16cid:durableId="3419E5A8"/>
  <w16cid:commentId w16cid:paraId="1AB647E3" w16cid:durableId="190400F6"/>
  <w16cid:commentId w16cid:paraId="0330A896" w16cid:durableId="2E17C60F"/>
  <w16cid:commentId w16cid:paraId="37AC60CE" w16cid:durableId="4B87620B"/>
  <w16cid:commentId w16cid:paraId="39DCA418" w16cid:durableId="70F9C860"/>
  <w16cid:commentId w16cid:paraId="36A1140F" w16cid:durableId="5CCD34BF"/>
  <w16cid:commentId w16cid:paraId="3E643084" w16cid:durableId="56318D61"/>
  <w16cid:commentId w16cid:paraId="287CFF34" w16cid:durableId="43680723"/>
  <w16cid:commentId w16cid:paraId="3E4424C2" w16cid:durableId="6E20E77A"/>
  <w16cid:commentId w16cid:paraId="70F02438" w16cid:durableId="49132642"/>
  <w16cid:commentId w16cid:paraId="39E1E1BC" w16cid:durableId="0D29632E"/>
  <w16cid:commentId w16cid:paraId="79E690A0" w16cid:durableId="3BB6EA3F"/>
  <w16cid:commentId w16cid:paraId="32C9B218" w16cid:durableId="158A91CB"/>
  <w16cid:commentId w16cid:paraId="0566573A" w16cid:durableId="1003D484"/>
  <w16cid:commentId w16cid:paraId="4D84C41C" w16cid:durableId="0CA06FED"/>
  <w16cid:commentId w16cid:paraId="0E393246" w16cid:durableId="050F6478"/>
  <w16cid:commentId w16cid:paraId="39D32F99" w16cid:durableId="6B1AD781"/>
  <w16cid:commentId w16cid:paraId="686DCF38" w16cid:durableId="42A12BD0"/>
  <w16cid:commentId w16cid:paraId="39F329AE" w16cid:durableId="24AF92FC"/>
  <w16cid:commentId w16cid:paraId="1F2E7150" w16cid:durableId="39ADA71A"/>
  <w16cid:commentId w16cid:paraId="0A13425D" w16cid:durableId="517C4B17"/>
  <w16cid:commentId w16cid:paraId="3ACAB775" w16cid:durableId="656F416A"/>
  <w16cid:commentId w16cid:paraId="578D8509" w16cid:durableId="415F5100"/>
  <w16cid:commentId w16cid:paraId="5E51ED04" w16cid:durableId="74975756"/>
  <w16cid:commentId w16cid:paraId="5DCB4014" w16cid:durableId="28616FDB"/>
  <w16cid:commentId w16cid:paraId="294AD890" w16cid:durableId="494DBEAA"/>
  <w16cid:commentId w16cid:paraId="1FE2BE19" w16cid:durableId="4EC2C139"/>
  <w16cid:commentId w16cid:paraId="15558FAD" w16cid:durableId="0077D3A0"/>
  <w16cid:commentId w16cid:paraId="79965C9B" w16cid:durableId="7AE47C81"/>
  <w16cid:commentId w16cid:paraId="2E92E30A" w16cid:durableId="58A76A18"/>
  <w16cid:commentId w16cid:paraId="28FDA731" w16cid:durableId="18F89172"/>
  <w16cid:commentId w16cid:paraId="399478D7" w16cid:durableId="11EA1858"/>
  <w16cid:commentId w16cid:paraId="064E22F7" w16cid:durableId="20F5813D"/>
  <w16cid:commentId w16cid:paraId="798DB2C7" w16cid:durableId="45FC28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CAA72" w14:textId="77777777" w:rsidR="0074512D" w:rsidRDefault="0074512D" w:rsidP="00413D63">
      <w:pPr>
        <w:spacing w:after="0" w:line="240" w:lineRule="auto"/>
      </w:pPr>
      <w:r>
        <w:separator/>
      </w:r>
    </w:p>
  </w:endnote>
  <w:endnote w:type="continuationSeparator" w:id="0">
    <w:p w14:paraId="2A720BE1" w14:textId="77777777" w:rsidR="0074512D" w:rsidRDefault="0074512D" w:rsidP="00413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font-family-display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E14F0B" w14:textId="77777777" w:rsidR="0074512D" w:rsidRDefault="0074512D" w:rsidP="00413D63">
      <w:pPr>
        <w:spacing w:after="0" w:line="240" w:lineRule="auto"/>
      </w:pPr>
      <w:r>
        <w:separator/>
      </w:r>
    </w:p>
  </w:footnote>
  <w:footnote w:type="continuationSeparator" w:id="0">
    <w:p w14:paraId="6377DEA1" w14:textId="77777777" w:rsidR="0074512D" w:rsidRDefault="0074512D" w:rsidP="00413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269078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CAF7D9E" w14:textId="303EF42C" w:rsidR="00413D63" w:rsidRPr="00413D63" w:rsidRDefault="00413D6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13D6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13D6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13D6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D5CE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13D6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478C4BB" w14:textId="77777777" w:rsidR="00413D63" w:rsidRDefault="00413D6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Fruin Brandi">
    <w15:presenceInfo w15:providerId="AD" w15:userId="S::bf103503@regiscollege.edu::828c8384-17df-455a-8dc3-d92a9fdc28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TM1NDYyMjAzNjJR0lEKTi0uzszPAykwrgUAYI648SwAAAA="/>
  </w:docVars>
  <w:rsids>
    <w:rsidRoot w:val="0063639F"/>
    <w:rsid w:val="0000375A"/>
    <w:rsid w:val="00010355"/>
    <w:rsid w:val="00053534"/>
    <w:rsid w:val="000746C7"/>
    <w:rsid w:val="000842F7"/>
    <w:rsid w:val="00090E38"/>
    <w:rsid w:val="000974B2"/>
    <w:rsid w:val="000B0BAA"/>
    <w:rsid w:val="000B5EBB"/>
    <w:rsid w:val="000C5A7C"/>
    <w:rsid w:val="000D39CF"/>
    <w:rsid w:val="000E015B"/>
    <w:rsid w:val="000E72C9"/>
    <w:rsid w:val="001239E4"/>
    <w:rsid w:val="00163E9E"/>
    <w:rsid w:val="001C34CF"/>
    <w:rsid w:val="001D1869"/>
    <w:rsid w:val="00200017"/>
    <w:rsid w:val="00200334"/>
    <w:rsid w:val="00200E94"/>
    <w:rsid w:val="00213983"/>
    <w:rsid w:val="0021581A"/>
    <w:rsid w:val="00235D72"/>
    <w:rsid w:val="00257F51"/>
    <w:rsid w:val="00277437"/>
    <w:rsid w:val="002A53CE"/>
    <w:rsid w:val="002D389F"/>
    <w:rsid w:val="002E608C"/>
    <w:rsid w:val="00344FF4"/>
    <w:rsid w:val="00350A94"/>
    <w:rsid w:val="00351DDB"/>
    <w:rsid w:val="00361B76"/>
    <w:rsid w:val="00376888"/>
    <w:rsid w:val="00383839"/>
    <w:rsid w:val="00387244"/>
    <w:rsid w:val="003A7981"/>
    <w:rsid w:val="003B52C2"/>
    <w:rsid w:val="003C1647"/>
    <w:rsid w:val="003F4836"/>
    <w:rsid w:val="003F4BF3"/>
    <w:rsid w:val="00402D19"/>
    <w:rsid w:val="004136E4"/>
    <w:rsid w:val="00413D63"/>
    <w:rsid w:val="00491E91"/>
    <w:rsid w:val="004A03DD"/>
    <w:rsid w:val="004C0295"/>
    <w:rsid w:val="005021ED"/>
    <w:rsid w:val="0052307A"/>
    <w:rsid w:val="0053022B"/>
    <w:rsid w:val="00545739"/>
    <w:rsid w:val="0057001E"/>
    <w:rsid w:val="005829DA"/>
    <w:rsid w:val="005917BC"/>
    <w:rsid w:val="005920A5"/>
    <w:rsid w:val="005B3249"/>
    <w:rsid w:val="005B64E9"/>
    <w:rsid w:val="005F6B63"/>
    <w:rsid w:val="006056D1"/>
    <w:rsid w:val="0063639F"/>
    <w:rsid w:val="00653DAD"/>
    <w:rsid w:val="00665097"/>
    <w:rsid w:val="006874EB"/>
    <w:rsid w:val="006B674E"/>
    <w:rsid w:val="006B7023"/>
    <w:rsid w:val="006B7B54"/>
    <w:rsid w:val="00743681"/>
    <w:rsid w:val="0074512D"/>
    <w:rsid w:val="00747DB6"/>
    <w:rsid w:val="00751DD4"/>
    <w:rsid w:val="00770F82"/>
    <w:rsid w:val="00782253"/>
    <w:rsid w:val="007973E9"/>
    <w:rsid w:val="007A40C5"/>
    <w:rsid w:val="007B6D8B"/>
    <w:rsid w:val="007D5CEB"/>
    <w:rsid w:val="007E6F4A"/>
    <w:rsid w:val="007E79C1"/>
    <w:rsid w:val="00853805"/>
    <w:rsid w:val="008719D9"/>
    <w:rsid w:val="00877696"/>
    <w:rsid w:val="008A1315"/>
    <w:rsid w:val="008A3737"/>
    <w:rsid w:val="008C59D1"/>
    <w:rsid w:val="008C5BD8"/>
    <w:rsid w:val="008D4AB7"/>
    <w:rsid w:val="008F5E01"/>
    <w:rsid w:val="009065B2"/>
    <w:rsid w:val="00914D50"/>
    <w:rsid w:val="00917D19"/>
    <w:rsid w:val="00930B5E"/>
    <w:rsid w:val="00986FC1"/>
    <w:rsid w:val="009A1B81"/>
    <w:rsid w:val="009B4165"/>
    <w:rsid w:val="009C7271"/>
    <w:rsid w:val="009E1A6C"/>
    <w:rsid w:val="00A04824"/>
    <w:rsid w:val="00A227A1"/>
    <w:rsid w:val="00A27983"/>
    <w:rsid w:val="00A31B71"/>
    <w:rsid w:val="00A43042"/>
    <w:rsid w:val="00A67229"/>
    <w:rsid w:val="00A800EC"/>
    <w:rsid w:val="00A86CCF"/>
    <w:rsid w:val="00AB7C38"/>
    <w:rsid w:val="00AC7751"/>
    <w:rsid w:val="00AE2F1D"/>
    <w:rsid w:val="00AF2862"/>
    <w:rsid w:val="00B243DE"/>
    <w:rsid w:val="00B5626C"/>
    <w:rsid w:val="00B85134"/>
    <w:rsid w:val="00BA6583"/>
    <w:rsid w:val="00BB5AC5"/>
    <w:rsid w:val="00BC36A0"/>
    <w:rsid w:val="00BC58E8"/>
    <w:rsid w:val="00BD15FB"/>
    <w:rsid w:val="00C112ED"/>
    <w:rsid w:val="00C12170"/>
    <w:rsid w:val="00C14E0C"/>
    <w:rsid w:val="00C2291A"/>
    <w:rsid w:val="00C26CF7"/>
    <w:rsid w:val="00C80E7E"/>
    <w:rsid w:val="00C869E2"/>
    <w:rsid w:val="00CA1A95"/>
    <w:rsid w:val="00CA6BC8"/>
    <w:rsid w:val="00CB4050"/>
    <w:rsid w:val="00CC41F9"/>
    <w:rsid w:val="00CF017E"/>
    <w:rsid w:val="00CF0D2F"/>
    <w:rsid w:val="00D1319D"/>
    <w:rsid w:val="00D36BC9"/>
    <w:rsid w:val="00D42380"/>
    <w:rsid w:val="00D444DB"/>
    <w:rsid w:val="00D62FD9"/>
    <w:rsid w:val="00DA1AF4"/>
    <w:rsid w:val="00DA3A63"/>
    <w:rsid w:val="00DB105E"/>
    <w:rsid w:val="00DC77AA"/>
    <w:rsid w:val="00DD1564"/>
    <w:rsid w:val="00DD5177"/>
    <w:rsid w:val="00DF2830"/>
    <w:rsid w:val="00DF32E0"/>
    <w:rsid w:val="00E01C21"/>
    <w:rsid w:val="00E03A14"/>
    <w:rsid w:val="00E0615E"/>
    <w:rsid w:val="00E40A61"/>
    <w:rsid w:val="00E63974"/>
    <w:rsid w:val="00E64729"/>
    <w:rsid w:val="00E713DD"/>
    <w:rsid w:val="00E71C6F"/>
    <w:rsid w:val="00E73AA3"/>
    <w:rsid w:val="00EB5D2D"/>
    <w:rsid w:val="00EB72F7"/>
    <w:rsid w:val="00ED314D"/>
    <w:rsid w:val="00EE1AEE"/>
    <w:rsid w:val="00EE423D"/>
    <w:rsid w:val="00EE5C43"/>
    <w:rsid w:val="00EF207E"/>
    <w:rsid w:val="00F0353B"/>
    <w:rsid w:val="00F16769"/>
    <w:rsid w:val="00F3240E"/>
    <w:rsid w:val="00F374D8"/>
    <w:rsid w:val="00F576F9"/>
    <w:rsid w:val="00FA6F50"/>
    <w:rsid w:val="00FB51FB"/>
    <w:rsid w:val="00FC19C9"/>
    <w:rsid w:val="00FC32F8"/>
    <w:rsid w:val="00FC4A59"/>
    <w:rsid w:val="00FE7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5F82F"/>
  <w15:chartTrackingRefBased/>
  <w15:docId w15:val="{8079E4B8-3B19-4106-BA14-2F926F233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A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j-journal-doi">
    <w:name w:val="ej-journal-doi"/>
    <w:basedOn w:val="DefaultParagraphFont"/>
    <w:rsid w:val="00351DDB"/>
  </w:style>
  <w:style w:type="character" w:styleId="Hyperlink">
    <w:name w:val="Hyperlink"/>
    <w:basedOn w:val="DefaultParagraphFont"/>
    <w:uiPriority w:val="99"/>
    <w:unhideWhenUsed/>
    <w:rsid w:val="00A6722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2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13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D63"/>
  </w:style>
  <w:style w:type="paragraph" w:styleId="Footer">
    <w:name w:val="footer"/>
    <w:basedOn w:val="Normal"/>
    <w:link w:val="FooterChar"/>
    <w:uiPriority w:val="99"/>
    <w:unhideWhenUsed/>
    <w:rsid w:val="00413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D63"/>
  </w:style>
  <w:style w:type="character" w:customStyle="1" w:styleId="Heading1Char">
    <w:name w:val="Heading 1 Char"/>
    <w:basedOn w:val="DefaultParagraphFont"/>
    <w:link w:val="Heading1"/>
    <w:uiPriority w:val="9"/>
    <w:rsid w:val="00E40A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BC3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6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04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43226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310132941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094956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8435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44861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815295980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95639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1658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09192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4" w:color="CCCCCC"/>
            <w:bottom w:val="single" w:sz="6" w:space="0" w:color="CCCCCC"/>
            <w:right w:val="single" w:sz="6" w:space="4" w:color="CCCCCC"/>
          </w:divBdr>
          <w:divsChild>
            <w:div w:id="39112098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24511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6403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doi.org/10.3912/ojin.vol24no01ppt2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3390/healthcare10040678" TargetMode="External"/><Relationship Id="rId7" Type="http://schemas.openxmlformats.org/officeDocument/2006/relationships/comments" Target="comments.xml"/><Relationship Id="rId12" Type="http://schemas.openxmlformats.org/officeDocument/2006/relationships/diagramLayout" Target="diagrams/layout1.xml"/><Relationship Id="rId17" Type="http://schemas.openxmlformats.org/officeDocument/2006/relationships/hyperlink" Target="https://doi.org/10.23937/2469-5823/1510053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hyperlink" Target="https://ojin.nursingworld.org/table-of-contents/volume-24-2019/number-2-may-2019/articles-on-previously-published-topics/intersectionality-approach-to-cultural-competemility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diagramData" Target="diagrams/data1.xml"/><Relationship Id="rId24" Type="http://schemas.openxmlformats.org/officeDocument/2006/relationships/hyperlink" Target="https://doi.org/10.1016/j.ijnsa.2023.100161" TargetMode="External"/><Relationship Id="rId5" Type="http://schemas.openxmlformats.org/officeDocument/2006/relationships/footnotes" Target="footnotes.xml"/><Relationship Id="rId15" Type="http://schemas.microsoft.com/office/2007/relationships/diagramDrawing" Target="diagrams/drawing1.xml"/><Relationship Id="rId23" Type="http://schemas.openxmlformats.org/officeDocument/2006/relationships/hyperlink" Target="https://doi.org/10.7189/jogh.10.010321" TargetMode="External"/><Relationship Id="rId28" Type="http://schemas.openxmlformats.org/officeDocument/2006/relationships/theme" Target="theme/theme1.xml"/><Relationship Id="rId10" Type="http://schemas.microsoft.com/office/2018/08/relationships/commentsExtensible" Target="commentsExtensible.xml"/><Relationship Id="rId19" Type="http://schemas.openxmlformats.org/officeDocument/2006/relationships/hyperlink" Target="https://doi.org/10.1177/00221678211044554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diagramColors" Target="diagrams/colors1.xml"/><Relationship Id="rId22" Type="http://schemas.openxmlformats.org/officeDocument/2006/relationships/hyperlink" Target="https://doi.org/10.1097/gox.0000000000002219" TargetMode="External"/><Relationship Id="rId27" Type="http://schemas.microsoft.com/office/2011/relationships/people" Target="peop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1AFD627-9AA7-4492-872A-11AA8C1F8610}" type="doc">
      <dgm:prSet loTypeId="urn:microsoft.com/office/officeart/2005/8/layout/pyramid2" loCatId="pyramid" qsTypeId="urn:microsoft.com/office/officeart/2005/8/quickstyle/simple1" qsCatId="simple" csTypeId="urn:microsoft.com/office/officeart/2005/8/colors/accent2_1" csCatId="accent2" phldr="1"/>
      <dgm:spPr/>
      <dgm:t>
        <a:bodyPr/>
        <a:lstStyle/>
        <a:p>
          <a:endParaRPr lang="en-US"/>
        </a:p>
      </dgm:t>
    </dgm:pt>
    <dgm:pt modelId="{311EE50D-39F3-498D-BBA9-72720F348657}">
      <dgm:prSet phldrT="[Text]"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Awareness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Cultural prejudices and sensitivity.</a:t>
          </a:r>
        </a:p>
      </dgm:t>
    </dgm:pt>
    <dgm:pt modelId="{B72A19EA-E80E-4CCA-9E87-C00AB435F730}" type="parTrans" cxnId="{DE76D811-88EB-4DA6-A17E-DC77A7768B19}">
      <dgm:prSet/>
      <dgm:spPr/>
      <dgm:t>
        <a:bodyPr/>
        <a:lstStyle/>
        <a:p>
          <a:endParaRPr lang="en-US"/>
        </a:p>
      </dgm:t>
    </dgm:pt>
    <dgm:pt modelId="{65062479-4DF9-42F3-8699-8F1EBB9E3F3F}" type="sibTrans" cxnId="{DE76D811-88EB-4DA6-A17E-DC77A7768B19}">
      <dgm:prSet/>
      <dgm:spPr/>
      <dgm:t>
        <a:bodyPr/>
        <a:lstStyle/>
        <a:p>
          <a:endParaRPr lang="en-US"/>
        </a:p>
      </dgm:t>
    </dgm:pt>
    <dgm:pt modelId="{55B55470-2C87-4B9B-894E-087FF73C453F}">
      <dgm:prSet phldrT="[Text]"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Knowledg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Diverse cultural worldviews, theoretical and conceptual frameworks.</a:t>
          </a:r>
        </a:p>
      </dgm:t>
    </dgm:pt>
    <dgm:pt modelId="{91F10564-BA68-4CB0-92DF-356012FD958C}" type="parTrans" cxnId="{7AF65018-E71E-4978-9E4C-D3AFABB88FDF}">
      <dgm:prSet/>
      <dgm:spPr/>
      <dgm:t>
        <a:bodyPr/>
        <a:lstStyle/>
        <a:p>
          <a:endParaRPr lang="en-US"/>
        </a:p>
      </dgm:t>
    </dgm:pt>
    <dgm:pt modelId="{D397D964-32A8-4901-847E-508C597E390C}" type="sibTrans" cxnId="{7AF65018-E71E-4978-9E4C-D3AFABB88FDF}">
      <dgm:prSet/>
      <dgm:spPr/>
      <dgm:t>
        <a:bodyPr/>
        <a:lstStyle/>
        <a:p>
          <a:endParaRPr lang="en-US"/>
        </a:p>
      </dgm:t>
    </dgm:pt>
    <dgm:pt modelId="{FDA67038-549D-4E36-8FFB-482258137DBA}">
      <dgm:prSet phldrT="[Text]"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Skill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Cultural assessment tools.</a:t>
          </a:r>
        </a:p>
      </dgm:t>
    </dgm:pt>
    <dgm:pt modelId="{E740B6A8-878D-46A6-94D1-094A4D572EE2}" type="parTrans" cxnId="{DD1B1C13-4B0E-4F27-B0DE-31B2EAF186F5}">
      <dgm:prSet/>
      <dgm:spPr/>
      <dgm:t>
        <a:bodyPr/>
        <a:lstStyle/>
        <a:p>
          <a:endParaRPr lang="en-US"/>
        </a:p>
      </dgm:t>
    </dgm:pt>
    <dgm:pt modelId="{0CCE277A-8A5C-47D4-AD99-04785ED8DCF6}" type="sibTrans" cxnId="{DD1B1C13-4B0E-4F27-B0DE-31B2EAF186F5}">
      <dgm:prSet/>
      <dgm:spPr/>
      <dgm:t>
        <a:bodyPr/>
        <a:lstStyle/>
        <a:p>
          <a:endParaRPr lang="en-US"/>
        </a:p>
      </dgm:t>
    </dgm:pt>
    <dgm:pt modelId="{34FE012A-F40F-479E-8636-EECCC194C890}">
      <dgm:prSet phldrT="[Text]"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Encounter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Cultural practice and exposure.</a:t>
          </a:r>
        </a:p>
      </dgm:t>
    </dgm:pt>
    <dgm:pt modelId="{CA26AD94-89BA-4422-920D-4A458E9EB247}" type="parTrans" cxnId="{B3E9E8BE-949E-4456-BBD8-9E3BF9F3195C}">
      <dgm:prSet/>
      <dgm:spPr/>
      <dgm:t>
        <a:bodyPr/>
        <a:lstStyle/>
        <a:p>
          <a:endParaRPr lang="en-US"/>
        </a:p>
      </dgm:t>
    </dgm:pt>
    <dgm:pt modelId="{17A98E4A-2365-4BEC-8FFE-6682C0297672}" type="sibTrans" cxnId="{B3E9E8BE-949E-4456-BBD8-9E3BF9F3195C}">
      <dgm:prSet/>
      <dgm:spPr/>
      <dgm:t>
        <a:bodyPr/>
        <a:lstStyle/>
        <a:p>
          <a:endParaRPr lang="en-US"/>
        </a:p>
      </dgm:t>
    </dgm:pt>
    <dgm:pt modelId="{C6529F9A-27B0-4EB6-AE94-ECC7588BCDD1}">
      <dgm:prSet phldrT="[Text]"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Competence</a:t>
          </a:r>
        </a:p>
      </dgm:t>
    </dgm:pt>
    <dgm:pt modelId="{59197646-5740-4519-8E81-341C7F2DBF0F}" type="parTrans" cxnId="{E8ECE1EA-9E93-42B0-AD6C-FFFB9F1C95AE}">
      <dgm:prSet/>
      <dgm:spPr/>
      <dgm:t>
        <a:bodyPr/>
        <a:lstStyle/>
        <a:p>
          <a:endParaRPr lang="en-US"/>
        </a:p>
      </dgm:t>
    </dgm:pt>
    <dgm:pt modelId="{5DF791FD-EF75-4F13-94B6-4A7CA4909AEF}" type="sibTrans" cxnId="{E8ECE1EA-9E93-42B0-AD6C-FFFB9F1C95AE}">
      <dgm:prSet/>
      <dgm:spPr/>
      <dgm:t>
        <a:bodyPr/>
        <a:lstStyle/>
        <a:p>
          <a:endParaRPr lang="en-US"/>
        </a:p>
      </dgm:t>
    </dgm:pt>
    <dgm:pt modelId="{AB52B767-F15E-4AAF-8149-9441095434D9}">
      <dgm:prSet custT="1"/>
      <dgm:spPr/>
      <dgm:t>
        <a:bodyPr/>
        <a:lstStyle/>
        <a:p>
          <a:r>
            <a:rPr lang="en-US" sz="900" b="1">
              <a:latin typeface="Times New Roman" panose="02020603050405020304" pitchFamily="18" charset="0"/>
              <a:cs typeface="Times New Roman" panose="02020603050405020304" pitchFamily="18" charset="0"/>
            </a:rPr>
            <a:t>Cultural Desire</a:t>
          </a:r>
        </a:p>
        <a:p>
          <a:r>
            <a:rPr lang="en-US" sz="900" b="0">
              <a:latin typeface="Times New Roman" panose="02020603050405020304" pitchFamily="18" charset="0"/>
              <a:cs typeface="Times New Roman" panose="02020603050405020304" pitchFamily="18" charset="0"/>
            </a:rPr>
            <a:t>Cultural educated, competent, skill, aware and transcultural interactions</a:t>
          </a:r>
        </a:p>
      </dgm:t>
    </dgm:pt>
    <dgm:pt modelId="{B3E7D114-8DA4-4E42-8365-3D289B6FA06D}" type="parTrans" cxnId="{F0E19AC2-13AC-4268-90E3-FA3F59E96D42}">
      <dgm:prSet/>
      <dgm:spPr/>
      <dgm:t>
        <a:bodyPr/>
        <a:lstStyle/>
        <a:p>
          <a:endParaRPr lang="en-US"/>
        </a:p>
      </dgm:t>
    </dgm:pt>
    <dgm:pt modelId="{34C138C8-5EE6-41B6-9B5C-28F07D76814E}" type="sibTrans" cxnId="{F0E19AC2-13AC-4268-90E3-FA3F59E96D42}">
      <dgm:prSet/>
      <dgm:spPr/>
      <dgm:t>
        <a:bodyPr/>
        <a:lstStyle/>
        <a:p>
          <a:endParaRPr lang="en-US"/>
        </a:p>
      </dgm:t>
    </dgm:pt>
    <dgm:pt modelId="{B0D4CEEF-2E8B-41BA-B7A3-48FEAD4B74B0}" type="pres">
      <dgm:prSet presAssocID="{31AFD627-9AA7-4492-872A-11AA8C1F8610}" presName="compositeShape" presStyleCnt="0">
        <dgm:presLayoutVars>
          <dgm:dir/>
          <dgm:resizeHandles/>
        </dgm:presLayoutVars>
      </dgm:prSet>
      <dgm:spPr/>
    </dgm:pt>
    <dgm:pt modelId="{9759A670-779B-4A8E-8F27-D449A15C6801}" type="pres">
      <dgm:prSet presAssocID="{31AFD627-9AA7-4492-872A-11AA8C1F8610}" presName="pyramid" presStyleLbl="node1" presStyleIdx="0" presStyleCnt="1" custLinFactNeighborX="1285" custLinFactNeighborY="-1028"/>
      <dgm:spPr/>
    </dgm:pt>
    <dgm:pt modelId="{E0533051-C7A8-4A65-9169-6D1C5E23F5F9}" type="pres">
      <dgm:prSet presAssocID="{31AFD627-9AA7-4492-872A-11AA8C1F8610}" presName="theList" presStyleCnt="0"/>
      <dgm:spPr/>
    </dgm:pt>
    <dgm:pt modelId="{103B14DD-41BA-452E-9CAE-0A1AB3C11E31}" type="pres">
      <dgm:prSet presAssocID="{311EE50D-39F3-498D-BBA9-72720F348657}" presName="aNode" presStyleLbl="fgAcc1" presStyleIdx="0" presStyleCnt="6" custScaleX="66612" custScaleY="1825257" custLinFactX="-3410" custLinFactY="790788" custLinFactNeighborX="-100000" custLinFactNeighborY="800000">
        <dgm:presLayoutVars>
          <dgm:bulletEnabled val="1"/>
        </dgm:presLayoutVars>
      </dgm:prSet>
      <dgm:spPr/>
    </dgm:pt>
    <dgm:pt modelId="{7F0C9624-5DF7-4EF7-8927-3C90D1E6836D}" type="pres">
      <dgm:prSet presAssocID="{311EE50D-39F3-498D-BBA9-72720F348657}" presName="aSpace" presStyleCnt="0"/>
      <dgm:spPr/>
    </dgm:pt>
    <dgm:pt modelId="{80428074-FCF5-4011-939B-A0D174B72348}" type="pres">
      <dgm:prSet presAssocID="{55B55470-2C87-4B9B-894E-087FF73C453F}" presName="aNode" presStyleLbl="fgAcc1" presStyleIdx="1" presStyleCnt="6" custScaleX="121459" custScaleY="1809096" custLinFactY="-2112932" custLinFactNeighborX="17206" custLinFactNeighborY="-2200000">
        <dgm:presLayoutVars>
          <dgm:bulletEnabled val="1"/>
        </dgm:presLayoutVars>
      </dgm:prSet>
      <dgm:spPr/>
    </dgm:pt>
    <dgm:pt modelId="{F5541B45-67CD-4FD4-8BF2-C9B73FF670F5}" type="pres">
      <dgm:prSet presAssocID="{55B55470-2C87-4B9B-894E-087FF73C453F}" presName="aSpace" presStyleCnt="0"/>
      <dgm:spPr/>
    </dgm:pt>
    <dgm:pt modelId="{5162F326-3BAF-483B-9B53-F0A0D8AF3B0C}" type="pres">
      <dgm:prSet presAssocID="{FDA67038-549D-4E36-8FFB-482258137DBA}" presName="aNode" presStyleLbl="fgAcc1" presStyleIdx="2" presStyleCnt="6" custScaleX="65939" custScaleY="1766712" custLinFactY="1004136" custLinFactNeighborX="42190" custLinFactNeighborY="1100000">
        <dgm:presLayoutVars>
          <dgm:bulletEnabled val="1"/>
        </dgm:presLayoutVars>
      </dgm:prSet>
      <dgm:spPr/>
    </dgm:pt>
    <dgm:pt modelId="{0766E579-129B-485E-939C-D8117F1B8414}" type="pres">
      <dgm:prSet presAssocID="{FDA67038-549D-4E36-8FFB-482258137DBA}" presName="aSpace" presStyleCnt="0"/>
      <dgm:spPr/>
    </dgm:pt>
    <dgm:pt modelId="{2C40E0FC-E616-42E2-BC2A-1D1CD799C123}" type="pres">
      <dgm:prSet presAssocID="{34FE012A-F40F-479E-8636-EECCC194C890}" presName="aNode" presStyleLbl="fgAcc1" presStyleIdx="3" presStyleCnt="6" custScaleX="66106" custScaleY="1549796" custLinFactX="-7677" custLinFactY="3626097" custLinFactNeighborX="-100000" custLinFactNeighborY="3700000">
        <dgm:presLayoutVars>
          <dgm:bulletEnabled val="1"/>
        </dgm:presLayoutVars>
      </dgm:prSet>
      <dgm:spPr/>
    </dgm:pt>
    <dgm:pt modelId="{7636CA87-DF27-4AA9-B932-729AA751D661}" type="pres">
      <dgm:prSet presAssocID="{34FE012A-F40F-479E-8636-EECCC194C890}" presName="aSpace" presStyleCnt="0"/>
      <dgm:spPr/>
    </dgm:pt>
    <dgm:pt modelId="{0AE56C26-FF7D-42FB-8AC3-732C967824D0}" type="pres">
      <dgm:prSet presAssocID="{C6529F9A-27B0-4EB6-AE94-ECC7588BCDD1}" presName="aNode" presStyleLbl="fgAcc1" presStyleIdx="4" presStyleCnt="6" custScaleX="81792" custScaleY="2000000" custLinFactY="-1634882" custLinFactNeighborX="-50338" custLinFactNeighborY="-1700000">
        <dgm:presLayoutVars>
          <dgm:bulletEnabled val="1"/>
        </dgm:presLayoutVars>
      </dgm:prSet>
      <dgm:spPr/>
    </dgm:pt>
    <dgm:pt modelId="{ECE449F4-7DD8-436F-A1D9-9A2129F875C7}" type="pres">
      <dgm:prSet presAssocID="{C6529F9A-27B0-4EB6-AE94-ECC7588BCDD1}" presName="aSpace" presStyleCnt="0"/>
      <dgm:spPr/>
    </dgm:pt>
    <dgm:pt modelId="{7D4FF01D-CA34-43BB-9377-79443A42F447}" type="pres">
      <dgm:prSet presAssocID="{AB52B767-F15E-4AAF-8149-9441095434D9}" presName="aNode" presStyleLbl="fgAcc1" presStyleIdx="5" presStyleCnt="6" custScaleX="93890" custScaleY="2000000" custLinFactY="304650" custLinFactNeighborX="28323" custLinFactNeighborY="400000">
        <dgm:presLayoutVars>
          <dgm:bulletEnabled val="1"/>
        </dgm:presLayoutVars>
      </dgm:prSet>
      <dgm:spPr/>
    </dgm:pt>
    <dgm:pt modelId="{9C120C46-3B5A-478D-A2DD-CC8688E61F46}" type="pres">
      <dgm:prSet presAssocID="{AB52B767-F15E-4AAF-8149-9441095434D9}" presName="aSpace" presStyleCnt="0"/>
      <dgm:spPr/>
    </dgm:pt>
  </dgm:ptLst>
  <dgm:cxnLst>
    <dgm:cxn modelId="{DE76D811-88EB-4DA6-A17E-DC77A7768B19}" srcId="{31AFD627-9AA7-4492-872A-11AA8C1F8610}" destId="{311EE50D-39F3-498D-BBA9-72720F348657}" srcOrd="0" destOrd="0" parTransId="{B72A19EA-E80E-4CCA-9E87-C00AB435F730}" sibTransId="{65062479-4DF9-42F3-8699-8F1EBB9E3F3F}"/>
    <dgm:cxn modelId="{DD1B1C13-4B0E-4F27-B0DE-31B2EAF186F5}" srcId="{31AFD627-9AA7-4492-872A-11AA8C1F8610}" destId="{FDA67038-549D-4E36-8FFB-482258137DBA}" srcOrd="2" destOrd="0" parTransId="{E740B6A8-878D-46A6-94D1-094A4D572EE2}" sibTransId="{0CCE277A-8A5C-47D4-AD99-04785ED8DCF6}"/>
    <dgm:cxn modelId="{7AF65018-E71E-4978-9E4C-D3AFABB88FDF}" srcId="{31AFD627-9AA7-4492-872A-11AA8C1F8610}" destId="{55B55470-2C87-4B9B-894E-087FF73C453F}" srcOrd="1" destOrd="0" parTransId="{91F10564-BA68-4CB0-92DF-356012FD958C}" sibTransId="{D397D964-32A8-4901-847E-508C597E390C}"/>
    <dgm:cxn modelId="{839C2C1C-060A-4094-A7B1-B396EE41DE6F}" type="presOf" srcId="{AB52B767-F15E-4AAF-8149-9441095434D9}" destId="{7D4FF01D-CA34-43BB-9377-79443A42F447}" srcOrd="0" destOrd="0" presId="urn:microsoft.com/office/officeart/2005/8/layout/pyramid2"/>
    <dgm:cxn modelId="{31B38C2F-4C3C-46DA-941F-012A2C1D8A1D}" type="presOf" srcId="{311EE50D-39F3-498D-BBA9-72720F348657}" destId="{103B14DD-41BA-452E-9CAE-0A1AB3C11E31}" srcOrd="0" destOrd="0" presId="urn:microsoft.com/office/officeart/2005/8/layout/pyramid2"/>
    <dgm:cxn modelId="{3EEFDD63-67F8-460A-B9D8-68D41AA1CC54}" type="presOf" srcId="{FDA67038-549D-4E36-8FFB-482258137DBA}" destId="{5162F326-3BAF-483B-9B53-F0A0D8AF3B0C}" srcOrd="0" destOrd="0" presId="urn:microsoft.com/office/officeart/2005/8/layout/pyramid2"/>
    <dgm:cxn modelId="{FAA49068-E305-4805-AE82-1B53EDE3A57F}" type="presOf" srcId="{34FE012A-F40F-479E-8636-EECCC194C890}" destId="{2C40E0FC-E616-42E2-BC2A-1D1CD799C123}" srcOrd="0" destOrd="0" presId="urn:microsoft.com/office/officeart/2005/8/layout/pyramid2"/>
    <dgm:cxn modelId="{F0208C92-628A-4915-8647-7651BBE220B5}" type="presOf" srcId="{55B55470-2C87-4B9B-894E-087FF73C453F}" destId="{80428074-FCF5-4011-939B-A0D174B72348}" srcOrd="0" destOrd="0" presId="urn:microsoft.com/office/officeart/2005/8/layout/pyramid2"/>
    <dgm:cxn modelId="{E6E0B6BC-5D21-4AD2-A819-1B93CD0F92F5}" type="presOf" srcId="{31AFD627-9AA7-4492-872A-11AA8C1F8610}" destId="{B0D4CEEF-2E8B-41BA-B7A3-48FEAD4B74B0}" srcOrd="0" destOrd="0" presId="urn:microsoft.com/office/officeart/2005/8/layout/pyramid2"/>
    <dgm:cxn modelId="{B3E9E8BE-949E-4456-BBD8-9E3BF9F3195C}" srcId="{31AFD627-9AA7-4492-872A-11AA8C1F8610}" destId="{34FE012A-F40F-479E-8636-EECCC194C890}" srcOrd="3" destOrd="0" parTransId="{CA26AD94-89BA-4422-920D-4A458E9EB247}" sibTransId="{17A98E4A-2365-4BEC-8FFE-6682C0297672}"/>
    <dgm:cxn modelId="{F0E19AC2-13AC-4268-90E3-FA3F59E96D42}" srcId="{31AFD627-9AA7-4492-872A-11AA8C1F8610}" destId="{AB52B767-F15E-4AAF-8149-9441095434D9}" srcOrd="5" destOrd="0" parTransId="{B3E7D114-8DA4-4E42-8365-3D289B6FA06D}" sibTransId="{34C138C8-5EE6-41B6-9B5C-28F07D76814E}"/>
    <dgm:cxn modelId="{99BA4AE9-4638-47C0-8BAA-E5CBB22102FC}" type="presOf" srcId="{C6529F9A-27B0-4EB6-AE94-ECC7588BCDD1}" destId="{0AE56C26-FF7D-42FB-8AC3-732C967824D0}" srcOrd="0" destOrd="0" presId="urn:microsoft.com/office/officeart/2005/8/layout/pyramid2"/>
    <dgm:cxn modelId="{E8ECE1EA-9E93-42B0-AD6C-FFFB9F1C95AE}" srcId="{31AFD627-9AA7-4492-872A-11AA8C1F8610}" destId="{C6529F9A-27B0-4EB6-AE94-ECC7588BCDD1}" srcOrd="4" destOrd="0" parTransId="{59197646-5740-4519-8E81-341C7F2DBF0F}" sibTransId="{5DF791FD-EF75-4F13-94B6-4A7CA4909AEF}"/>
    <dgm:cxn modelId="{AC8D0948-9B72-4A91-A493-B4BDAAA86B5F}" type="presParOf" srcId="{B0D4CEEF-2E8B-41BA-B7A3-48FEAD4B74B0}" destId="{9759A670-779B-4A8E-8F27-D449A15C6801}" srcOrd="0" destOrd="0" presId="urn:microsoft.com/office/officeart/2005/8/layout/pyramid2"/>
    <dgm:cxn modelId="{A83D013C-49BD-47C6-8447-45FAE9105F28}" type="presParOf" srcId="{B0D4CEEF-2E8B-41BA-B7A3-48FEAD4B74B0}" destId="{E0533051-C7A8-4A65-9169-6D1C5E23F5F9}" srcOrd="1" destOrd="0" presId="urn:microsoft.com/office/officeart/2005/8/layout/pyramid2"/>
    <dgm:cxn modelId="{AD5BD534-89B7-4479-9DD2-11458DA56C08}" type="presParOf" srcId="{E0533051-C7A8-4A65-9169-6D1C5E23F5F9}" destId="{103B14DD-41BA-452E-9CAE-0A1AB3C11E31}" srcOrd="0" destOrd="0" presId="urn:microsoft.com/office/officeart/2005/8/layout/pyramid2"/>
    <dgm:cxn modelId="{F96D02F8-EED6-41AF-A86D-A5FC9BBC7888}" type="presParOf" srcId="{E0533051-C7A8-4A65-9169-6D1C5E23F5F9}" destId="{7F0C9624-5DF7-4EF7-8927-3C90D1E6836D}" srcOrd="1" destOrd="0" presId="urn:microsoft.com/office/officeart/2005/8/layout/pyramid2"/>
    <dgm:cxn modelId="{92720110-BD84-4312-8E18-93B2B4A2405F}" type="presParOf" srcId="{E0533051-C7A8-4A65-9169-6D1C5E23F5F9}" destId="{80428074-FCF5-4011-939B-A0D174B72348}" srcOrd="2" destOrd="0" presId="urn:microsoft.com/office/officeart/2005/8/layout/pyramid2"/>
    <dgm:cxn modelId="{F17C9732-9988-4AC2-8483-8D7328D4BF90}" type="presParOf" srcId="{E0533051-C7A8-4A65-9169-6D1C5E23F5F9}" destId="{F5541B45-67CD-4FD4-8BF2-C9B73FF670F5}" srcOrd="3" destOrd="0" presId="urn:microsoft.com/office/officeart/2005/8/layout/pyramid2"/>
    <dgm:cxn modelId="{03DA9624-C357-427B-BA73-480F7819BA2D}" type="presParOf" srcId="{E0533051-C7A8-4A65-9169-6D1C5E23F5F9}" destId="{5162F326-3BAF-483B-9B53-F0A0D8AF3B0C}" srcOrd="4" destOrd="0" presId="urn:microsoft.com/office/officeart/2005/8/layout/pyramid2"/>
    <dgm:cxn modelId="{6249FC8E-EDA2-4405-8451-B04161F9AA66}" type="presParOf" srcId="{E0533051-C7A8-4A65-9169-6D1C5E23F5F9}" destId="{0766E579-129B-485E-939C-D8117F1B8414}" srcOrd="5" destOrd="0" presId="urn:microsoft.com/office/officeart/2005/8/layout/pyramid2"/>
    <dgm:cxn modelId="{E9F2F6A0-D399-42C6-8D00-1DB2C43F8963}" type="presParOf" srcId="{E0533051-C7A8-4A65-9169-6D1C5E23F5F9}" destId="{2C40E0FC-E616-42E2-BC2A-1D1CD799C123}" srcOrd="6" destOrd="0" presId="urn:microsoft.com/office/officeart/2005/8/layout/pyramid2"/>
    <dgm:cxn modelId="{1E9A82E8-5296-4572-8B27-04B535E601FA}" type="presParOf" srcId="{E0533051-C7A8-4A65-9169-6D1C5E23F5F9}" destId="{7636CA87-DF27-4AA9-B932-729AA751D661}" srcOrd="7" destOrd="0" presId="urn:microsoft.com/office/officeart/2005/8/layout/pyramid2"/>
    <dgm:cxn modelId="{3DBA2F41-03E2-4CC8-BCC8-5B3B9421F0A8}" type="presParOf" srcId="{E0533051-C7A8-4A65-9169-6D1C5E23F5F9}" destId="{0AE56C26-FF7D-42FB-8AC3-732C967824D0}" srcOrd="8" destOrd="0" presId="urn:microsoft.com/office/officeart/2005/8/layout/pyramid2"/>
    <dgm:cxn modelId="{4C0E76DC-BBF3-4197-9E07-E4EC3FF0EBA8}" type="presParOf" srcId="{E0533051-C7A8-4A65-9169-6D1C5E23F5F9}" destId="{ECE449F4-7DD8-436F-A1D9-9A2129F875C7}" srcOrd="9" destOrd="0" presId="urn:microsoft.com/office/officeart/2005/8/layout/pyramid2"/>
    <dgm:cxn modelId="{FD66BC26-A9CA-4BFC-9968-EE40748504EF}" type="presParOf" srcId="{E0533051-C7A8-4A65-9169-6D1C5E23F5F9}" destId="{7D4FF01D-CA34-43BB-9377-79443A42F447}" srcOrd="10" destOrd="0" presId="urn:microsoft.com/office/officeart/2005/8/layout/pyramid2"/>
    <dgm:cxn modelId="{94CE14E6-CB60-4752-9F74-A715378CD46F}" type="presParOf" srcId="{E0533051-C7A8-4A65-9169-6D1C5E23F5F9}" destId="{9C120C46-3B5A-478D-A2DD-CC8688E61F46}" srcOrd="11" destOrd="0" presId="urn:microsoft.com/office/officeart/2005/8/layout/pyramid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59A670-779B-4A8E-8F27-D449A15C6801}">
      <dsp:nvSpPr>
        <dsp:cNvPr id="0" name=""/>
        <dsp:cNvSpPr/>
      </dsp:nvSpPr>
      <dsp:spPr>
        <a:xfrm>
          <a:off x="693028" y="0"/>
          <a:ext cx="3705225" cy="3705225"/>
        </a:xfrm>
        <a:prstGeom prst="triangl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03B14DD-41BA-452E-9CAE-0A1AB3C11E31}">
      <dsp:nvSpPr>
        <dsp:cNvPr id="0" name=""/>
        <dsp:cNvSpPr/>
      </dsp:nvSpPr>
      <dsp:spPr>
        <a:xfrm>
          <a:off x="409563" y="610804"/>
          <a:ext cx="1604280" cy="490382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Awarenes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prejudices and sensitivity.</a:t>
          </a:r>
        </a:p>
      </dsp:txBody>
      <dsp:txXfrm>
        <a:off x="433501" y="634742"/>
        <a:ext cx="1556404" cy="442506"/>
      </dsp:txXfrm>
    </dsp:sp>
    <dsp:sp modelId="{80428074-FCF5-4011-939B-A0D174B72348}">
      <dsp:nvSpPr>
        <dsp:cNvPr id="0" name=""/>
        <dsp:cNvSpPr/>
      </dsp:nvSpPr>
      <dsp:spPr>
        <a:xfrm>
          <a:off x="2654008" y="223668"/>
          <a:ext cx="2925214" cy="486040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Knowledg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Diverse cultural worldviews, theoretical and conceptual frameworks.</a:t>
          </a:r>
        </a:p>
      </dsp:txBody>
      <dsp:txXfrm>
        <a:off x="2677735" y="247395"/>
        <a:ext cx="2877760" cy="438586"/>
      </dsp:txXfrm>
    </dsp:sp>
    <dsp:sp modelId="{5162F326-3BAF-483B-9B53-F0A0D8AF3B0C}">
      <dsp:nvSpPr>
        <dsp:cNvPr id="0" name=""/>
        <dsp:cNvSpPr/>
      </dsp:nvSpPr>
      <dsp:spPr>
        <a:xfrm>
          <a:off x="3924292" y="1661338"/>
          <a:ext cx="1588072" cy="47465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Skill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assessment tools.</a:t>
          </a:r>
        </a:p>
      </dsp:txBody>
      <dsp:txXfrm>
        <a:off x="3947463" y="1684509"/>
        <a:ext cx="1541730" cy="428311"/>
      </dsp:txXfrm>
    </dsp:sp>
    <dsp:sp modelId="{2C40E0FC-E616-42E2-BC2A-1D1CD799C123}">
      <dsp:nvSpPr>
        <dsp:cNvPr id="0" name=""/>
        <dsp:cNvSpPr/>
      </dsp:nvSpPr>
      <dsp:spPr>
        <a:xfrm>
          <a:off x="312890" y="2931095"/>
          <a:ext cx="1592094" cy="416375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Encounter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practice and exposure.</a:t>
          </a:r>
        </a:p>
      </dsp:txBody>
      <dsp:txXfrm>
        <a:off x="333216" y="2951421"/>
        <a:ext cx="1551442" cy="375723"/>
      </dsp:txXfrm>
    </dsp:sp>
    <dsp:sp modelId="{0AE56C26-FF7D-42FB-8AC3-732C967824D0}">
      <dsp:nvSpPr>
        <dsp:cNvPr id="0" name=""/>
        <dsp:cNvSpPr/>
      </dsp:nvSpPr>
      <dsp:spPr>
        <a:xfrm>
          <a:off x="1504950" y="1756040"/>
          <a:ext cx="1969875" cy="537329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Competence</a:t>
          </a:r>
        </a:p>
      </dsp:txBody>
      <dsp:txXfrm>
        <a:off x="1531180" y="1782270"/>
        <a:ext cx="1917415" cy="484869"/>
      </dsp:txXfrm>
    </dsp:sp>
    <dsp:sp modelId="{7D4FF01D-CA34-43BB-9377-79443A42F447}">
      <dsp:nvSpPr>
        <dsp:cNvPr id="0" name=""/>
        <dsp:cNvSpPr/>
      </dsp:nvSpPr>
      <dsp:spPr>
        <a:xfrm>
          <a:off x="3253735" y="2888337"/>
          <a:ext cx="2261243" cy="537329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Desir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Cultural educated, competent, skill, aware and transcultural interactions</a:t>
          </a:r>
        </a:p>
      </dsp:txBody>
      <dsp:txXfrm>
        <a:off x="3279965" y="2914567"/>
        <a:ext cx="2208783" cy="4848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2">
  <dgm:title val=""/>
  <dgm:desc val=""/>
  <dgm:catLst>
    <dgm:cat type="pyramid" pri="3000"/>
    <dgm:cat type="list" pri="21000"/>
    <dgm:cat type="convert" pri="17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compositeShape">
    <dgm:alg type="composite"/>
    <dgm:shape xmlns:r="http://schemas.openxmlformats.org/officeDocument/2006/relationships" r:blip="">
      <dgm:adjLst/>
    </dgm:shape>
    <dgm:presOf/>
    <dgm:varLst>
      <dgm:dir/>
      <dgm:resizeHandles/>
    </dgm:varLst>
    <dgm:choose name="Name0">
      <dgm:if name="Name1" func="var" arg="dir" op="equ" val="norm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l" for="ch" forName="theList" refType="w" refFor="ch" refForName="pyramid" fact="0.5"/>
          <dgm:constr type="h" for="des" forName="aSpace" refType="h" fact="0.1"/>
        </dgm:constrLst>
      </dgm:if>
      <dgm:else name="Name2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r" for="ch" forName="theList" refType="w" refFor="ch" refForName="pyramid" fact="0.5"/>
          <dgm:constr type="h" for="des" forName="aSpace" refType="h" fact="0.1"/>
        </dgm:constrLst>
      </dgm:else>
    </dgm:choose>
    <dgm:ruleLst/>
    <dgm:choose name="Name3">
      <dgm:if name="Name4" axis="ch" ptType="node" func="cnt" op="gte" val="1">
        <dgm:layoutNode name="pyramid" styleLbl="node1">
          <dgm:alg type="sp"/>
          <dgm:shape xmlns:r="http://schemas.openxmlformats.org/officeDocument/2006/relationships" type="triangle" r:blip="">
            <dgm:adjLst/>
          </dgm:shape>
          <dgm:presOf/>
          <dgm:constrLst/>
          <dgm:ruleLst/>
        </dgm:layoutNode>
        <dgm:layoutNode name="theList">
          <dgm:alg type="lin">
            <dgm:param type="linDir" val="fromT"/>
          </dgm:alg>
          <dgm:shape xmlns:r="http://schemas.openxmlformats.org/officeDocument/2006/relationships" r:blip="">
            <dgm:adjLst/>
          </dgm:shape>
          <dgm:presOf/>
          <dgm:constrLst>
            <dgm:constr type="w" for="ch" forName="aNode" refType="w"/>
            <dgm:constr type="h" for="ch" forName="aNode" refType="h"/>
            <dgm:constr type="primFontSz" for="ch" ptType="node" op="equ"/>
          </dgm:constrLst>
          <dgm:ruleLst/>
          <dgm:forEach name="aNodeForEach" axis="ch" ptType="node">
            <dgm:layoutNode name="aNode" styleLbl="fgAcc1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layoutNode name="a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152CE-6B46-4531-BC5C-4C97EF9AF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71</Words>
  <Characters>9076</Characters>
  <Application>Microsoft Office Word</Application>
  <DocSecurity>0</DocSecurity>
  <Lines>14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ette Kivumbi</cp:lastModifiedBy>
  <cp:revision>2</cp:revision>
  <dcterms:created xsi:type="dcterms:W3CDTF">2024-05-24T00:32:00Z</dcterms:created>
  <dcterms:modified xsi:type="dcterms:W3CDTF">2024-05-24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68c8b48c0f07c403d67c42d12c9ba9f4d49f811c2eec53a27dd3fa2c3b7a8c</vt:lpwstr>
  </property>
</Properties>
</file>